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493008">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493008">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493008">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493008">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493008">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493008">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493008">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493008">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493008">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493008">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493008">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493008">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493008">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493008">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493008">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493008">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493008">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493008">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493008">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493008">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493008">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493008">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493008">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7048A" w:rsidRPr="00D2146B" w:rsidRDefault="0067048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7048A" w:rsidRPr="00D2146B" w:rsidRDefault="0067048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7048A" w:rsidRDefault="0067048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7048A" w:rsidRDefault="0067048A" w:rsidP="00942B30">
                              <w:pPr>
                                <w:spacing w:before="60" w:line="256" w:lineRule="auto"/>
                                <w:jc w:val="center"/>
                                <w:rPr>
                                  <w:sz w:val="24"/>
                                  <w:szCs w:val="24"/>
                                </w:rPr>
                              </w:pPr>
                              <w:r>
                                <w:rPr>
                                  <w:rFonts w:eastAsia="Calibri"/>
                                  <w:color w:val="000000"/>
                                  <w:sz w:val="18"/>
                                  <w:szCs w:val="18"/>
                                </w:rPr>
                                <w:t>Parser</w:t>
                              </w:r>
                            </w:p>
                            <w:p w14:paraId="1ABFD117" w14:textId="77777777" w:rsidR="0067048A" w:rsidRDefault="0067048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7048A" w:rsidRDefault="0067048A" w:rsidP="003727AB">
                              <w:pPr>
                                <w:spacing w:before="60" w:line="254" w:lineRule="auto"/>
                                <w:jc w:val="center"/>
                                <w:rPr>
                                  <w:sz w:val="24"/>
                                  <w:szCs w:val="24"/>
                                </w:rPr>
                              </w:pPr>
                              <w:r>
                                <w:rPr>
                                  <w:rFonts w:eastAsia="Calibri"/>
                                  <w:color w:val="000000"/>
                                  <w:sz w:val="18"/>
                                  <w:szCs w:val="18"/>
                                </w:rPr>
                                <w:t>Scanner</w:t>
                              </w:r>
                            </w:p>
                            <w:p w14:paraId="03FD0412" w14:textId="77777777" w:rsidR="0067048A" w:rsidRDefault="0067048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7048A" w:rsidRDefault="0067048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7048A" w:rsidRDefault="0067048A" w:rsidP="003567A1">
                              <w:pPr>
                                <w:spacing w:before="0" w:line="252" w:lineRule="auto"/>
                                <w:jc w:val="center"/>
                                <w:rPr>
                                  <w:sz w:val="24"/>
                                  <w:szCs w:val="24"/>
                                </w:rPr>
                              </w:pPr>
                            </w:p>
                            <w:p w14:paraId="217B84F7" w14:textId="77777777" w:rsidR="0067048A" w:rsidRDefault="0067048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7048A" w:rsidRDefault="0067048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7048A" w:rsidRPr="00EF6288" w:rsidRDefault="0067048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7048A" w:rsidRDefault="0067048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7048A" w:rsidRDefault="0067048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7048A" w:rsidRDefault="0067048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7048A" w:rsidRPr="00E962F6" w:rsidRDefault="0067048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7048A" w:rsidRDefault="0067048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7048A" w:rsidRDefault="0067048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7048A" w:rsidRDefault="0067048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7048A" w:rsidRDefault="0067048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7048A" w:rsidRDefault="0067048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7048A" w:rsidRPr="00D2146B" w:rsidRDefault="0067048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7048A" w:rsidRPr="00D2146B" w:rsidRDefault="0067048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7048A" w:rsidRDefault="0067048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7048A" w:rsidRDefault="0067048A" w:rsidP="00942B30">
                        <w:pPr>
                          <w:spacing w:before="60" w:line="256" w:lineRule="auto"/>
                          <w:jc w:val="center"/>
                          <w:rPr>
                            <w:sz w:val="24"/>
                            <w:szCs w:val="24"/>
                          </w:rPr>
                        </w:pPr>
                        <w:r>
                          <w:rPr>
                            <w:rFonts w:eastAsia="Calibri"/>
                            <w:color w:val="000000"/>
                            <w:sz w:val="18"/>
                            <w:szCs w:val="18"/>
                          </w:rPr>
                          <w:t>Parser</w:t>
                        </w:r>
                      </w:p>
                      <w:p w14:paraId="1ABFD117" w14:textId="77777777" w:rsidR="0067048A" w:rsidRDefault="0067048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7048A" w:rsidRDefault="0067048A" w:rsidP="003727AB">
                        <w:pPr>
                          <w:spacing w:before="60" w:line="254" w:lineRule="auto"/>
                          <w:jc w:val="center"/>
                          <w:rPr>
                            <w:sz w:val="24"/>
                            <w:szCs w:val="24"/>
                          </w:rPr>
                        </w:pPr>
                        <w:r>
                          <w:rPr>
                            <w:rFonts w:eastAsia="Calibri"/>
                            <w:color w:val="000000"/>
                            <w:sz w:val="18"/>
                            <w:szCs w:val="18"/>
                          </w:rPr>
                          <w:t>Scanner</w:t>
                        </w:r>
                      </w:p>
                      <w:p w14:paraId="03FD0412" w14:textId="77777777" w:rsidR="0067048A" w:rsidRDefault="0067048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7048A" w:rsidRDefault="0067048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7048A" w:rsidRDefault="0067048A" w:rsidP="003567A1">
                        <w:pPr>
                          <w:spacing w:before="0" w:line="252" w:lineRule="auto"/>
                          <w:jc w:val="center"/>
                          <w:rPr>
                            <w:sz w:val="24"/>
                            <w:szCs w:val="24"/>
                          </w:rPr>
                        </w:pPr>
                      </w:p>
                      <w:p w14:paraId="217B84F7" w14:textId="77777777" w:rsidR="0067048A" w:rsidRDefault="0067048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7048A" w:rsidRDefault="0067048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7048A" w:rsidRPr="00EF6288" w:rsidRDefault="0067048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7048A" w:rsidRDefault="0067048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7048A" w:rsidRDefault="0067048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7048A" w:rsidRDefault="0067048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7048A" w:rsidRPr="00E962F6" w:rsidRDefault="0067048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7048A" w:rsidRDefault="0067048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7048A" w:rsidRDefault="0067048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7048A" w:rsidRDefault="0067048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7048A" w:rsidRDefault="0067048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7048A" w:rsidRDefault="0067048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7048A" w:rsidRPr="00D2146B" w:rsidRDefault="0067048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7048A" w:rsidRPr="00D2146B" w:rsidRDefault="0067048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7048A" w:rsidRDefault="0067048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7048A" w:rsidRDefault="0067048A" w:rsidP="00541B67">
                              <w:pPr>
                                <w:spacing w:before="60" w:line="256" w:lineRule="auto"/>
                                <w:jc w:val="center"/>
                                <w:rPr>
                                  <w:sz w:val="24"/>
                                  <w:szCs w:val="24"/>
                                </w:rPr>
                              </w:pPr>
                              <w:r>
                                <w:rPr>
                                  <w:rFonts w:eastAsia="Calibri"/>
                                  <w:color w:val="000000"/>
                                  <w:sz w:val="18"/>
                                  <w:szCs w:val="18"/>
                                </w:rPr>
                                <w:t>Parser</w:t>
                              </w:r>
                            </w:p>
                            <w:p w14:paraId="738A4637" w14:textId="77777777" w:rsidR="0067048A" w:rsidRDefault="0067048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7048A" w:rsidRDefault="0067048A" w:rsidP="00541B67">
                              <w:pPr>
                                <w:spacing w:before="60" w:line="254" w:lineRule="auto"/>
                                <w:jc w:val="center"/>
                                <w:rPr>
                                  <w:sz w:val="24"/>
                                  <w:szCs w:val="24"/>
                                </w:rPr>
                              </w:pPr>
                              <w:r>
                                <w:rPr>
                                  <w:rFonts w:eastAsia="Calibri"/>
                                  <w:color w:val="000000"/>
                                  <w:sz w:val="18"/>
                                  <w:szCs w:val="18"/>
                                </w:rPr>
                                <w:t>Scanner</w:t>
                              </w:r>
                            </w:p>
                            <w:p w14:paraId="1FC59E41" w14:textId="77777777" w:rsidR="0067048A" w:rsidRDefault="0067048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7048A" w:rsidRDefault="0067048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7048A" w:rsidRDefault="0067048A" w:rsidP="00541B67">
                              <w:pPr>
                                <w:spacing w:before="0" w:line="252" w:lineRule="auto"/>
                                <w:jc w:val="center"/>
                                <w:rPr>
                                  <w:sz w:val="24"/>
                                  <w:szCs w:val="24"/>
                                </w:rPr>
                              </w:pPr>
                            </w:p>
                            <w:p w14:paraId="1164C4DA" w14:textId="77777777" w:rsidR="0067048A" w:rsidRDefault="0067048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7048A" w:rsidRDefault="0067048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7048A" w:rsidRPr="00EF6288" w:rsidRDefault="0067048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7048A" w:rsidRDefault="0067048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7048A" w:rsidRDefault="0067048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7048A" w:rsidRDefault="0067048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7048A" w:rsidRPr="00E962F6" w:rsidRDefault="0067048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7048A" w:rsidRDefault="0067048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7048A" w:rsidRDefault="0067048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7048A" w:rsidRDefault="0067048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7048A" w:rsidRDefault="0067048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7048A" w:rsidRDefault="0067048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7048A" w:rsidRPr="00D2146B" w:rsidRDefault="0067048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7048A" w:rsidRPr="00D2146B" w:rsidRDefault="0067048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7048A" w:rsidRDefault="0067048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7048A" w:rsidRDefault="0067048A" w:rsidP="00541B67">
                        <w:pPr>
                          <w:spacing w:before="60" w:line="256" w:lineRule="auto"/>
                          <w:jc w:val="center"/>
                          <w:rPr>
                            <w:sz w:val="24"/>
                            <w:szCs w:val="24"/>
                          </w:rPr>
                        </w:pPr>
                        <w:r>
                          <w:rPr>
                            <w:rFonts w:eastAsia="Calibri"/>
                            <w:color w:val="000000"/>
                            <w:sz w:val="18"/>
                            <w:szCs w:val="18"/>
                          </w:rPr>
                          <w:t>Parser</w:t>
                        </w:r>
                      </w:p>
                      <w:p w14:paraId="738A4637" w14:textId="77777777" w:rsidR="0067048A" w:rsidRDefault="0067048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7048A" w:rsidRDefault="0067048A" w:rsidP="00541B67">
                        <w:pPr>
                          <w:spacing w:before="60" w:line="254" w:lineRule="auto"/>
                          <w:jc w:val="center"/>
                          <w:rPr>
                            <w:sz w:val="24"/>
                            <w:szCs w:val="24"/>
                          </w:rPr>
                        </w:pPr>
                        <w:r>
                          <w:rPr>
                            <w:rFonts w:eastAsia="Calibri"/>
                            <w:color w:val="000000"/>
                            <w:sz w:val="18"/>
                            <w:szCs w:val="18"/>
                          </w:rPr>
                          <w:t>Scanner</w:t>
                        </w:r>
                      </w:p>
                      <w:p w14:paraId="1FC59E41" w14:textId="77777777" w:rsidR="0067048A" w:rsidRDefault="0067048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7048A" w:rsidRDefault="0067048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7048A" w:rsidRDefault="0067048A" w:rsidP="00541B67">
                        <w:pPr>
                          <w:spacing w:before="0" w:line="252" w:lineRule="auto"/>
                          <w:jc w:val="center"/>
                          <w:rPr>
                            <w:sz w:val="24"/>
                            <w:szCs w:val="24"/>
                          </w:rPr>
                        </w:pPr>
                      </w:p>
                      <w:p w14:paraId="1164C4DA" w14:textId="77777777" w:rsidR="0067048A" w:rsidRDefault="0067048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7048A" w:rsidRDefault="0067048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7048A" w:rsidRPr="00EF6288" w:rsidRDefault="0067048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7048A" w:rsidRDefault="0067048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7048A" w:rsidRDefault="0067048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7048A" w:rsidRDefault="0067048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7048A" w:rsidRPr="00E962F6" w:rsidRDefault="0067048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7048A" w:rsidRDefault="0067048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7048A" w:rsidRDefault="0067048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7048A" w:rsidRDefault="0067048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7048A" w:rsidRDefault="0067048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7048A" w:rsidRDefault="0067048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0ACB2797"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gramStart"/>
      <w:r w:rsidRPr="00D822A3">
        <w:rPr>
          <w:highlight w:val="white"/>
          <w:lang w:val="en-GB"/>
        </w:rPr>
        <w:t>a</w:t>
      </w:r>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gramStart"/>
      <w:r w:rsidRPr="00D822A3">
        <w:rPr>
          <w:lang w:val="en-GB"/>
        </w:rPr>
        <w:t>a</w:t>
      </w:r>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sorrounding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7048A" w:rsidRPr="00D2146B" w:rsidRDefault="0067048A" w:rsidP="0050082D">
                              <w:pPr>
                                <w:spacing w:before="0" w:after="0"/>
                                <w:rPr>
                                  <w:sz w:val="18"/>
                                  <w:szCs w:val="18"/>
                                  <w:lang w:val="sv-SE"/>
                                </w:rPr>
                              </w:pPr>
                              <w:r>
                                <w:rPr>
                                  <w:sz w:val="18"/>
                                  <w:szCs w:val="18"/>
                                  <w:lang w:val="sv-SE"/>
                                </w:rPr>
                                <w:t>Static int globalInt</w:t>
                              </w:r>
                            </w:p>
                            <w:p w14:paraId="69A6032C" w14:textId="768161F7" w:rsidR="0067048A" w:rsidRDefault="0067048A" w:rsidP="0050082D">
                              <w:pPr>
                                <w:spacing w:before="0" w:after="0"/>
                                <w:rPr>
                                  <w:sz w:val="18"/>
                                  <w:szCs w:val="18"/>
                                  <w:lang w:val="sv-SE"/>
                                </w:rPr>
                              </w:pPr>
                              <w:r>
                                <w:rPr>
                                  <w:sz w:val="18"/>
                                  <w:szCs w:val="18"/>
                                  <w:lang w:val="sv-SE"/>
                                </w:rPr>
                                <w:t>Static int i</w:t>
                              </w:r>
                            </w:p>
                            <w:p w14:paraId="65DC2C71" w14:textId="7AEEED2D" w:rsidR="0067048A" w:rsidRDefault="0067048A" w:rsidP="0050082D">
                              <w:pPr>
                                <w:spacing w:before="0" w:after="0"/>
                                <w:rPr>
                                  <w:sz w:val="18"/>
                                  <w:szCs w:val="18"/>
                                  <w:lang w:val="sv-SE"/>
                                </w:rPr>
                              </w:pPr>
                            </w:p>
                            <w:p w14:paraId="3B0DD407" w14:textId="21D67AC3" w:rsidR="0067048A" w:rsidRPr="001B6705" w:rsidRDefault="0067048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7048A" w:rsidRPr="00D2146B" w:rsidRDefault="0067048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7048A" w:rsidRPr="00D2146B" w:rsidRDefault="0067048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7048A" w:rsidRDefault="0067048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7048A" w:rsidRPr="00D2146B" w:rsidRDefault="0067048A" w:rsidP="0050082D">
                              <w:pPr>
                                <w:spacing w:before="0" w:after="0" w:line="256" w:lineRule="auto"/>
                                <w:rPr>
                                  <w:sz w:val="18"/>
                                  <w:szCs w:val="18"/>
                                </w:rPr>
                              </w:pPr>
                              <w:r>
                                <w:rPr>
                                  <w:sz w:val="18"/>
                                  <w:szCs w:val="18"/>
                                </w:rPr>
                                <w:t>Auto mainChar : char</w:t>
                              </w:r>
                            </w:p>
                            <w:p w14:paraId="302437A3" w14:textId="77777777" w:rsidR="0067048A" w:rsidRDefault="0067048A" w:rsidP="0050082D">
                              <w:pPr>
                                <w:spacing w:before="0" w:after="0" w:line="256" w:lineRule="auto"/>
                                <w:rPr>
                                  <w:rFonts w:eastAsia="Calibri"/>
                                  <w:color w:val="000000"/>
                                  <w:sz w:val="18"/>
                                  <w:szCs w:val="18"/>
                                </w:rPr>
                              </w:pPr>
                            </w:p>
                            <w:p w14:paraId="71CC6A80" w14:textId="77C30F45" w:rsidR="0067048A" w:rsidRPr="00D2146B" w:rsidRDefault="0067048A" w:rsidP="008C458D">
                              <w:pPr>
                                <w:spacing w:before="0" w:after="0" w:line="256" w:lineRule="auto"/>
                                <w:rPr>
                                  <w:sz w:val="18"/>
                                  <w:szCs w:val="18"/>
                                </w:rPr>
                              </w:pPr>
                              <w:r>
                                <w:rPr>
                                  <w:rFonts w:eastAsia="Calibri"/>
                                  <w:color w:val="000000"/>
                                  <w:sz w:val="18"/>
                                  <w:szCs w:val="18"/>
                                </w:rPr>
                                <w:t>m_parentTable</w:t>
                              </w:r>
                            </w:p>
                            <w:p w14:paraId="4A1EB75F" w14:textId="77777777" w:rsidR="0067048A" w:rsidRPr="00D2146B" w:rsidRDefault="0067048A" w:rsidP="0050082D">
                              <w:pPr>
                                <w:spacing w:before="0" w:after="0" w:line="256" w:lineRule="auto"/>
                                <w:rPr>
                                  <w:sz w:val="18"/>
                                  <w:szCs w:val="18"/>
                                </w:rPr>
                              </w:pPr>
                              <w:r w:rsidRPr="00D2146B">
                                <w:rPr>
                                  <w:rFonts w:eastAsia="Calibri"/>
                                  <w:color w:val="000000"/>
                                  <w:sz w:val="18"/>
                                  <w:szCs w:val="18"/>
                                </w:rPr>
                                <w:t> </w:t>
                              </w:r>
                            </w:p>
                            <w:p w14:paraId="176D8F8E" w14:textId="77777777" w:rsidR="0067048A" w:rsidRPr="00D2146B" w:rsidRDefault="0067048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7048A" w:rsidRPr="00D2146B" w:rsidRDefault="0067048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7048A" w:rsidRPr="00D2146B" w:rsidRDefault="0067048A" w:rsidP="0050082D">
                              <w:pPr>
                                <w:spacing w:before="0" w:after="0" w:line="254" w:lineRule="auto"/>
                                <w:rPr>
                                  <w:sz w:val="18"/>
                                  <w:szCs w:val="18"/>
                                </w:rPr>
                              </w:pPr>
                              <w:r>
                                <w:rPr>
                                  <w:rFonts w:eastAsia="Calibri"/>
                                  <w:color w:val="000000"/>
                                  <w:sz w:val="18"/>
                                  <w:szCs w:val="18"/>
                                </w:rPr>
                                <w:t>auto int i</w:t>
                              </w:r>
                            </w:p>
                            <w:p w14:paraId="1EB866A9" w14:textId="57278A33" w:rsidR="0067048A" w:rsidRDefault="0067048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7048A" w:rsidRDefault="0067048A" w:rsidP="00073BF2">
                              <w:pPr>
                                <w:spacing w:before="0" w:after="0" w:line="254" w:lineRule="auto"/>
                                <w:rPr>
                                  <w:rFonts w:eastAsia="Calibri"/>
                                  <w:color w:val="000000"/>
                                  <w:sz w:val="18"/>
                                  <w:szCs w:val="18"/>
                                </w:rPr>
                              </w:pPr>
                            </w:p>
                            <w:p w14:paraId="55FF5C13" w14:textId="77777777" w:rsidR="0067048A" w:rsidRPr="00D2146B" w:rsidRDefault="0067048A" w:rsidP="00073BF2">
                              <w:pPr>
                                <w:spacing w:before="0" w:after="0" w:line="256" w:lineRule="auto"/>
                                <w:rPr>
                                  <w:sz w:val="18"/>
                                  <w:szCs w:val="18"/>
                                </w:rPr>
                              </w:pPr>
                              <w:r>
                                <w:rPr>
                                  <w:rFonts w:eastAsia="Calibri"/>
                                  <w:color w:val="000000"/>
                                  <w:sz w:val="18"/>
                                  <w:szCs w:val="18"/>
                                </w:rPr>
                                <w:t>m_parentTable</w:t>
                              </w:r>
                            </w:p>
                            <w:p w14:paraId="20CF0F08" w14:textId="77777777" w:rsidR="0067048A" w:rsidRPr="00D2146B" w:rsidRDefault="0067048A" w:rsidP="00073BF2">
                              <w:pPr>
                                <w:spacing w:before="0" w:after="0" w:line="254" w:lineRule="auto"/>
                                <w:rPr>
                                  <w:sz w:val="18"/>
                                  <w:szCs w:val="18"/>
                                </w:rPr>
                              </w:pPr>
                            </w:p>
                            <w:p w14:paraId="2347329E" w14:textId="77777777" w:rsidR="0067048A" w:rsidRPr="00D2146B" w:rsidRDefault="0067048A" w:rsidP="0050082D">
                              <w:pPr>
                                <w:spacing w:before="0" w:after="0" w:line="254" w:lineRule="auto"/>
                                <w:rPr>
                                  <w:sz w:val="18"/>
                                  <w:szCs w:val="18"/>
                                </w:rPr>
                              </w:pPr>
                              <w:r w:rsidRPr="00D2146B">
                                <w:rPr>
                                  <w:rFonts w:eastAsia="Calibri"/>
                                  <w:color w:val="000000"/>
                                  <w:sz w:val="18"/>
                                  <w:szCs w:val="18"/>
                                </w:rPr>
                                <w:t> </w:t>
                              </w:r>
                            </w:p>
                            <w:p w14:paraId="7D6DAD56" w14:textId="77777777" w:rsidR="0067048A" w:rsidRPr="00D2146B" w:rsidRDefault="0067048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7048A" w:rsidRPr="00D2146B" w:rsidRDefault="0067048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7048A" w:rsidRPr="00100F82" w:rsidRDefault="0067048A" w:rsidP="00100F82">
                              <w:pPr>
                                <w:spacing w:before="0" w:after="0"/>
                                <w:rPr>
                                  <w:sz w:val="18"/>
                                  <w:szCs w:val="18"/>
                                </w:rPr>
                              </w:pPr>
                              <w:r w:rsidRPr="00100F82">
                                <w:rPr>
                                  <w:sz w:val="18"/>
                                  <w:szCs w:val="18"/>
                                </w:rPr>
                                <w:t>auto int i</w:t>
                              </w:r>
                            </w:p>
                            <w:p w14:paraId="5D0A676C" w14:textId="673BC4F3" w:rsidR="0067048A" w:rsidRPr="00100F82" w:rsidRDefault="0067048A" w:rsidP="00100F82">
                              <w:pPr>
                                <w:spacing w:before="0" w:after="0"/>
                                <w:rPr>
                                  <w:sz w:val="18"/>
                                  <w:szCs w:val="18"/>
                                </w:rPr>
                              </w:pPr>
                              <w:r w:rsidRPr="00100F82">
                                <w:rPr>
                                  <w:sz w:val="18"/>
                                  <w:szCs w:val="18"/>
                                </w:rPr>
                                <w:t>auto double blockDouble</w:t>
                              </w:r>
                            </w:p>
                            <w:p w14:paraId="5B01AFF6" w14:textId="77777777" w:rsidR="0067048A" w:rsidRDefault="0067048A" w:rsidP="00100F82">
                              <w:pPr>
                                <w:spacing w:before="0" w:after="0" w:line="256" w:lineRule="auto"/>
                                <w:rPr>
                                  <w:rFonts w:eastAsia="Calibri"/>
                                  <w:color w:val="000000"/>
                                  <w:sz w:val="18"/>
                                  <w:szCs w:val="18"/>
                                </w:rPr>
                              </w:pPr>
                            </w:p>
                            <w:p w14:paraId="35EF25BA" w14:textId="6D9A7EDC" w:rsidR="0067048A" w:rsidRPr="00D2146B" w:rsidRDefault="0067048A" w:rsidP="00100F82">
                              <w:pPr>
                                <w:spacing w:before="0" w:after="0" w:line="256" w:lineRule="auto"/>
                                <w:rPr>
                                  <w:sz w:val="18"/>
                                  <w:szCs w:val="18"/>
                                </w:rPr>
                              </w:pPr>
                              <w:r>
                                <w:rPr>
                                  <w:rFonts w:eastAsia="Calibri"/>
                                  <w:color w:val="000000"/>
                                  <w:sz w:val="18"/>
                                  <w:szCs w:val="18"/>
                                </w:rPr>
                                <w:t>m_parentTable</w:t>
                              </w:r>
                            </w:p>
                            <w:p w14:paraId="274031CF" w14:textId="32871C06" w:rsidR="0067048A" w:rsidRDefault="0067048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7048A" w:rsidRDefault="0067048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7048A" w:rsidRDefault="0067048A" w:rsidP="00D44BB8">
                              <w:pPr>
                                <w:spacing w:line="252" w:lineRule="auto"/>
                              </w:pPr>
                              <w:r>
                                <w:rPr>
                                  <w:rFonts w:eastAsia="Calibri"/>
                                  <w:color w:val="000000"/>
                                  <w:sz w:val="18"/>
                                  <w:szCs w:val="18"/>
                                </w:rPr>
                                <w:t>SymbolTable.CurrentTable</w:t>
                              </w:r>
                            </w:p>
                            <w:p w14:paraId="332537CB" w14:textId="66AB52F1" w:rsidR="0067048A" w:rsidRDefault="0067048A" w:rsidP="00D44BB8">
                              <w:pPr>
                                <w:spacing w:line="252" w:lineRule="auto"/>
                              </w:pPr>
                            </w:p>
                            <w:p w14:paraId="35DA4169" w14:textId="77777777" w:rsidR="0067048A" w:rsidRDefault="0067048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7048A" w:rsidRPr="00610E6C" w:rsidRDefault="0067048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7048A" w:rsidRPr="00D2146B" w:rsidRDefault="0067048A" w:rsidP="0050082D">
                        <w:pPr>
                          <w:spacing w:before="0" w:after="0"/>
                          <w:rPr>
                            <w:sz w:val="18"/>
                            <w:szCs w:val="18"/>
                            <w:lang w:val="sv-SE"/>
                          </w:rPr>
                        </w:pPr>
                        <w:r>
                          <w:rPr>
                            <w:sz w:val="18"/>
                            <w:szCs w:val="18"/>
                            <w:lang w:val="sv-SE"/>
                          </w:rPr>
                          <w:t>Static int globalInt</w:t>
                        </w:r>
                      </w:p>
                      <w:p w14:paraId="69A6032C" w14:textId="768161F7" w:rsidR="0067048A" w:rsidRDefault="0067048A" w:rsidP="0050082D">
                        <w:pPr>
                          <w:spacing w:before="0" w:after="0"/>
                          <w:rPr>
                            <w:sz w:val="18"/>
                            <w:szCs w:val="18"/>
                            <w:lang w:val="sv-SE"/>
                          </w:rPr>
                        </w:pPr>
                        <w:r>
                          <w:rPr>
                            <w:sz w:val="18"/>
                            <w:szCs w:val="18"/>
                            <w:lang w:val="sv-SE"/>
                          </w:rPr>
                          <w:t>Static int i</w:t>
                        </w:r>
                      </w:p>
                      <w:p w14:paraId="65DC2C71" w14:textId="7AEEED2D" w:rsidR="0067048A" w:rsidRDefault="0067048A" w:rsidP="0050082D">
                        <w:pPr>
                          <w:spacing w:before="0" w:after="0"/>
                          <w:rPr>
                            <w:sz w:val="18"/>
                            <w:szCs w:val="18"/>
                            <w:lang w:val="sv-SE"/>
                          </w:rPr>
                        </w:pPr>
                      </w:p>
                      <w:p w14:paraId="3B0DD407" w14:textId="21D67AC3" w:rsidR="0067048A" w:rsidRPr="001B6705" w:rsidRDefault="0067048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7048A" w:rsidRPr="00D2146B" w:rsidRDefault="0067048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7048A" w:rsidRPr="00D2146B" w:rsidRDefault="0067048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7048A" w:rsidRDefault="0067048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7048A" w:rsidRPr="00D2146B" w:rsidRDefault="0067048A" w:rsidP="0050082D">
                        <w:pPr>
                          <w:spacing w:before="0" w:after="0" w:line="256" w:lineRule="auto"/>
                          <w:rPr>
                            <w:sz w:val="18"/>
                            <w:szCs w:val="18"/>
                          </w:rPr>
                        </w:pPr>
                        <w:r>
                          <w:rPr>
                            <w:sz w:val="18"/>
                            <w:szCs w:val="18"/>
                          </w:rPr>
                          <w:t>Auto mainChar : char</w:t>
                        </w:r>
                      </w:p>
                      <w:p w14:paraId="302437A3" w14:textId="77777777" w:rsidR="0067048A" w:rsidRDefault="0067048A" w:rsidP="0050082D">
                        <w:pPr>
                          <w:spacing w:before="0" w:after="0" w:line="256" w:lineRule="auto"/>
                          <w:rPr>
                            <w:rFonts w:eastAsia="Calibri"/>
                            <w:color w:val="000000"/>
                            <w:sz w:val="18"/>
                            <w:szCs w:val="18"/>
                          </w:rPr>
                        </w:pPr>
                      </w:p>
                      <w:p w14:paraId="71CC6A80" w14:textId="77C30F45" w:rsidR="0067048A" w:rsidRPr="00D2146B" w:rsidRDefault="0067048A" w:rsidP="008C458D">
                        <w:pPr>
                          <w:spacing w:before="0" w:after="0" w:line="256" w:lineRule="auto"/>
                          <w:rPr>
                            <w:sz w:val="18"/>
                            <w:szCs w:val="18"/>
                          </w:rPr>
                        </w:pPr>
                        <w:r>
                          <w:rPr>
                            <w:rFonts w:eastAsia="Calibri"/>
                            <w:color w:val="000000"/>
                            <w:sz w:val="18"/>
                            <w:szCs w:val="18"/>
                          </w:rPr>
                          <w:t>m_parentTable</w:t>
                        </w:r>
                      </w:p>
                      <w:p w14:paraId="4A1EB75F" w14:textId="77777777" w:rsidR="0067048A" w:rsidRPr="00D2146B" w:rsidRDefault="0067048A" w:rsidP="0050082D">
                        <w:pPr>
                          <w:spacing w:before="0" w:after="0" w:line="256" w:lineRule="auto"/>
                          <w:rPr>
                            <w:sz w:val="18"/>
                            <w:szCs w:val="18"/>
                          </w:rPr>
                        </w:pPr>
                        <w:r w:rsidRPr="00D2146B">
                          <w:rPr>
                            <w:rFonts w:eastAsia="Calibri"/>
                            <w:color w:val="000000"/>
                            <w:sz w:val="18"/>
                            <w:szCs w:val="18"/>
                          </w:rPr>
                          <w:t> </w:t>
                        </w:r>
                      </w:p>
                      <w:p w14:paraId="176D8F8E" w14:textId="77777777" w:rsidR="0067048A" w:rsidRPr="00D2146B" w:rsidRDefault="0067048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7048A" w:rsidRPr="00D2146B" w:rsidRDefault="0067048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7048A" w:rsidRPr="00D2146B" w:rsidRDefault="0067048A" w:rsidP="0050082D">
                        <w:pPr>
                          <w:spacing w:before="0" w:after="0" w:line="254" w:lineRule="auto"/>
                          <w:rPr>
                            <w:sz w:val="18"/>
                            <w:szCs w:val="18"/>
                          </w:rPr>
                        </w:pPr>
                        <w:r>
                          <w:rPr>
                            <w:rFonts w:eastAsia="Calibri"/>
                            <w:color w:val="000000"/>
                            <w:sz w:val="18"/>
                            <w:szCs w:val="18"/>
                          </w:rPr>
                          <w:t>auto int i</w:t>
                        </w:r>
                      </w:p>
                      <w:p w14:paraId="1EB866A9" w14:textId="57278A33" w:rsidR="0067048A" w:rsidRDefault="0067048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7048A" w:rsidRDefault="0067048A" w:rsidP="00073BF2">
                        <w:pPr>
                          <w:spacing w:before="0" w:after="0" w:line="254" w:lineRule="auto"/>
                          <w:rPr>
                            <w:rFonts w:eastAsia="Calibri"/>
                            <w:color w:val="000000"/>
                            <w:sz w:val="18"/>
                            <w:szCs w:val="18"/>
                          </w:rPr>
                        </w:pPr>
                      </w:p>
                      <w:p w14:paraId="55FF5C13" w14:textId="77777777" w:rsidR="0067048A" w:rsidRPr="00D2146B" w:rsidRDefault="0067048A" w:rsidP="00073BF2">
                        <w:pPr>
                          <w:spacing w:before="0" w:after="0" w:line="256" w:lineRule="auto"/>
                          <w:rPr>
                            <w:sz w:val="18"/>
                            <w:szCs w:val="18"/>
                          </w:rPr>
                        </w:pPr>
                        <w:r>
                          <w:rPr>
                            <w:rFonts w:eastAsia="Calibri"/>
                            <w:color w:val="000000"/>
                            <w:sz w:val="18"/>
                            <w:szCs w:val="18"/>
                          </w:rPr>
                          <w:t>m_parentTable</w:t>
                        </w:r>
                      </w:p>
                      <w:p w14:paraId="20CF0F08" w14:textId="77777777" w:rsidR="0067048A" w:rsidRPr="00D2146B" w:rsidRDefault="0067048A" w:rsidP="00073BF2">
                        <w:pPr>
                          <w:spacing w:before="0" w:after="0" w:line="254" w:lineRule="auto"/>
                          <w:rPr>
                            <w:sz w:val="18"/>
                            <w:szCs w:val="18"/>
                          </w:rPr>
                        </w:pPr>
                      </w:p>
                      <w:p w14:paraId="2347329E" w14:textId="77777777" w:rsidR="0067048A" w:rsidRPr="00D2146B" w:rsidRDefault="0067048A" w:rsidP="0050082D">
                        <w:pPr>
                          <w:spacing w:before="0" w:after="0" w:line="254" w:lineRule="auto"/>
                          <w:rPr>
                            <w:sz w:val="18"/>
                            <w:szCs w:val="18"/>
                          </w:rPr>
                        </w:pPr>
                        <w:r w:rsidRPr="00D2146B">
                          <w:rPr>
                            <w:rFonts w:eastAsia="Calibri"/>
                            <w:color w:val="000000"/>
                            <w:sz w:val="18"/>
                            <w:szCs w:val="18"/>
                          </w:rPr>
                          <w:t> </w:t>
                        </w:r>
                      </w:p>
                      <w:p w14:paraId="7D6DAD56" w14:textId="77777777" w:rsidR="0067048A" w:rsidRPr="00D2146B" w:rsidRDefault="0067048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7048A" w:rsidRPr="00D2146B" w:rsidRDefault="0067048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7048A" w:rsidRPr="00100F82" w:rsidRDefault="0067048A" w:rsidP="00100F82">
                        <w:pPr>
                          <w:spacing w:before="0" w:after="0"/>
                          <w:rPr>
                            <w:sz w:val="18"/>
                            <w:szCs w:val="18"/>
                          </w:rPr>
                        </w:pPr>
                        <w:r w:rsidRPr="00100F82">
                          <w:rPr>
                            <w:sz w:val="18"/>
                            <w:szCs w:val="18"/>
                          </w:rPr>
                          <w:t>auto int i</w:t>
                        </w:r>
                      </w:p>
                      <w:p w14:paraId="5D0A676C" w14:textId="673BC4F3" w:rsidR="0067048A" w:rsidRPr="00100F82" w:rsidRDefault="0067048A" w:rsidP="00100F82">
                        <w:pPr>
                          <w:spacing w:before="0" w:after="0"/>
                          <w:rPr>
                            <w:sz w:val="18"/>
                            <w:szCs w:val="18"/>
                          </w:rPr>
                        </w:pPr>
                        <w:r w:rsidRPr="00100F82">
                          <w:rPr>
                            <w:sz w:val="18"/>
                            <w:szCs w:val="18"/>
                          </w:rPr>
                          <w:t>auto double blockDouble</w:t>
                        </w:r>
                      </w:p>
                      <w:p w14:paraId="5B01AFF6" w14:textId="77777777" w:rsidR="0067048A" w:rsidRDefault="0067048A" w:rsidP="00100F82">
                        <w:pPr>
                          <w:spacing w:before="0" w:after="0" w:line="256" w:lineRule="auto"/>
                          <w:rPr>
                            <w:rFonts w:eastAsia="Calibri"/>
                            <w:color w:val="000000"/>
                            <w:sz w:val="18"/>
                            <w:szCs w:val="18"/>
                          </w:rPr>
                        </w:pPr>
                      </w:p>
                      <w:p w14:paraId="35EF25BA" w14:textId="6D9A7EDC" w:rsidR="0067048A" w:rsidRPr="00D2146B" w:rsidRDefault="0067048A" w:rsidP="00100F82">
                        <w:pPr>
                          <w:spacing w:before="0" w:after="0" w:line="256" w:lineRule="auto"/>
                          <w:rPr>
                            <w:sz w:val="18"/>
                            <w:szCs w:val="18"/>
                          </w:rPr>
                        </w:pPr>
                        <w:r>
                          <w:rPr>
                            <w:rFonts w:eastAsia="Calibri"/>
                            <w:color w:val="000000"/>
                            <w:sz w:val="18"/>
                            <w:szCs w:val="18"/>
                          </w:rPr>
                          <w:t>m_parentTable</w:t>
                        </w:r>
                      </w:p>
                      <w:p w14:paraId="274031CF" w14:textId="32871C06" w:rsidR="0067048A" w:rsidRDefault="0067048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7048A" w:rsidRDefault="0067048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7048A" w:rsidRDefault="0067048A" w:rsidP="00D44BB8">
                        <w:pPr>
                          <w:spacing w:line="252" w:lineRule="auto"/>
                        </w:pPr>
                        <w:r>
                          <w:rPr>
                            <w:rFonts w:eastAsia="Calibri"/>
                            <w:color w:val="000000"/>
                            <w:sz w:val="18"/>
                            <w:szCs w:val="18"/>
                          </w:rPr>
                          <w:t>SymbolTable.CurrentTable</w:t>
                        </w:r>
                      </w:p>
                      <w:p w14:paraId="332537CB" w14:textId="66AB52F1" w:rsidR="0067048A" w:rsidRDefault="0067048A" w:rsidP="00D44BB8">
                        <w:pPr>
                          <w:spacing w:line="252" w:lineRule="auto"/>
                        </w:pPr>
                      </w:p>
                      <w:p w14:paraId="35DA4169" w14:textId="77777777" w:rsidR="0067048A" w:rsidRDefault="0067048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7048A" w:rsidRPr="00610E6C" w:rsidRDefault="0067048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7048A" w:rsidRPr="00D2146B" w:rsidRDefault="0067048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7048A" w:rsidRPr="00D2146B" w:rsidRDefault="0067048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7048A" w:rsidRPr="00D2146B" w:rsidRDefault="0067048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7048A" w:rsidRPr="00D2146B" w:rsidRDefault="0067048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7048A" w:rsidRPr="00D2146B" w:rsidRDefault="0067048A" w:rsidP="00D2146B">
                              <w:pPr>
                                <w:spacing w:before="0" w:after="0"/>
                                <w:rPr>
                                  <w:sz w:val="18"/>
                                  <w:szCs w:val="18"/>
                                  <w:lang w:val="sv-SE"/>
                                </w:rPr>
                              </w:pPr>
                              <w:r w:rsidRPr="00D2146B">
                                <w:rPr>
                                  <w:sz w:val="18"/>
                                  <w:szCs w:val="18"/>
                                  <w:lang w:val="sv-SE"/>
                                </w:rPr>
                                <w:t>Ellipse Frame Pointer</w:t>
                              </w:r>
                            </w:p>
                            <w:p w14:paraId="366E1AE1" w14:textId="757FAE9A" w:rsidR="0067048A" w:rsidRPr="00D2146B" w:rsidRDefault="0067048A" w:rsidP="00D2146B">
                              <w:pPr>
                                <w:spacing w:before="0" w:after="0"/>
                                <w:rPr>
                                  <w:sz w:val="18"/>
                                  <w:szCs w:val="18"/>
                                  <w:lang w:val="sv-SE"/>
                                </w:rPr>
                              </w:pPr>
                              <w:r w:rsidRPr="00D2146B">
                                <w:rPr>
                                  <w:sz w:val="18"/>
                                  <w:szCs w:val="18"/>
                                  <w:lang w:val="sv-SE"/>
                                </w:rPr>
                                <w:t>Regular Frame Pointer</w:t>
                              </w:r>
                            </w:p>
                            <w:p w14:paraId="3E5A4966" w14:textId="38836501" w:rsidR="0067048A" w:rsidRPr="00D2146B" w:rsidRDefault="0067048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7048A" w:rsidRPr="00D2146B" w:rsidRDefault="0067048A" w:rsidP="00D2146B">
                              <w:pPr>
                                <w:spacing w:before="0" w:after="0"/>
                                <w:rPr>
                                  <w:sz w:val="18"/>
                                  <w:szCs w:val="18"/>
                                  <w:lang w:val="sv-SE"/>
                                </w:rPr>
                              </w:pPr>
                            </w:p>
                            <w:p w14:paraId="48B5950A" w14:textId="77777777" w:rsidR="0067048A" w:rsidRPr="00D2146B" w:rsidRDefault="0067048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7048A" w:rsidRPr="00D2146B" w:rsidRDefault="0067048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7048A" w:rsidRPr="00D2146B" w:rsidRDefault="0067048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7048A" w:rsidRPr="00D2146B" w:rsidRDefault="0067048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7048A" w:rsidRPr="00D2146B" w:rsidRDefault="0067048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7048A" w:rsidRPr="00D2146B" w:rsidRDefault="0067048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7048A" w:rsidRPr="00D2146B" w:rsidRDefault="0067048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 </w:t>
                              </w:r>
                            </w:p>
                            <w:p w14:paraId="2924CD49"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7048A" w:rsidRPr="00D2146B" w:rsidRDefault="0067048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7048A" w:rsidRPr="00D2146B" w:rsidRDefault="0067048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7048A" w:rsidRPr="00D2146B" w:rsidRDefault="0067048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7048A" w:rsidRPr="00D2146B" w:rsidRDefault="0067048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 </w:t>
                              </w:r>
                            </w:p>
                            <w:p w14:paraId="1ECBE518"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7048A" w:rsidRPr="00D2146B" w:rsidRDefault="0067048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7048A" w:rsidRPr="00D2146B" w:rsidRDefault="0067048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7048A" w:rsidRPr="00D2146B" w:rsidRDefault="0067048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7048A" w:rsidRPr="00D2146B" w:rsidRDefault="0067048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7048A" w:rsidRPr="00D2146B" w:rsidRDefault="0067048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7048A" w:rsidRPr="00D2146B" w:rsidRDefault="0067048A" w:rsidP="00D2146B">
                        <w:pPr>
                          <w:spacing w:before="0" w:after="0"/>
                          <w:rPr>
                            <w:sz w:val="18"/>
                            <w:szCs w:val="18"/>
                            <w:lang w:val="sv-SE"/>
                          </w:rPr>
                        </w:pPr>
                        <w:r w:rsidRPr="00D2146B">
                          <w:rPr>
                            <w:sz w:val="18"/>
                            <w:szCs w:val="18"/>
                            <w:lang w:val="sv-SE"/>
                          </w:rPr>
                          <w:t>Ellipse Frame Pointer</w:t>
                        </w:r>
                      </w:p>
                      <w:p w14:paraId="366E1AE1" w14:textId="757FAE9A" w:rsidR="0067048A" w:rsidRPr="00D2146B" w:rsidRDefault="0067048A" w:rsidP="00D2146B">
                        <w:pPr>
                          <w:spacing w:before="0" w:after="0"/>
                          <w:rPr>
                            <w:sz w:val="18"/>
                            <w:szCs w:val="18"/>
                            <w:lang w:val="sv-SE"/>
                          </w:rPr>
                        </w:pPr>
                        <w:r w:rsidRPr="00D2146B">
                          <w:rPr>
                            <w:sz w:val="18"/>
                            <w:szCs w:val="18"/>
                            <w:lang w:val="sv-SE"/>
                          </w:rPr>
                          <w:t>Regular Frame Pointer</w:t>
                        </w:r>
                      </w:p>
                      <w:p w14:paraId="3E5A4966" w14:textId="38836501" w:rsidR="0067048A" w:rsidRPr="00D2146B" w:rsidRDefault="0067048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7048A" w:rsidRPr="00D2146B" w:rsidRDefault="0067048A" w:rsidP="00D2146B">
                        <w:pPr>
                          <w:spacing w:before="0" w:after="0"/>
                          <w:rPr>
                            <w:sz w:val="18"/>
                            <w:szCs w:val="18"/>
                            <w:lang w:val="sv-SE"/>
                          </w:rPr>
                        </w:pPr>
                      </w:p>
                      <w:p w14:paraId="48B5950A" w14:textId="77777777" w:rsidR="0067048A" w:rsidRPr="00D2146B" w:rsidRDefault="0067048A"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7048A" w:rsidRPr="00D2146B" w:rsidRDefault="0067048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7048A" w:rsidRPr="00D2146B" w:rsidRDefault="0067048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7048A" w:rsidRPr="00D2146B" w:rsidRDefault="0067048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7048A" w:rsidRPr="00D2146B" w:rsidRDefault="0067048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7048A" w:rsidRPr="00D2146B" w:rsidRDefault="0067048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7048A" w:rsidRPr="00D2146B" w:rsidRDefault="0067048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 </w:t>
                        </w:r>
                      </w:p>
                      <w:p w14:paraId="2924CD49" w14:textId="77777777" w:rsidR="0067048A" w:rsidRPr="00D2146B" w:rsidRDefault="0067048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7048A" w:rsidRPr="00D2146B" w:rsidRDefault="0067048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7048A" w:rsidRPr="00D2146B" w:rsidRDefault="0067048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7048A" w:rsidRPr="00D2146B" w:rsidRDefault="0067048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7048A" w:rsidRPr="00D2146B" w:rsidRDefault="0067048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 </w:t>
                        </w:r>
                      </w:p>
                      <w:p w14:paraId="1ECBE518" w14:textId="77777777" w:rsidR="0067048A" w:rsidRPr="00D2146B" w:rsidRDefault="0067048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7048A" w:rsidRPr="00D2146B" w:rsidRDefault="0067048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7048A" w:rsidRPr="00D2146B" w:rsidRDefault="0067048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7048A" w:rsidRDefault="0067048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7048A" w:rsidRDefault="0067048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7048A" w:rsidRPr="00D2146B" w:rsidRDefault="0067048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7048A" w:rsidRPr="00D2146B" w:rsidRDefault="0067048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7048A" w:rsidRPr="00D2146B" w:rsidRDefault="0067048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7048A" w:rsidRPr="00D2146B" w:rsidRDefault="0067048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7048A" w:rsidRPr="00D2146B" w:rsidRDefault="0067048A" w:rsidP="002903DF">
                              <w:pPr>
                                <w:spacing w:before="0" w:after="0"/>
                                <w:rPr>
                                  <w:sz w:val="18"/>
                                  <w:szCs w:val="18"/>
                                  <w:lang w:val="sv-SE"/>
                                </w:rPr>
                              </w:pPr>
                              <w:r w:rsidRPr="00D2146B">
                                <w:rPr>
                                  <w:sz w:val="18"/>
                                  <w:szCs w:val="18"/>
                                  <w:lang w:val="sv-SE"/>
                                </w:rPr>
                                <w:t>Ellipse Frame Pointer</w:t>
                              </w:r>
                            </w:p>
                            <w:p w14:paraId="5718813E" w14:textId="77777777" w:rsidR="0067048A" w:rsidRPr="00D2146B" w:rsidRDefault="0067048A" w:rsidP="002903DF">
                              <w:pPr>
                                <w:spacing w:before="0" w:after="0"/>
                                <w:rPr>
                                  <w:sz w:val="18"/>
                                  <w:szCs w:val="18"/>
                                  <w:lang w:val="sv-SE"/>
                                </w:rPr>
                              </w:pPr>
                              <w:r w:rsidRPr="00D2146B">
                                <w:rPr>
                                  <w:sz w:val="18"/>
                                  <w:szCs w:val="18"/>
                                  <w:lang w:val="sv-SE"/>
                                </w:rPr>
                                <w:t>Regular Frame Pointer</w:t>
                              </w:r>
                            </w:p>
                            <w:p w14:paraId="62230721" w14:textId="77777777" w:rsidR="0067048A" w:rsidRPr="00D2146B" w:rsidRDefault="0067048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7048A" w:rsidRPr="00D2146B" w:rsidRDefault="0067048A" w:rsidP="002903DF">
                              <w:pPr>
                                <w:spacing w:before="0" w:after="0"/>
                                <w:rPr>
                                  <w:sz w:val="18"/>
                                  <w:szCs w:val="18"/>
                                  <w:lang w:val="sv-SE"/>
                                </w:rPr>
                              </w:pPr>
                            </w:p>
                            <w:p w14:paraId="3BE3217A" w14:textId="77777777" w:rsidR="0067048A" w:rsidRPr="00D2146B" w:rsidRDefault="0067048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7048A" w:rsidRPr="00D2146B" w:rsidRDefault="0067048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7048A" w:rsidRDefault="0067048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7048A" w:rsidRPr="00D2146B" w:rsidRDefault="0067048A" w:rsidP="002903DF">
                              <w:pPr>
                                <w:spacing w:before="0" w:after="0" w:line="256" w:lineRule="auto"/>
                                <w:rPr>
                                  <w:sz w:val="18"/>
                                  <w:szCs w:val="18"/>
                                </w:rPr>
                              </w:pPr>
                              <w:r>
                                <w:rPr>
                                  <w:rFonts w:eastAsia="Calibri"/>
                                  <w:color w:val="000000"/>
                                  <w:sz w:val="18"/>
                                  <w:szCs w:val="18"/>
                                </w:rPr>
                                <w:t>Elliptic parameter: 21</w:t>
                              </w:r>
                            </w:p>
                            <w:p w14:paraId="0F8126A1"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w:t>
                              </w:r>
                            </w:p>
                            <w:p w14:paraId="28313E96"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7048A" w:rsidRPr="00D2146B" w:rsidRDefault="0067048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7048A" w:rsidRPr="00D2146B" w:rsidRDefault="0067048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 </w:t>
                              </w:r>
                            </w:p>
                            <w:p w14:paraId="48FC4ABF"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7048A" w:rsidRPr="00D2146B" w:rsidRDefault="0067048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7048A" w:rsidRPr="00D2146B" w:rsidRDefault="0067048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7048A" w:rsidRDefault="0067048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7048A" w:rsidRDefault="0067048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7048A" w:rsidRPr="00D2146B" w:rsidRDefault="0067048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7048A" w:rsidRPr="00D2146B" w:rsidRDefault="0067048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7048A" w:rsidRPr="00D2146B" w:rsidRDefault="0067048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7048A" w:rsidRPr="00D2146B" w:rsidRDefault="0067048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7048A" w:rsidRPr="00D2146B" w:rsidRDefault="0067048A" w:rsidP="002903DF">
                        <w:pPr>
                          <w:spacing w:before="0" w:after="0"/>
                          <w:rPr>
                            <w:sz w:val="18"/>
                            <w:szCs w:val="18"/>
                            <w:lang w:val="sv-SE"/>
                          </w:rPr>
                        </w:pPr>
                        <w:r w:rsidRPr="00D2146B">
                          <w:rPr>
                            <w:sz w:val="18"/>
                            <w:szCs w:val="18"/>
                            <w:lang w:val="sv-SE"/>
                          </w:rPr>
                          <w:t>Ellipse Frame Pointer</w:t>
                        </w:r>
                      </w:p>
                      <w:p w14:paraId="5718813E" w14:textId="77777777" w:rsidR="0067048A" w:rsidRPr="00D2146B" w:rsidRDefault="0067048A" w:rsidP="002903DF">
                        <w:pPr>
                          <w:spacing w:before="0" w:after="0"/>
                          <w:rPr>
                            <w:sz w:val="18"/>
                            <w:szCs w:val="18"/>
                            <w:lang w:val="sv-SE"/>
                          </w:rPr>
                        </w:pPr>
                        <w:r w:rsidRPr="00D2146B">
                          <w:rPr>
                            <w:sz w:val="18"/>
                            <w:szCs w:val="18"/>
                            <w:lang w:val="sv-SE"/>
                          </w:rPr>
                          <w:t>Regular Frame Pointer</w:t>
                        </w:r>
                      </w:p>
                      <w:p w14:paraId="62230721" w14:textId="77777777" w:rsidR="0067048A" w:rsidRPr="00D2146B" w:rsidRDefault="0067048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7048A" w:rsidRPr="00D2146B" w:rsidRDefault="0067048A" w:rsidP="002903DF">
                        <w:pPr>
                          <w:spacing w:before="0" w:after="0"/>
                          <w:rPr>
                            <w:sz w:val="18"/>
                            <w:szCs w:val="18"/>
                            <w:lang w:val="sv-SE"/>
                          </w:rPr>
                        </w:pPr>
                      </w:p>
                      <w:p w14:paraId="3BE3217A" w14:textId="77777777" w:rsidR="0067048A" w:rsidRPr="00D2146B" w:rsidRDefault="0067048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7048A" w:rsidRPr="00D2146B" w:rsidRDefault="0067048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7048A" w:rsidRDefault="0067048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7048A" w:rsidRPr="00D2146B" w:rsidRDefault="0067048A" w:rsidP="002903DF">
                        <w:pPr>
                          <w:spacing w:before="0" w:after="0" w:line="256" w:lineRule="auto"/>
                          <w:rPr>
                            <w:sz w:val="18"/>
                            <w:szCs w:val="18"/>
                          </w:rPr>
                        </w:pPr>
                        <w:r>
                          <w:rPr>
                            <w:rFonts w:eastAsia="Calibri"/>
                            <w:color w:val="000000"/>
                            <w:sz w:val="18"/>
                            <w:szCs w:val="18"/>
                          </w:rPr>
                          <w:t>Elliptic parameter: 21</w:t>
                        </w:r>
                      </w:p>
                      <w:p w14:paraId="0F8126A1"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w:t>
                        </w:r>
                      </w:p>
                      <w:p w14:paraId="28313E96" w14:textId="77777777" w:rsidR="0067048A" w:rsidRPr="00D2146B" w:rsidRDefault="0067048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7048A" w:rsidRPr="00D2146B" w:rsidRDefault="0067048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7048A" w:rsidRPr="00D2146B" w:rsidRDefault="0067048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 </w:t>
                        </w:r>
                      </w:p>
                      <w:p w14:paraId="48FC4ABF" w14:textId="77777777" w:rsidR="0067048A" w:rsidRPr="00D2146B" w:rsidRDefault="0067048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7048A" w:rsidRPr="00D2146B" w:rsidRDefault="0067048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neighbors.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7048A" w:rsidRPr="00DF14A9" w:rsidRDefault="0067048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7048A" w:rsidRPr="00490BCB" w:rsidRDefault="0067048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7048A" w:rsidRPr="00490BCB" w:rsidRDefault="0067048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7048A" w:rsidRPr="00490BCB" w:rsidRDefault="0067048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7048A" w:rsidRPr="00490BCB" w:rsidRDefault="0067048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7048A" w:rsidRPr="00490BCB" w:rsidRDefault="0067048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7048A" w:rsidRPr="00490BCB" w:rsidRDefault="0067048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7048A" w:rsidRPr="00090144" w:rsidRDefault="0067048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7048A" w:rsidRPr="00090144" w:rsidRDefault="0067048A" w:rsidP="00B70491">
                              <w:pPr>
                                <w:spacing w:before="0" w:after="0" w:line="240" w:lineRule="auto"/>
                                <w:rPr>
                                  <w:rFonts w:eastAsia="Calibri"/>
                                  <w:color w:val="000000"/>
                                </w:rPr>
                              </w:pPr>
                              <w:r w:rsidRPr="00090144">
                                <w:rPr>
                                  <w:rFonts w:eastAsia="Calibri"/>
                                  <w:color w:val="000000"/>
                                </w:rPr>
                                <w:t>Frame pointer of</w:t>
                              </w:r>
                            </w:p>
                            <w:p w14:paraId="77E191A3" w14:textId="77777777" w:rsidR="0067048A" w:rsidRPr="00090144" w:rsidRDefault="0067048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7048A" w:rsidRPr="00090144" w:rsidRDefault="0067048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7048A" w:rsidRPr="00090144" w:rsidRDefault="0067048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7048A" w:rsidRPr="00090144" w:rsidRDefault="0067048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7048A" w:rsidRPr="00090144" w:rsidRDefault="0067048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7048A" w:rsidRDefault="0067048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7048A" w:rsidRDefault="0067048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7048A" w:rsidRDefault="0067048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7048A" w:rsidRDefault="0067048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7048A" w:rsidRPr="00DF14A9" w:rsidRDefault="0067048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7048A" w:rsidRPr="00490BCB" w:rsidRDefault="0067048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7048A" w:rsidRPr="00490BCB" w:rsidRDefault="0067048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7048A" w:rsidRPr="00490BCB" w:rsidRDefault="0067048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7048A" w:rsidRPr="00490BCB" w:rsidRDefault="0067048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7048A" w:rsidRPr="00490BCB" w:rsidRDefault="0067048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7048A" w:rsidRPr="00490BCB" w:rsidRDefault="0067048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7048A" w:rsidRPr="00490BCB" w:rsidRDefault="0067048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7048A" w:rsidRPr="00090144" w:rsidRDefault="0067048A"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7048A" w:rsidRPr="00090144" w:rsidRDefault="0067048A" w:rsidP="00B70491">
                        <w:pPr>
                          <w:spacing w:before="0" w:after="0" w:line="240" w:lineRule="auto"/>
                          <w:rPr>
                            <w:rFonts w:eastAsia="Calibri"/>
                            <w:color w:val="000000"/>
                          </w:rPr>
                        </w:pPr>
                        <w:r w:rsidRPr="00090144">
                          <w:rPr>
                            <w:rFonts w:eastAsia="Calibri"/>
                            <w:color w:val="000000"/>
                          </w:rPr>
                          <w:t>Frame pointer of</w:t>
                        </w:r>
                      </w:p>
                      <w:p w14:paraId="77E191A3" w14:textId="77777777" w:rsidR="0067048A" w:rsidRPr="00090144" w:rsidRDefault="0067048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7048A" w:rsidRPr="00090144" w:rsidRDefault="0067048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7048A" w:rsidRPr="00090144" w:rsidRDefault="0067048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7048A" w:rsidRPr="00090144" w:rsidRDefault="0067048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7048A" w:rsidRPr="00090144" w:rsidRDefault="0067048A"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7048A" w:rsidRDefault="0067048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7048A" w:rsidRDefault="0067048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7048A" w:rsidRDefault="0067048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7048A" w:rsidRDefault="0067048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7048A" w:rsidRPr="00DF14A9" w:rsidRDefault="0067048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7048A" w:rsidRPr="00490BCB" w:rsidRDefault="0067048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7048A" w:rsidRPr="00490BCB" w:rsidRDefault="0067048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7048A" w:rsidRPr="00490BCB" w:rsidRDefault="0067048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7048A" w:rsidRPr="00490BCB" w:rsidRDefault="0067048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7048A" w:rsidRPr="00090144" w:rsidRDefault="0067048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7048A" w:rsidRPr="00090144" w:rsidRDefault="0067048A" w:rsidP="00605AE9">
                              <w:pPr>
                                <w:spacing w:before="0" w:after="0" w:line="240" w:lineRule="auto"/>
                                <w:rPr>
                                  <w:rFonts w:eastAsia="Calibri"/>
                                  <w:color w:val="000000"/>
                                </w:rPr>
                              </w:pPr>
                              <w:r w:rsidRPr="00090144">
                                <w:rPr>
                                  <w:rFonts w:eastAsia="Calibri"/>
                                  <w:color w:val="000000"/>
                                </w:rPr>
                                <w:t>Frame pointer of</w:t>
                              </w:r>
                            </w:p>
                            <w:p w14:paraId="68E90914" w14:textId="77777777" w:rsidR="0067048A" w:rsidRPr="00090144" w:rsidRDefault="0067048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7048A" w:rsidRPr="00090144" w:rsidRDefault="0067048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7048A" w:rsidRPr="00090144" w:rsidRDefault="0067048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7048A" w:rsidRPr="00090144" w:rsidRDefault="0067048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7048A" w:rsidRPr="00090144" w:rsidRDefault="0067048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7048A" w:rsidRDefault="0067048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7048A" w:rsidRDefault="0067048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7048A" w:rsidRDefault="0067048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7048A" w:rsidRDefault="0067048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7048A" w:rsidRDefault="0067048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7048A" w:rsidRDefault="0067048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7048A" w:rsidRPr="00582B75" w:rsidRDefault="0067048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7048A" w:rsidRPr="00490BCB" w:rsidRDefault="0067048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7048A" w:rsidRPr="00490BCB" w:rsidRDefault="0067048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7048A" w:rsidRDefault="0067048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7048A" w:rsidRPr="00E55D4A" w:rsidRDefault="0067048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7048A" w:rsidRDefault="0067048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7048A" w:rsidRDefault="0067048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7048A" w:rsidRDefault="0067048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7048A" w:rsidRDefault="0067048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7048A" w:rsidRDefault="0067048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7048A" w:rsidRDefault="0067048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7048A" w:rsidRDefault="0067048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7048A" w:rsidRDefault="0067048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7048A" w:rsidRDefault="0067048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7048A" w:rsidRDefault="0067048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7048A" w:rsidRDefault="0067048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7048A" w:rsidRDefault="0067048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7048A" w:rsidRDefault="0067048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7048A" w:rsidRDefault="0067048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7048A" w:rsidRDefault="0067048A" w:rsidP="00496983">
                              <w:pPr>
                                <w:spacing w:before="0" w:line="257" w:lineRule="auto"/>
                                <w:jc w:val="center"/>
                                <w:rPr>
                                  <w:sz w:val="24"/>
                                  <w:szCs w:val="24"/>
                                </w:rPr>
                              </w:pPr>
                              <w:r>
                                <w:rPr>
                                  <w:rFonts w:eastAsia="Calibri"/>
                                  <w:color w:val="000000"/>
                                  <w:sz w:val="16"/>
                                  <w:szCs w:val="16"/>
                                </w:rPr>
                                <w:t>129</w:t>
                              </w:r>
                            </w:p>
                            <w:p w14:paraId="3E4A06D3" w14:textId="77777777" w:rsidR="0067048A" w:rsidRDefault="0067048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7048A" w:rsidRDefault="0067048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7048A" w:rsidRDefault="0067048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7048A" w:rsidRDefault="0067048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7048A" w:rsidRDefault="0067048A" w:rsidP="006A7496">
                              <w:pPr>
                                <w:spacing w:before="100" w:line="257" w:lineRule="auto"/>
                                <w:jc w:val="left"/>
                                <w:rPr>
                                  <w:sz w:val="24"/>
                                  <w:szCs w:val="24"/>
                                </w:rPr>
                              </w:pPr>
                              <w:r>
                                <w:rPr>
                                  <w:rFonts w:eastAsia="Calibri"/>
                                  <w:color w:val="000000"/>
                                  <w:sz w:val="16"/>
                                  <w:szCs w:val="16"/>
                                </w:rPr>
                                <w:t>Before</w:t>
                              </w:r>
                            </w:p>
                            <w:p w14:paraId="6B197F32" w14:textId="77777777" w:rsidR="0067048A" w:rsidRDefault="0067048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7048A" w:rsidRDefault="0067048A" w:rsidP="006A7496">
                              <w:pPr>
                                <w:spacing w:before="100" w:line="256" w:lineRule="auto"/>
                                <w:rPr>
                                  <w:sz w:val="24"/>
                                  <w:szCs w:val="24"/>
                                </w:rPr>
                              </w:pPr>
                              <w:r>
                                <w:rPr>
                                  <w:rFonts w:eastAsia="Calibri"/>
                                  <w:color w:val="000000"/>
                                  <w:sz w:val="16"/>
                                  <w:szCs w:val="16"/>
                                </w:rPr>
                                <w:t>After</w:t>
                              </w:r>
                            </w:p>
                            <w:p w14:paraId="7E3E04C8" w14:textId="77777777" w:rsidR="0067048A" w:rsidRDefault="0067048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7048A" w:rsidRPr="00DF14A9" w:rsidRDefault="0067048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7048A" w:rsidRPr="00490BCB" w:rsidRDefault="0067048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7048A" w:rsidRPr="00490BCB" w:rsidRDefault="0067048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7048A" w:rsidRPr="00490BCB" w:rsidRDefault="0067048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7048A" w:rsidRPr="00490BCB" w:rsidRDefault="0067048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7048A" w:rsidRPr="00490BCB" w:rsidRDefault="0067048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7048A" w:rsidRPr="00090144" w:rsidRDefault="0067048A"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7048A" w:rsidRPr="00090144" w:rsidRDefault="0067048A" w:rsidP="00605AE9">
                        <w:pPr>
                          <w:spacing w:before="0" w:after="0" w:line="240" w:lineRule="auto"/>
                          <w:rPr>
                            <w:rFonts w:eastAsia="Calibri"/>
                            <w:color w:val="000000"/>
                          </w:rPr>
                        </w:pPr>
                        <w:r w:rsidRPr="00090144">
                          <w:rPr>
                            <w:rFonts w:eastAsia="Calibri"/>
                            <w:color w:val="000000"/>
                          </w:rPr>
                          <w:t>Frame pointer of</w:t>
                        </w:r>
                      </w:p>
                      <w:p w14:paraId="68E90914" w14:textId="77777777" w:rsidR="0067048A" w:rsidRPr="00090144" w:rsidRDefault="0067048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7048A" w:rsidRPr="00090144" w:rsidRDefault="0067048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7048A" w:rsidRPr="00090144" w:rsidRDefault="0067048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7048A" w:rsidRPr="00090144" w:rsidRDefault="0067048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7048A" w:rsidRPr="00090144" w:rsidRDefault="0067048A"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7048A" w:rsidRDefault="0067048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7048A" w:rsidRDefault="0067048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7048A" w:rsidRDefault="0067048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7048A" w:rsidRDefault="0067048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7048A" w:rsidRDefault="0067048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7048A" w:rsidRDefault="0067048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7048A" w:rsidRPr="00582B75" w:rsidRDefault="0067048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7048A" w:rsidRPr="00490BCB" w:rsidRDefault="0067048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7048A" w:rsidRPr="00490BCB" w:rsidRDefault="0067048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7048A" w:rsidRDefault="0067048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7048A" w:rsidRPr="00E55D4A" w:rsidRDefault="0067048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7048A" w:rsidRDefault="0067048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7048A" w:rsidRDefault="0067048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7048A" w:rsidRDefault="0067048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7048A" w:rsidRDefault="0067048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7048A" w:rsidRDefault="0067048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7048A" w:rsidRDefault="0067048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7048A" w:rsidRDefault="0067048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7048A" w:rsidRDefault="0067048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7048A" w:rsidRDefault="0067048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7048A" w:rsidRDefault="0067048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7048A" w:rsidRDefault="0067048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7048A" w:rsidRDefault="0067048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7048A" w:rsidRDefault="0067048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7048A" w:rsidRDefault="0067048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7048A" w:rsidRDefault="0067048A" w:rsidP="00496983">
                        <w:pPr>
                          <w:spacing w:before="0" w:line="257" w:lineRule="auto"/>
                          <w:jc w:val="center"/>
                          <w:rPr>
                            <w:sz w:val="24"/>
                            <w:szCs w:val="24"/>
                          </w:rPr>
                        </w:pPr>
                        <w:r>
                          <w:rPr>
                            <w:rFonts w:eastAsia="Calibri"/>
                            <w:color w:val="000000"/>
                            <w:sz w:val="16"/>
                            <w:szCs w:val="16"/>
                          </w:rPr>
                          <w:t>129</w:t>
                        </w:r>
                      </w:p>
                      <w:p w14:paraId="3E4A06D3" w14:textId="77777777" w:rsidR="0067048A" w:rsidRDefault="0067048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7048A" w:rsidRDefault="0067048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7048A" w:rsidRDefault="0067048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7048A" w:rsidRDefault="0067048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7048A" w:rsidRDefault="0067048A" w:rsidP="006A7496">
                        <w:pPr>
                          <w:spacing w:before="100" w:line="257" w:lineRule="auto"/>
                          <w:jc w:val="left"/>
                          <w:rPr>
                            <w:sz w:val="24"/>
                            <w:szCs w:val="24"/>
                          </w:rPr>
                        </w:pPr>
                        <w:r>
                          <w:rPr>
                            <w:rFonts w:eastAsia="Calibri"/>
                            <w:color w:val="000000"/>
                            <w:sz w:val="16"/>
                            <w:szCs w:val="16"/>
                          </w:rPr>
                          <w:t>Before</w:t>
                        </w:r>
                      </w:p>
                      <w:p w14:paraId="6B197F32" w14:textId="77777777" w:rsidR="0067048A" w:rsidRDefault="0067048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7048A" w:rsidRDefault="0067048A" w:rsidP="006A7496">
                        <w:pPr>
                          <w:spacing w:before="100" w:line="256" w:lineRule="auto"/>
                          <w:rPr>
                            <w:sz w:val="24"/>
                            <w:szCs w:val="24"/>
                          </w:rPr>
                        </w:pPr>
                        <w:r>
                          <w:rPr>
                            <w:rFonts w:eastAsia="Calibri"/>
                            <w:color w:val="000000"/>
                            <w:sz w:val="16"/>
                            <w:szCs w:val="16"/>
                          </w:rPr>
                          <w:t>After</w:t>
                        </w:r>
                      </w:p>
                      <w:p w14:paraId="7E3E04C8" w14:textId="77777777" w:rsidR="0067048A" w:rsidRDefault="0067048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7D7235C9" w:rsidR="004D71F5" w:rsidRPr="00D822A3"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432F2B84" w:rsidR="006B438B" w:rsidRPr="00D822A3" w:rsidRDefault="006B438B" w:rsidP="006B438B">
      <w:pPr>
        <w:rPr>
          <w:highlight w:val="white"/>
          <w:lang w:val="en-GB"/>
        </w:rPr>
      </w:pPr>
      <w:r>
        <w:rPr>
          <w:highlight w:val="white"/>
          <w:lang w:val="en-GB"/>
        </w:rPr>
        <w:t>The exponent function can be calculated be the following 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7DE75D08" w:rsidR="00730299" w:rsidRPr="00D822A3" w:rsidRDefault="00493008"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5DC540D" w14:textId="0CFBFAB4" w:rsidR="00ED0B6B" w:rsidRDefault="00555D55" w:rsidP="00555D55">
      <w:pPr>
        <w:pStyle w:val="Code"/>
        <w:rPr>
          <w:highlight w:val="white"/>
          <w:lang w:val="en-GB"/>
        </w:rPr>
      </w:pPr>
      <w:r w:rsidRPr="00D822A3">
        <w:rPr>
          <w:highlight w:val="white"/>
          <w:lang w:val="en-GB"/>
        </w:rPr>
        <w:t xml:space="preserve">  </w:t>
      </w:r>
      <w:r w:rsidR="00ED0B6B">
        <w:rPr>
          <w:highlight w:val="white"/>
          <w:lang w:val="en-GB"/>
        </w:rPr>
        <w:t>int i;</w:t>
      </w:r>
    </w:p>
    <w:p w14:paraId="42D67806" w14:textId="035010F9"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06231E" w:rsidRPr="00D822A3">
        <w:rPr>
          <w:highlight w:val="white"/>
          <w:lang w:val="en-GB"/>
        </w:rPr>
        <w:t>term</w:t>
      </w:r>
      <w:r w:rsidR="0006231E">
        <w:rPr>
          <w:highlight w:val="white"/>
          <w:lang w:val="en-GB"/>
        </w:rPr>
        <w:t xml:space="preserve"> = 1</w:t>
      </w:r>
      <w:r w:rsidR="0006231E" w:rsidRPr="00D822A3">
        <w:rPr>
          <w:highlight w:val="white"/>
          <w:lang w:val="en-GB"/>
        </w:rPr>
        <w:t>, sum = 0</w:t>
      </w:r>
      <w:r w:rsidR="00555D55" w:rsidRPr="00D822A3">
        <w:rPr>
          <w:highlight w:val="white"/>
          <w:lang w:val="en-GB"/>
        </w:rPr>
        <w:t>, faculty = 1, power = 1;</w:t>
      </w:r>
    </w:p>
    <w:p w14:paraId="38C75D6A" w14:textId="2199412A" w:rsidR="00555D55" w:rsidRDefault="00555D55" w:rsidP="00555D55">
      <w:pPr>
        <w:pStyle w:val="Code"/>
        <w:rPr>
          <w:highlight w:val="white"/>
          <w:lang w:val="en-GB"/>
        </w:rPr>
      </w:pPr>
    </w:p>
    <w:p w14:paraId="5357802D" w14:textId="6380288B" w:rsidR="00555D55" w:rsidRPr="00D822A3" w:rsidRDefault="002A3AF0" w:rsidP="002A3AF0">
      <w:pPr>
        <w:pStyle w:val="Code"/>
        <w:rPr>
          <w:highlight w:val="white"/>
          <w:lang w:val="en-GB"/>
        </w:rPr>
      </w:pPr>
      <w:r>
        <w:rPr>
          <w:highlight w:val="white"/>
          <w:lang w:val="en-GB"/>
        </w:rPr>
        <w:t xml:space="preserve">  for (i = 0; </w:t>
      </w:r>
      <w:r w:rsidRPr="00D822A3">
        <w:rPr>
          <w:highlight w:val="white"/>
          <w:lang w:val="en-GB"/>
        </w:rPr>
        <w:t>fabs(term) &gt;</w:t>
      </w:r>
      <w:r w:rsidR="00AA7CD0">
        <w:rPr>
          <w:highlight w:val="white"/>
          <w:lang w:val="en-GB"/>
        </w:rPr>
        <w:t>=</w:t>
      </w:r>
      <w:r w:rsidRPr="00D822A3">
        <w:rPr>
          <w:highlight w:val="white"/>
          <w:lang w:val="en-GB"/>
        </w:rPr>
        <w:t xml:space="preserve"> EPSILON</w:t>
      </w:r>
      <w:r>
        <w:rPr>
          <w:highlight w:val="white"/>
          <w:lang w:val="en-GB"/>
        </w:rPr>
        <w:t>; ++i)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6F64D4AC" w:rsidR="00555D55" w:rsidRPr="00D822A3" w:rsidRDefault="00555D55" w:rsidP="00555D55">
      <w:pPr>
        <w:pStyle w:val="Code"/>
        <w:rPr>
          <w:highlight w:val="white"/>
          <w:lang w:val="en-GB"/>
        </w:rPr>
      </w:pPr>
      <w:r w:rsidRPr="00D822A3">
        <w:rPr>
          <w:highlight w:val="white"/>
          <w:lang w:val="en-GB"/>
        </w:rPr>
        <w:t xml:space="preserve">    faculty *= </w:t>
      </w:r>
      <w:r w:rsidR="00C87EB3">
        <w:rPr>
          <w:highlight w:val="white"/>
          <w:lang w:val="en-GB"/>
        </w:rPr>
        <w:t>i</w:t>
      </w:r>
      <w:r w:rsidRPr="00D822A3">
        <w:rPr>
          <w:highlight w:val="white"/>
          <w:lang w:val="en-GB"/>
        </w:rPr>
        <w:t>;</w:t>
      </w:r>
    </w:p>
    <w:p w14:paraId="033DBBDC" w14:textId="2A1DD952" w:rsidR="00555D55" w:rsidRPr="00D822A3" w:rsidRDefault="00555D55" w:rsidP="00555D55">
      <w:pPr>
        <w:pStyle w:val="Code"/>
        <w:rPr>
          <w:highlight w:val="white"/>
          <w:lang w:val="en-GB"/>
        </w:rPr>
      </w:pPr>
      <w:r w:rsidRPr="00D822A3">
        <w:rPr>
          <w:highlight w:val="white"/>
          <w:lang w:val="en-GB"/>
        </w:rPr>
        <w:t xml:space="preserve">  }</w:t>
      </w:r>
      <w:r w:rsidR="002A3AF0">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493008"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en-GB"/>
                </w:rPr>
                <m:t>=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r>
                        <w:rPr>
                          <w:rFonts w:ascii="Cambria Math" w:hAnsi="Cambria Math"/>
                          <w:lang w:val="en-GB"/>
                        </w:rPr>
                        <m:t>+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048FE6BF" w:rsidR="00493008" w:rsidRDefault="00493008" w:rsidP="007B6A43">
      <w:pPr>
        <w:rPr>
          <w:rFonts w:eastAsiaTheme="minorEastAsia"/>
          <w:lang w:val="en-GB"/>
        </w:rPr>
      </w:pPr>
      <w:r>
        <w:rPr>
          <w:highlight w:val="white"/>
          <w:lang w:val="en-GB"/>
        </w:rPr>
        <w:t>To begin with, we must make sure that the input value is less than one.</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xml:space="preserve">, the value shall not be too close to zero. Therefore, we </w:t>
      </w:r>
      <w:r w:rsidR="005E61B9">
        <w:rPr>
          <w:highlight w:val="white"/>
          <w:lang w:val="en-GB"/>
        </w:rPr>
        <w:t xml:space="preserve">need to </w:t>
      </w:r>
      <w:r w:rsidR="00F6212C">
        <w:rPr>
          <w:highlight w:val="white"/>
          <w:lang w:val="en-GB"/>
        </w:rPr>
        <w:t xml:space="preserve">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xml:space="preserve">, and use the fact that </w:t>
      </w:r>
    </w:p>
    <w:p w14:paraId="58C0445B" w14:textId="36663366" w:rsidR="00F6212C" w:rsidRPr="00A301BD" w:rsidRDefault="0061665E"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r>
            <w:rPr>
              <w:rFonts w:ascii="Cambria Math" w:hAnsi="Cambria Math"/>
              <w:lang w:val="en-GB"/>
            </w:rPr>
            <m:t>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m:t>
              </m:r>
              <m:r>
                <w:rPr>
                  <w:rFonts w:ascii="Cambria Math" w:eastAsiaTheme="minorEastAsia" w:hAnsi="Cambria Math"/>
                  <w:lang w:val="en-GB"/>
                </w:rPr>
                <m:t>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383787"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m:t>
              </m:r>
              <m:r>
                <w:rPr>
                  <w:rFonts w:ascii="Cambria Math" w:eastAsiaTheme="minorEastAsia" w:hAnsi="Cambria Math"/>
                  <w:lang w:val="en-GB"/>
                </w:rPr>
                <m:t>-</m:t>
              </m:r>
              <m:r>
                <w:rPr>
                  <w:rFonts w:ascii="Cambria Math" w:eastAsiaTheme="minorEastAsia" w:hAnsi="Cambria Math"/>
                  <w:lang w:val="en-GB"/>
                </w:rPr>
                <m:t>n</m:t>
              </m:r>
            </m:e>
          </m:func>
        </m:oMath>
      </m:oMathPara>
    </w:p>
    <w:p w14:paraId="7831AABA" w14:textId="6CE5F3D4"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w:rPr>
            <w:rFonts w:ascii="Cambria Math" w:eastAsiaTheme="minorEastAsia" w:hAnsi="Cambria Math"/>
            <w:noProof/>
            <w:lang w:val="en-GB"/>
          </w:rPr>
          <m:t>.</m:t>
        </m:r>
      </m:oMath>
    </w:p>
    <w:p w14:paraId="188E765A" w14:textId="268812D4" w:rsidR="00555D55" w:rsidRPr="00D822A3" w:rsidRDefault="00555D55" w:rsidP="00555D55">
      <w:pPr>
        <w:pStyle w:val="Code"/>
        <w:rPr>
          <w:highlight w:val="white"/>
          <w:lang w:val="en-GB"/>
        </w:rPr>
      </w:pPr>
      <w:r w:rsidRPr="00D822A3">
        <w:rPr>
          <w:highlight w:val="white"/>
          <w:lang w:val="en-GB"/>
        </w:rPr>
        <w:t>static double logX(double x) { // [1/E,1]</w:t>
      </w:r>
    </w:p>
    <w:p w14:paraId="2263B824" w14:textId="3F1DD9A3" w:rsidR="00863257" w:rsidRPr="00D822A3" w:rsidRDefault="00863257" w:rsidP="00863257">
      <w:pPr>
        <w:pStyle w:val="Code"/>
        <w:rPr>
          <w:highlight w:val="white"/>
          <w:lang w:val="en-GB"/>
        </w:rPr>
      </w:pPr>
      <w:r w:rsidRPr="00D822A3">
        <w:rPr>
          <w:highlight w:val="white"/>
          <w:lang w:val="en-GB"/>
        </w:rPr>
        <w:t xml:space="preserve">  if (x == 1) {</w:t>
      </w:r>
    </w:p>
    <w:p w14:paraId="669C12A5" w14:textId="77777777" w:rsidR="00863257" w:rsidRPr="00D822A3" w:rsidRDefault="00863257" w:rsidP="00863257">
      <w:pPr>
        <w:pStyle w:val="Code"/>
        <w:rPr>
          <w:highlight w:val="white"/>
          <w:lang w:val="en-GB"/>
        </w:rPr>
      </w:pPr>
      <w:r w:rsidRPr="00D822A3">
        <w:rPr>
          <w:highlight w:val="white"/>
          <w:lang w:val="en-GB"/>
        </w:rPr>
        <w:t xml:space="preserve">    return 0;</w:t>
      </w:r>
    </w:p>
    <w:p w14:paraId="0C8439EB" w14:textId="77777777" w:rsidR="00863257" w:rsidRPr="00D822A3" w:rsidRDefault="00863257" w:rsidP="00863257">
      <w:pPr>
        <w:pStyle w:val="Code"/>
        <w:rPr>
          <w:highlight w:val="white"/>
          <w:lang w:val="en-GB"/>
        </w:rPr>
      </w:pPr>
      <w:r w:rsidRPr="00D822A3">
        <w:rPr>
          <w:highlight w:val="white"/>
          <w:lang w:val="en-GB"/>
        </w:rPr>
        <w:t xml:space="preserve">  }</w:t>
      </w:r>
    </w:p>
    <w:p w14:paraId="140E58CA" w14:textId="3ADF84BD" w:rsidR="00863257" w:rsidRDefault="00863257" w:rsidP="000367B7">
      <w:pPr>
        <w:pStyle w:val="Code"/>
        <w:rPr>
          <w:highlight w:val="white"/>
          <w:lang w:val="en-GB"/>
        </w:rPr>
      </w:pPr>
      <w:r>
        <w:rPr>
          <w:highlight w:val="white"/>
          <w:lang w:val="en-GB"/>
        </w:rPr>
        <w:t xml:space="preserve">  else 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385C1AE1"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en-GB"/>
              </w:rPr>
              <m:t>=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r>
                      <w:rPr>
                        <w:rFonts w:ascii="Cambria Math" w:hAnsi="Cambria Math"/>
                        <w:lang w:val="en-GB"/>
                      </w:rPr>
                      <m:t>+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13E66283" w14:textId="7829FEA1" w:rsidR="00F4791F"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w:t>
      </w:r>
      <w:r w:rsidR="00F4791F">
        <w:rPr>
          <w:highlight w:val="white"/>
          <w:lang w:val="en-GB"/>
        </w:rPr>
        <w:t>int i;</w:t>
      </w:r>
    </w:p>
    <w:p w14:paraId="3D5CECA0" w14:textId="559D6926" w:rsidR="00AA7CD0" w:rsidRDefault="00F4791F" w:rsidP="00555D55">
      <w:pPr>
        <w:pStyle w:val="Code"/>
        <w:rPr>
          <w:highlight w:val="white"/>
          <w:lang w:val="en-GB"/>
        </w:rPr>
      </w:pPr>
      <w:r>
        <w:rPr>
          <w:highlight w:val="white"/>
          <w:lang w:val="en-GB"/>
        </w:rPr>
        <w:t xml:space="preserve">  </w:t>
      </w:r>
      <w:r w:rsidR="009C6B01">
        <w:rPr>
          <w:highlight w:val="white"/>
          <w:lang w:val="en-GB"/>
        </w:rPr>
        <w:t xml:space="preserve">  </w:t>
      </w:r>
      <w:r w:rsidR="00555D55" w:rsidRPr="00D822A3">
        <w:rPr>
          <w:highlight w:val="white"/>
          <w:lang w:val="en-GB"/>
        </w:rPr>
        <w:t xml:space="preserve">double </w:t>
      </w:r>
      <w:r w:rsidR="00AA7CD0" w:rsidRPr="00D822A3">
        <w:rPr>
          <w:highlight w:val="white"/>
          <w:lang w:val="en-GB"/>
        </w:rPr>
        <w:t>term</w:t>
      </w:r>
      <w:r w:rsidR="00AA7CD0">
        <w:rPr>
          <w:highlight w:val="white"/>
          <w:lang w:val="en-GB"/>
        </w:rPr>
        <w:t xml:space="preserve"> = 1</w:t>
      </w:r>
      <w:r w:rsidR="00AA7CD0" w:rsidRPr="00D822A3">
        <w:rPr>
          <w:highlight w:val="white"/>
          <w:lang w:val="en-GB"/>
        </w:rPr>
        <w:t>, sum = 0,</w:t>
      </w:r>
      <w:r w:rsidR="00AA7CD0">
        <w:rPr>
          <w:highlight w:val="white"/>
          <w:lang w:val="en-GB"/>
        </w:rPr>
        <w:t xml:space="preserve"> </w:t>
      </w:r>
      <w:r>
        <w:rPr>
          <w:highlight w:val="white"/>
          <w:lang w:val="en-GB"/>
        </w:rPr>
        <w:t>p</w:t>
      </w:r>
      <w:r w:rsidR="00555D55" w:rsidRPr="00D822A3">
        <w:rPr>
          <w:highlight w:val="white"/>
          <w:lang w:val="en-GB"/>
        </w:rPr>
        <w:t>lusMinusOne = 1,</w:t>
      </w:r>
    </w:p>
    <w:p w14:paraId="2C5F2793" w14:textId="7BF049F3"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A7FE1A8"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for (i = 1; </w:t>
      </w:r>
      <w:r w:rsidR="00F4791F" w:rsidRPr="00D822A3">
        <w:rPr>
          <w:highlight w:val="white"/>
          <w:lang w:val="en-GB"/>
        </w:rPr>
        <w:t xml:space="preserve">fabs(term) </w:t>
      </w:r>
      <w:r w:rsidR="00AA7CD0">
        <w:rPr>
          <w:highlight w:val="white"/>
          <w:lang w:val="en-GB"/>
        </w:rPr>
        <w:t>&gt;=</w:t>
      </w:r>
      <w:r w:rsidR="00F4791F" w:rsidRPr="00D822A3">
        <w:rPr>
          <w:highlight w:val="white"/>
          <w:lang w:val="en-GB"/>
        </w:rPr>
        <w:t xml:space="preserve"> EPSILON</w:t>
      </w:r>
      <w:r w:rsidR="00F4791F">
        <w:rPr>
          <w:highlight w:val="white"/>
          <w:lang w:val="en-GB"/>
        </w:rPr>
        <w:t>; ++i</w:t>
      </w:r>
      <w:r w:rsidR="00AA7CD0">
        <w:rPr>
          <w:highlight w:val="white"/>
          <w:lang w:val="en-GB"/>
        </w:rPr>
        <w:t>) {</w:t>
      </w:r>
    </w:p>
    <w:p w14:paraId="136D1733" w14:textId="1701C605"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plusMinusOne * power / </w:t>
      </w:r>
      <w:r w:rsidR="006E43E5">
        <w:rPr>
          <w:highlight w:val="white"/>
          <w:lang w:val="en-GB"/>
        </w:rPr>
        <w:t>i</w:t>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power *= x_minus_1;</w:t>
      </w:r>
    </w:p>
    <w:p w14:paraId="25F59EE8" w14:textId="52C8CFC8"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plusMinusOne *= -1.0;</w:t>
      </w:r>
    </w:p>
    <w:p w14:paraId="5ADDE7F2" w14:textId="31946FB9"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p>
    <w:p w14:paraId="0E181B90" w14:textId="491F03AB" w:rsidR="00555D55" w:rsidRPr="00D822A3" w:rsidRDefault="004D1943" w:rsidP="004D1943">
      <w:pPr>
        <w:rPr>
          <w:highlight w:val="white"/>
          <w:lang w:val="en-GB"/>
        </w:rPr>
      </w:pPr>
      <w:r>
        <w:rPr>
          <w:highlight w:val="white"/>
          <w:lang w:val="en-GB"/>
        </w:rPr>
        <w:lastRenderedPageBreak/>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C3DAFAD" w:rsidR="00555D55" w:rsidRPr="00D822A3" w:rsidRDefault="00555D55" w:rsidP="00B92E77">
      <w:pPr>
        <w:pStyle w:val="Code"/>
        <w:rPr>
          <w:highlight w:val="white"/>
          <w:lang w:val="en-GB"/>
        </w:rPr>
      </w:pPr>
      <w:r w:rsidRPr="00D822A3">
        <w:rPr>
          <w:highlight w:val="white"/>
          <w:lang w:val="en-GB"/>
        </w:rPr>
        <w:t>double log</w:t>
      </w:r>
      <w:r w:rsidR="003E3EDD">
        <w:rPr>
          <w:highlight w:val="white"/>
          <w:lang w:val="en-GB"/>
        </w:rPr>
        <w:t>XXX</w:t>
      </w:r>
      <w:r w:rsidRPr="00D822A3">
        <w:rPr>
          <w:highlight w:val="white"/>
          <w:lang w:val="en-GB"/>
        </w:rPr>
        <w:t>(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6DD3CD2B" w:rsidR="00555D55" w:rsidRDefault="00555D55" w:rsidP="00B92E77">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493008"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0956536C" w14:textId="1EBF93FA"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FE750F3" w14:textId="316297C4"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0E489155" w:rsidR="00555D55" w:rsidRPr="00D822A3" w:rsidRDefault="00555D55" w:rsidP="00B92E77">
      <w:pPr>
        <w:pStyle w:val="Code"/>
        <w:rPr>
          <w:highlight w:val="white"/>
          <w:lang w:val="en-GB"/>
        </w:rPr>
      </w:pPr>
      <w:r w:rsidRPr="00D822A3">
        <w:rPr>
          <w:highlight w:val="white"/>
          <w:lang w:val="en-GB"/>
        </w:rPr>
        <w:t>int log10_int</w:t>
      </w:r>
      <w:r w:rsidR="00F904C2">
        <w:rPr>
          <w:highlight w:val="white"/>
          <w:lang w:val="en-GB"/>
        </w:rPr>
        <w:t>XXX</w:t>
      </w:r>
      <w:r w:rsidRPr="00D822A3">
        <w:rPr>
          <w:highlight w:val="white"/>
          <w:lang w:val="en-GB"/>
        </w:rPr>
        <w: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37CD393F" w:rsidR="00555D55" w:rsidRDefault="00555D55" w:rsidP="00E92687">
      <w:pPr>
        <w:pStyle w:val="Code"/>
        <w:rPr>
          <w:highlight w:val="white"/>
          <w:lang w:val="en-GB"/>
        </w:rPr>
      </w:pPr>
      <w:r w:rsidRPr="00D822A3">
        <w:rPr>
          <w:highlight w:val="white"/>
          <w:lang w:val="en-GB"/>
        </w:rPr>
        <w:t>}</w:t>
      </w:r>
    </w:p>
    <w:p w14:paraId="282972FD" w14:textId="77777777" w:rsidR="00BD0C45" w:rsidRDefault="00BD0C45" w:rsidP="00E92687">
      <w:pPr>
        <w:pStyle w:val="Code"/>
        <w:rPr>
          <w:highlight w:val="white"/>
          <w:lang w:val="en-GB"/>
        </w:rPr>
      </w:pPr>
    </w:p>
    <w:p w14:paraId="088BD602" w14:textId="0576CE2E" w:rsidR="00555D55" w:rsidRPr="00D822A3" w:rsidRDefault="00555D55" w:rsidP="00E92687">
      <w:pPr>
        <w:pStyle w:val="Code"/>
        <w:rPr>
          <w:highlight w:val="white"/>
          <w:lang w:val="en-GB"/>
        </w:rPr>
      </w:pPr>
      <w:r w:rsidRPr="00D822A3">
        <w:rPr>
          <w:highlight w:val="white"/>
          <w:lang w:val="en-GB"/>
        </w:rPr>
        <w:t>double pow_int</w:t>
      </w:r>
      <w:r w:rsidR="00F904C2">
        <w:rPr>
          <w:highlight w:val="white"/>
          <w:lang w:val="en-GB"/>
        </w:rPr>
        <w:t>XXX</w:t>
      </w:r>
      <w:r w:rsidRPr="00D822A3">
        <w:rPr>
          <w:highlight w:val="white"/>
          <w:lang w:val="en-GB"/>
        </w:rPr>
        <w: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3EE7287E"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781FB3CC" w:rsidR="00BD0C45" w:rsidRPr="00D822A3" w:rsidRDefault="00BD0C45" w:rsidP="00FA1FC8">
      <w:pPr>
        <w:rPr>
          <w:highlight w:val="white"/>
          <w:lang w:val="en-GB"/>
        </w:rPr>
      </w:pPr>
      <w:r>
        <w:rPr>
          <w:highlight w:val="white"/>
          <w:lang w:val="en-GB"/>
        </w:rPr>
        <w:t xml:space="preserve">The power function </w:t>
      </w:r>
      <m:oMath>
        <m:sSup>
          <m:sSupPr>
            <m:ctrlPr>
              <w:rPr>
                <w:rFonts w:ascii="Cambria Math" w:hAnsi="Cambria Math"/>
                <w:i/>
                <w:noProof/>
                <w:color w:val="0D0D0D" w:themeColor="text1" w:themeTint="F2"/>
                <w:sz w:val="20"/>
                <w:lang w:val="en-GB"/>
              </w:rPr>
            </m:ctrlPr>
          </m:sSupPr>
          <m:e>
            <m:r>
              <w:rPr>
                <w:rFonts w:ascii="Cambria Math" w:hAnsi="Cambria Math"/>
                <w:lang w:val="en-GB"/>
              </w:rPr>
              <m:t>x</m:t>
            </m:r>
          </m:e>
          <m:sup>
            <m:r>
              <w:rPr>
                <w:rFonts w:ascii="Cambria Math" w:hAnsi="Cambria Math"/>
                <w:lang w:val="en-GB"/>
              </w:rPr>
              <m:t>y</m:t>
            </m:r>
          </m:sup>
        </m:sSup>
      </m:oMath>
      <w:r>
        <w:rPr>
          <w:rFonts w:eastAsiaTheme="minorEastAsia"/>
          <w:color w:val="0D0D0D" w:themeColor="text1" w:themeTint="F2"/>
          <w:sz w:val="20"/>
          <w:lang w:val="en-GB"/>
        </w:rPr>
        <w:t xml:space="preserve"> is defined as</w:t>
      </w:r>
      <w:r w:rsidR="00F904C2">
        <w:rPr>
          <w:rFonts w:eastAsiaTheme="minorEastAsia"/>
          <w:color w:val="0D0D0D" w:themeColor="text1" w:themeTint="F2"/>
          <w:sz w:val="20"/>
          <w:lang w:val="en-GB"/>
        </w:rPr>
        <w:t xml:space="preserve"> follows:</w:t>
      </w:r>
    </w:p>
    <w:p w14:paraId="33901564" w14:textId="4F33BED4" w:rsidR="00BD0C45" w:rsidRDefault="00493008" w:rsidP="00E92687">
      <w:pPr>
        <w:pStyle w:val="Code"/>
        <w:rPr>
          <w:highlight w:val="white"/>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2"/>
                              <m:mcJc m:val="center"/>
                            </m:mcPr>
                          </m:mc>
                        </m:mcs>
                        <m:ctrlPr>
                          <w:rPr>
                            <w:rFonts w:ascii="Cambria Math" w:hAnsi="Cambria Math"/>
                            <w:i/>
                            <w:lang w:val="en-GB"/>
                          </w:rPr>
                        </m:ctrlPr>
                      </m:mPr>
                      <m:mr>
                        <m:e>
                          <m:r>
                            <w:rPr>
                              <w:rFonts w:ascii="Cambria Math" w:hAnsi="Cambria Math"/>
                              <w:lang w:val="en-GB"/>
                            </w:rPr>
                            <m:t xml:space="preserve">    </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r>
                            <w:rPr>
                              <w:rFonts w:ascii="Cambria Math" w:hAnsi="Cambria Math"/>
                              <w:lang w:val="en-GB"/>
                            </w:rPr>
                            <m:t xml:space="preserve">     </m:t>
                          </m:r>
                        </m:e>
                        <m:e>
                          <m:r>
                            <w:rPr>
                              <w:rFonts w:ascii="Cambria Math" w:hAnsi="Cambria Math"/>
                              <w:lang w:val="en-GB"/>
                            </w:rPr>
                            <m:t>x&gt;0, y ≠0</m:t>
                          </m:r>
                        </m:e>
                      </m:mr>
                      <m:mr>
                        <m:e>
                          <m:r>
                            <w:rPr>
                              <w:rFonts w:ascii="Cambria Math" w:hAnsi="Cambria Math"/>
                              <w:lang w:val="en-GB"/>
                            </w:rPr>
                            <m:t>0</m:t>
                          </m:r>
                        </m:e>
                        <m:e>
                          <m:r>
                            <w:rPr>
                              <w:rFonts w:ascii="Cambria Math" w:hAnsi="Cambria Math"/>
                              <w:lang w:val="en-GB"/>
                            </w:rPr>
                            <m:t>x=0, y ≠0</m:t>
                          </m:r>
                        </m:e>
                      </m:mr>
                    </m:m>
                  </m:e>
                </m:mr>
                <m:mr>
                  <m:e>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den>
                          </m:f>
                        </m:e>
                        <m:e>
                          <m:r>
                            <w:rPr>
                              <w:rFonts w:ascii="Cambria Math" w:hAnsi="Cambria Math"/>
                              <w:lang w:val="en-GB"/>
                            </w:rPr>
                            <m:t>x&lt;0, y ≠0</m:t>
                          </m:r>
                        </m:e>
                      </m:mr>
                      <m:mr>
                        <m:e>
                          <m:r>
                            <w:rPr>
                              <w:rFonts w:ascii="Cambria Math" w:hAnsi="Cambria Math"/>
                              <w:lang w:val="en-GB"/>
                            </w:rPr>
                            <m:t>1</m:t>
                          </m:r>
                        </m:e>
                        <m:e>
                          <m:r>
                            <w:rPr>
                              <w:rFonts w:ascii="Cambria Math" w:hAnsi="Cambria Math"/>
                              <w:lang w:val="en-GB"/>
                            </w:rPr>
                            <m:t>x≠0, y=0</m:t>
                          </m:r>
                        </m:e>
                      </m:mr>
                      <m:mr>
                        <m:e>
                          <m:r>
                            <m:rPr>
                              <m:sty m:val="p"/>
                            </m:rPr>
                            <w:rPr>
                              <w:rFonts w:ascii="Cambria Math" w:hAnsi="Cambria Math"/>
                              <w:lang w:val="en-GB"/>
                            </w:rPr>
                            <m:t>undefined</m:t>
                          </m:r>
                        </m:e>
                        <m:e>
                          <m:r>
                            <w:rPr>
                              <w:rFonts w:ascii="Cambria Math" w:hAnsi="Cambria Math"/>
                              <w:lang w:val="en-GB"/>
                            </w:rPr>
                            <m:t>x=0, y=0</m:t>
                          </m:r>
                        </m:e>
                      </m:mr>
                    </m:m>
                  </m:e>
                </m:mr>
              </m:m>
            </m:e>
          </m:d>
        </m:oMath>
      </m:oMathPara>
    </w:p>
    <w:p w14:paraId="7C734DD9" w14:textId="77777777" w:rsidR="00D66989" w:rsidRDefault="00D66989" w:rsidP="00E92687">
      <w:pPr>
        <w:pStyle w:val="Code"/>
        <w:rPr>
          <w:highlight w:val="white"/>
          <w:lang w:val="en-GB"/>
        </w:rPr>
      </w:pPr>
    </w:p>
    <w:p w14:paraId="1C9E6B5D" w14:textId="4183E84B" w:rsidR="00555D55" w:rsidRPr="00D822A3" w:rsidRDefault="00555D55" w:rsidP="00E92687">
      <w:pPr>
        <w:pStyle w:val="Code"/>
        <w:rPr>
          <w:highlight w:val="white"/>
          <w:lang w:val="en-GB"/>
        </w:rPr>
      </w:pPr>
      <w:r w:rsidRPr="00D822A3">
        <w:rPr>
          <w:highlight w:val="white"/>
          <w:lang w:val="en-GB"/>
        </w:rPr>
        <w:t>double pow(double x, double y) {</w:t>
      </w:r>
    </w:p>
    <w:p w14:paraId="04899825" w14:textId="1297976A" w:rsidR="00555D55" w:rsidRPr="00D822A3" w:rsidRDefault="00555D55" w:rsidP="00E92687">
      <w:pPr>
        <w:pStyle w:val="Code"/>
        <w:rPr>
          <w:highlight w:val="white"/>
          <w:lang w:val="en-GB"/>
        </w:rPr>
      </w:pPr>
      <w:r w:rsidRPr="00D822A3">
        <w:rPr>
          <w:highlight w:val="white"/>
          <w:lang w:val="en-GB"/>
        </w:rPr>
        <w:lastRenderedPageBreak/>
        <w:t xml:space="preserve">  if (</w:t>
      </w:r>
      <w:r w:rsidR="00327645">
        <w:rPr>
          <w:highlight w:val="white"/>
          <w:lang w:val="en-GB"/>
        </w:rPr>
        <w:t>(</w:t>
      </w:r>
      <w:r w:rsidRPr="00D822A3">
        <w:rPr>
          <w:highlight w:val="white"/>
          <w:lang w:val="en-GB"/>
        </w:rPr>
        <w:t>x &gt; 0)</w:t>
      </w:r>
      <w:r w:rsidR="00327645">
        <w:rPr>
          <w:highlight w:val="white"/>
          <w:lang w:val="en-GB"/>
        </w:rPr>
        <w:t xml:space="preserve"> &amp;&amp; (y != 0))</w:t>
      </w:r>
      <w:r w:rsidRPr="00D822A3">
        <w:rPr>
          <w:highlight w:val="white"/>
          <w:lang w:val="en-GB"/>
        </w:rPr>
        <w:t xml:space="preserve">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57923A5E" w:rsidR="00555D55" w:rsidRDefault="00555D55" w:rsidP="00E92687">
      <w:pPr>
        <w:pStyle w:val="Code"/>
        <w:rPr>
          <w:highlight w:val="white"/>
          <w:lang w:val="en-GB"/>
        </w:rPr>
      </w:pPr>
      <w:r w:rsidRPr="00D822A3">
        <w:rPr>
          <w:highlight w:val="white"/>
          <w:lang w:val="en-GB"/>
        </w:rPr>
        <w:t xml:space="preserve">  }</w:t>
      </w:r>
    </w:p>
    <w:p w14:paraId="53CF7638" w14:textId="57569D82" w:rsidR="00FE71AE" w:rsidRDefault="00FE71AE" w:rsidP="00FE71AE">
      <w:pPr>
        <w:pStyle w:val="Code"/>
        <w:rPr>
          <w:highlight w:val="white"/>
          <w:lang w:val="en-GB"/>
        </w:rPr>
      </w:pPr>
      <w:r w:rsidRPr="00D822A3">
        <w:rPr>
          <w:highlight w:val="white"/>
          <w:lang w:val="en-GB"/>
        </w:rPr>
        <w:t xml:space="preserve">  </w:t>
      </w:r>
      <w:r>
        <w:rPr>
          <w:highlight w:val="white"/>
          <w:lang w:val="en-GB"/>
        </w:rPr>
        <w:t xml:space="preserve">else </w:t>
      </w:r>
      <w:r w:rsidRPr="00D822A3">
        <w:rPr>
          <w:highlight w:val="white"/>
          <w:lang w:val="en-GB"/>
        </w:rPr>
        <w:t xml:space="preserve">if </w:t>
      </w:r>
      <w:r w:rsidR="00327645">
        <w:rPr>
          <w:highlight w:val="white"/>
          <w:lang w:val="en-GB"/>
        </w:rPr>
        <w:t>(</w:t>
      </w:r>
      <w:r w:rsidRPr="00D822A3">
        <w:rPr>
          <w:highlight w:val="white"/>
          <w:lang w:val="en-GB"/>
        </w:rPr>
        <w:t xml:space="preserve">(x </w:t>
      </w:r>
      <w:r>
        <w:rPr>
          <w:highlight w:val="white"/>
          <w:lang w:val="en-GB"/>
        </w:rPr>
        <w:t>==</w:t>
      </w:r>
      <w:r w:rsidRPr="00D822A3">
        <w:rPr>
          <w:highlight w:val="white"/>
          <w:lang w:val="en-GB"/>
        </w:rPr>
        <w:t xml:space="preserve"> 0)</w:t>
      </w:r>
      <w:r w:rsidR="00327645">
        <w:rPr>
          <w:highlight w:val="white"/>
          <w:lang w:val="en-GB"/>
        </w:rPr>
        <w:t xml:space="preserve"> &amp;&amp; (y != 0))</w:t>
      </w:r>
      <w:r w:rsidRPr="00D822A3">
        <w:rPr>
          <w:highlight w:val="white"/>
          <w:lang w:val="en-GB"/>
        </w:rPr>
        <w:t xml:space="preserve">  {</w:t>
      </w:r>
    </w:p>
    <w:p w14:paraId="0E3AD8EF" w14:textId="2976AA51" w:rsidR="00FE71AE" w:rsidRDefault="00FE71AE" w:rsidP="00FE71AE">
      <w:pPr>
        <w:pStyle w:val="Code"/>
        <w:rPr>
          <w:highlight w:val="white"/>
          <w:lang w:val="en-GB"/>
        </w:rPr>
      </w:pPr>
      <w:r>
        <w:rPr>
          <w:highlight w:val="white"/>
          <w:lang w:val="en-GB"/>
        </w:rPr>
        <w:t xml:space="preserve">    return 0;</w:t>
      </w:r>
    </w:p>
    <w:p w14:paraId="48709DB2" w14:textId="654DBD16" w:rsidR="00FE71AE" w:rsidRPr="00D822A3" w:rsidRDefault="00FE71AE" w:rsidP="00FE71AE">
      <w:pPr>
        <w:pStyle w:val="Code"/>
        <w:rPr>
          <w:highlight w:val="white"/>
          <w:lang w:val="en-GB"/>
        </w:rPr>
      </w:pPr>
      <w:r>
        <w:rPr>
          <w:highlight w:val="white"/>
          <w:lang w:val="en-GB"/>
        </w:rPr>
        <w:t xml:space="preserve">  }</w:t>
      </w:r>
    </w:p>
    <w:p w14:paraId="22D51259" w14:textId="19046D28" w:rsidR="00FE71AE" w:rsidRDefault="00FE71AE" w:rsidP="00FE71AE">
      <w:pPr>
        <w:pStyle w:val="Code"/>
        <w:rPr>
          <w:highlight w:val="white"/>
          <w:lang w:val="en-GB"/>
        </w:rPr>
      </w:pPr>
      <w:r w:rsidRPr="00D822A3">
        <w:rPr>
          <w:highlight w:val="white"/>
          <w:lang w:val="en-GB"/>
        </w:rPr>
        <w:t xml:space="preserve">  </w:t>
      </w:r>
      <w:r>
        <w:rPr>
          <w:highlight w:val="white"/>
          <w:lang w:val="en-GB"/>
        </w:rPr>
        <w:t xml:space="preserve">else </w:t>
      </w:r>
      <w:r w:rsidR="00327645" w:rsidRPr="00D822A3">
        <w:rPr>
          <w:highlight w:val="white"/>
          <w:lang w:val="en-GB"/>
        </w:rPr>
        <w:t xml:space="preserve">if </w:t>
      </w:r>
      <w:r w:rsidR="00327645">
        <w:rPr>
          <w:highlight w:val="white"/>
          <w:lang w:val="en-GB"/>
        </w:rPr>
        <w:t>(</w:t>
      </w:r>
      <w:r w:rsidR="00327645" w:rsidRPr="00D822A3">
        <w:rPr>
          <w:highlight w:val="white"/>
          <w:lang w:val="en-GB"/>
        </w:rPr>
        <w:t xml:space="preserve">(x </w:t>
      </w:r>
      <w:r w:rsidR="00327645">
        <w:rPr>
          <w:highlight w:val="white"/>
          <w:lang w:val="en-GB"/>
        </w:rPr>
        <w:t>&lt;</w:t>
      </w:r>
      <w:r w:rsidR="00327645" w:rsidRPr="00D822A3">
        <w:rPr>
          <w:highlight w:val="white"/>
          <w:lang w:val="en-GB"/>
        </w:rPr>
        <w:t xml:space="preserve"> 0)</w:t>
      </w:r>
      <w:r w:rsidR="00327645">
        <w:rPr>
          <w:highlight w:val="white"/>
          <w:lang w:val="en-GB"/>
        </w:rPr>
        <w:t xml:space="preserve"> &amp;&amp; (y != 0))</w:t>
      </w:r>
      <w:r w:rsidR="00327645" w:rsidRPr="00D822A3">
        <w:rPr>
          <w:highlight w:val="white"/>
          <w:lang w:val="en-GB"/>
        </w:rPr>
        <w:t xml:space="preserve">  </w:t>
      </w:r>
      <w:r>
        <w:rPr>
          <w:highlight w:val="white"/>
          <w:lang w:val="en-GB"/>
        </w:rPr>
        <w:t>{</w:t>
      </w:r>
    </w:p>
    <w:p w14:paraId="58F7124B" w14:textId="735E0AAD" w:rsidR="00FE71AE" w:rsidRPr="00D822A3" w:rsidRDefault="00FE71AE" w:rsidP="00FE71AE">
      <w:pPr>
        <w:pStyle w:val="Code"/>
        <w:rPr>
          <w:highlight w:val="white"/>
          <w:lang w:val="en-GB"/>
        </w:rPr>
      </w:pPr>
      <w:r>
        <w:rPr>
          <w:highlight w:val="white"/>
          <w:lang w:val="en-GB"/>
        </w:rPr>
        <w:t xml:space="preserve">  </w:t>
      </w:r>
      <w:r w:rsidRPr="00D822A3">
        <w:rPr>
          <w:highlight w:val="white"/>
          <w:lang w:val="en-GB"/>
        </w:rPr>
        <w:t xml:space="preserve">  return </w:t>
      </w:r>
      <w:r>
        <w:rPr>
          <w:highlight w:val="white"/>
          <w:lang w:val="en-GB"/>
        </w:rPr>
        <w:t>1 / (</w:t>
      </w:r>
      <w:r w:rsidRPr="00D822A3">
        <w:rPr>
          <w:highlight w:val="white"/>
          <w:lang w:val="en-GB"/>
        </w:rPr>
        <w:t>exp(y * log(</w:t>
      </w:r>
      <w:r>
        <w:rPr>
          <w:highlight w:val="white"/>
          <w:lang w:val="en-GB"/>
        </w:rPr>
        <w:t>-</w:t>
      </w:r>
      <w:r w:rsidRPr="00D822A3">
        <w:rPr>
          <w:highlight w:val="white"/>
          <w:lang w:val="en-GB"/>
        </w:rPr>
        <w:t>x))</w:t>
      </w:r>
      <w:r>
        <w:rPr>
          <w:highlight w:val="white"/>
          <w:lang w:val="en-GB"/>
        </w:rPr>
        <w:t>)</w:t>
      </w:r>
      <w:r w:rsidRPr="00D822A3">
        <w:rPr>
          <w:highlight w:val="white"/>
          <w:lang w:val="en-GB"/>
        </w:rPr>
        <w:t>;</w:t>
      </w:r>
    </w:p>
    <w:p w14:paraId="198599D2" w14:textId="77777777" w:rsidR="00FE71AE" w:rsidRDefault="00FE71AE" w:rsidP="00FE71AE">
      <w:pPr>
        <w:pStyle w:val="Code"/>
        <w:rPr>
          <w:highlight w:val="white"/>
          <w:lang w:val="en-GB"/>
        </w:rPr>
      </w:pPr>
      <w:r w:rsidRPr="00D822A3">
        <w:rPr>
          <w:highlight w:val="white"/>
          <w:lang w:val="en-GB"/>
        </w:rPr>
        <w:t xml:space="preserve">  }</w:t>
      </w:r>
    </w:p>
    <w:p w14:paraId="29EB8387" w14:textId="20846F7F" w:rsidR="00327645" w:rsidRDefault="00327645" w:rsidP="00327645">
      <w:pPr>
        <w:pStyle w:val="Code"/>
        <w:rPr>
          <w:highlight w:val="white"/>
          <w:lang w:val="en-GB"/>
        </w:rPr>
      </w:pPr>
      <w:r w:rsidRPr="00D822A3">
        <w:rPr>
          <w:highlight w:val="white"/>
          <w:lang w:val="en-GB"/>
        </w:rPr>
        <w:t xml:space="preserve">  </w:t>
      </w:r>
      <w:r>
        <w:rPr>
          <w:highlight w:val="white"/>
          <w:lang w:val="en-GB"/>
        </w:rPr>
        <w:t xml:space="preserve">else </w:t>
      </w:r>
      <w:r w:rsidRPr="00D822A3">
        <w:rPr>
          <w:highlight w:val="white"/>
          <w:lang w:val="en-GB"/>
        </w:rPr>
        <w:t xml:space="preserve">if </w:t>
      </w:r>
      <w:r>
        <w:rPr>
          <w:highlight w:val="white"/>
          <w:lang w:val="en-GB"/>
        </w:rPr>
        <w:t>(</w:t>
      </w:r>
      <w:r w:rsidRPr="00D822A3">
        <w:rPr>
          <w:highlight w:val="white"/>
          <w:lang w:val="en-GB"/>
        </w:rPr>
        <w:t xml:space="preserve">(x </w:t>
      </w:r>
      <w:r>
        <w:rPr>
          <w:highlight w:val="white"/>
          <w:lang w:val="en-GB"/>
        </w:rPr>
        <w:t>!=</w:t>
      </w:r>
      <w:r w:rsidRPr="00D822A3">
        <w:rPr>
          <w:highlight w:val="white"/>
          <w:lang w:val="en-GB"/>
        </w:rPr>
        <w:t xml:space="preserve"> 0)</w:t>
      </w:r>
      <w:r>
        <w:rPr>
          <w:highlight w:val="white"/>
          <w:lang w:val="en-GB"/>
        </w:rPr>
        <w:t xml:space="preserve"> &amp;&amp; (y == 0))</w:t>
      </w:r>
      <w:r w:rsidRPr="00D822A3">
        <w:rPr>
          <w:highlight w:val="white"/>
          <w:lang w:val="en-GB"/>
        </w:rPr>
        <w:t xml:space="preserve">  </w:t>
      </w:r>
      <w:r>
        <w:rPr>
          <w:highlight w:val="white"/>
          <w:lang w:val="en-GB"/>
        </w:rPr>
        <w:t>{</w:t>
      </w:r>
    </w:p>
    <w:p w14:paraId="4B2196AD" w14:textId="67845F63" w:rsidR="00327645" w:rsidRPr="00D822A3" w:rsidRDefault="00327645" w:rsidP="00327645">
      <w:pPr>
        <w:pStyle w:val="Code"/>
        <w:rPr>
          <w:highlight w:val="white"/>
          <w:lang w:val="en-GB"/>
        </w:rPr>
      </w:pPr>
      <w:r>
        <w:rPr>
          <w:highlight w:val="white"/>
          <w:lang w:val="en-GB"/>
        </w:rPr>
        <w:t xml:space="preserve">  </w:t>
      </w:r>
      <w:r w:rsidRPr="00D822A3">
        <w:rPr>
          <w:highlight w:val="white"/>
          <w:lang w:val="en-GB"/>
        </w:rPr>
        <w:t xml:space="preserve">  return </w:t>
      </w:r>
      <w:r w:rsidR="00B75B9E">
        <w:rPr>
          <w:highlight w:val="white"/>
          <w:lang w:val="en-GB"/>
        </w:rPr>
        <w:t>1</w:t>
      </w:r>
      <w:r>
        <w:rPr>
          <w:highlight w:val="white"/>
          <w:lang w:val="en-GB"/>
        </w:rPr>
        <w:t>;</w:t>
      </w:r>
    </w:p>
    <w:p w14:paraId="629E535F" w14:textId="651BABF2" w:rsidR="00327645" w:rsidRDefault="00327645" w:rsidP="00327645">
      <w:pPr>
        <w:pStyle w:val="Code"/>
        <w:rPr>
          <w:highlight w:val="white"/>
          <w:lang w:val="en-GB"/>
        </w:rPr>
      </w:pPr>
      <w:r w:rsidRPr="00D822A3">
        <w:rPr>
          <w:highlight w:val="white"/>
          <w:lang w:val="en-GB"/>
        </w:rPr>
        <w:t xml:space="preserve">  }</w:t>
      </w:r>
    </w:p>
    <w:p w14:paraId="71A05926" w14:textId="40530C2E" w:rsidR="00327645" w:rsidRDefault="00327645" w:rsidP="00327645">
      <w:pPr>
        <w:pStyle w:val="Code"/>
        <w:rPr>
          <w:highlight w:val="white"/>
          <w:lang w:val="en-GB"/>
        </w:rPr>
      </w:pPr>
      <w:r>
        <w:rPr>
          <w:highlight w:val="white"/>
          <w:lang w:val="en-GB"/>
        </w:rPr>
        <w:t xml:space="preserve">  else {</w:t>
      </w:r>
    </w:p>
    <w:p w14:paraId="171B6397" w14:textId="77777777" w:rsidR="00327645" w:rsidRPr="00D822A3" w:rsidRDefault="00327645" w:rsidP="00327645">
      <w:pPr>
        <w:pStyle w:val="Code"/>
        <w:rPr>
          <w:highlight w:val="white"/>
          <w:lang w:val="en-GB"/>
        </w:rPr>
      </w:pPr>
      <w:r w:rsidRPr="00D822A3">
        <w:rPr>
          <w:highlight w:val="white"/>
          <w:lang w:val="en-GB"/>
        </w:rPr>
        <w:t xml:space="preserve">    errno = EDOM;</w:t>
      </w:r>
    </w:p>
    <w:p w14:paraId="10C8572C" w14:textId="77777777" w:rsidR="00327645" w:rsidRPr="00D822A3" w:rsidRDefault="00327645" w:rsidP="00327645">
      <w:pPr>
        <w:pStyle w:val="Code"/>
        <w:rPr>
          <w:highlight w:val="white"/>
          <w:lang w:val="en-GB"/>
        </w:rPr>
      </w:pPr>
      <w:r w:rsidRPr="00D822A3">
        <w:rPr>
          <w:highlight w:val="white"/>
          <w:lang w:val="en-GB"/>
        </w:rPr>
        <w:t xml:space="preserve">    return 0;</w:t>
      </w:r>
    </w:p>
    <w:p w14:paraId="5F835B5D" w14:textId="54CA096E" w:rsidR="00327645" w:rsidRDefault="00327645" w:rsidP="00327645">
      <w:pPr>
        <w:pStyle w:val="Code"/>
        <w:rPr>
          <w:highlight w:val="white"/>
          <w:lang w:val="en-GB"/>
        </w:rPr>
      </w:pPr>
      <w:r>
        <w:rPr>
          <w:highlight w:val="white"/>
          <w:lang w:val="en-GB"/>
        </w:rPr>
        <w:t xml:space="preserve">  }</w:t>
      </w:r>
    </w:p>
    <w:p w14:paraId="5BE19167" w14:textId="58796ED0" w:rsidR="00555D55" w:rsidRDefault="00555D55" w:rsidP="00E92687">
      <w:pPr>
        <w:pStyle w:val="Code"/>
        <w:rPr>
          <w:highlight w:val="white"/>
          <w:lang w:val="en-GB"/>
        </w:rPr>
      </w:pPr>
      <w:r w:rsidRPr="00D822A3">
        <w:rPr>
          <w:highlight w:val="white"/>
          <w:lang w:val="en-GB"/>
        </w:rPr>
        <w:t>}</w:t>
      </w:r>
    </w:p>
    <w:p w14:paraId="22238200" w14:textId="7F2816F3" w:rsidR="00B3231E" w:rsidRDefault="00B3231E" w:rsidP="00B3231E">
      <w:pPr>
        <w:rPr>
          <w:rFonts w:eastAsiaTheme="minorEastAsia"/>
          <w:color w:val="0D0D0D" w:themeColor="text1" w:themeTint="F2"/>
          <w:sz w:val="20"/>
          <w:lang w:val="en-GB"/>
        </w:rPr>
      </w:pPr>
      <w:r>
        <w:rPr>
          <w:highlight w:val="white"/>
          <w:lang w:val="en-GB"/>
        </w:rPr>
        <w:t xml:space="preserve">The function </w:t>
      </w:r>
      <m:oMath>
        <m:r>
          <m:rPr>
            <m:sty m:val="p"/>
          </m:rPr>
          <w:rPr>
            <w:rFonts w:ascii="Cambria Math" w:hAnsi="Cambria Math"/>
            <w:noProof/>
            <w:color w:val="0D0D0D" w:themeColor="text1" w:themeTint="F2"/>
            <w:sz w:val="20"/>
            <w:lang w:val="en-GB"/>
          </w:rPr>
          <m:t>ldexp</m:t>
        </m:r>
        <m:d>
          <m:dPr>
            <m:ctrlPr>
              <w:rPr>
                <w:rFonts w:ascii="Cambria Math" w:hAnsi="Cambria Math"/>
                <w:i/>
                <w:noProof/>
                <w:color w:val="0D0D0D" w:themeColor="text1" w:themeTint="F2"/>
                <w:sz w:val="20"/>
                <w:lang w:val="en-GB"/>
              </w:rPr>
            </m:ctrlPr>
          </m:dPr>
          <m:e>
            <m:r>
              <w:rPr>
                <w:rFonts w:ascii="Cambria Math" w:hAnsi="Cambria Math"/>
                <w:noProof/>
                <w:color w:val="0D0D0D" w:themeColor="text1" w:themeTint="F2"/>
                <w:sz w:val="20"/>
                <w:lang w:val="en-GB"/>
              </w:rPr>
              <m:t>x,n</m:t>
            </m:r>
          </m:e>
        </m:d>
      </m:oMath>
      <w:r>
        <w:rPr>
          <w:rFonts w:eastAsiaTheme="minorEastAsia"/>
          <w:color w:val="0D0D0D" w:themeColor="text1" w:themeTint="F2"/>
          <w:sz w:val="20"/>
          <w:lang w:val="en-GB"/>
        </w:rPr>
        <w:t xml:space="preserve"> is defined as</w:t>
      </w:r>
      <w:r w:rsidR="00442B51">
        <w:rPr>
          <w:rFonts w:eastAsiaTheme="minorEastAsia"/>
          <w:color w:val="0D0D0D" w:themeColor="text1" w:themeTint="F2"/>
          <w:sz w:val="20"/>
          <w:lang w:val="en-GB"/>
        </w:rPr>
        <w:t xml:space="preserve"> follows:</w:t>
      </w:r>
    </w:p>
    <w:p w14:paraId="63C5332C" w14:textId="35C6930A" w:rsidR="00E60EDF" w:rsidRDefault="00384C67" w:rsidP="00C918B6">
      <w:pPr>
        <w:rPr>
          <w:highlight w:val="white"/>
          <w:lang w:val="en-GB"/>
        </w:rPr>
      </w:pPr>
      <m:oMathPara>
        <m:oMath>
          <m:r>
            <m:rPr>
              <m:sty m:val="p"/>
            </m:rPr>
            <w:rPr>
              <w:rFonts w:ascii="Cambria Math" w:hAnsi="Cambria Math"/>
              <w:noProof/>
              <w:color w:val="0D0D0D" w:themeColor="text1" w:themeTint="F2"/>
              <w:sz w:val="20"/>
              <w:lang w:val="en-GB"/>
            </w:rPr>
            <m:t>ldexp</m:t>
          </m:r>
          <m:r>
            <w:rPr>
              <w:rFonts w:ascii="Cambria Math" w:hAnsi="Cambria Math"/>
              <w:noProof/>
              <w:color w:val="0D0D0D" w:themeColor="text1" w:themeTint="F2"/>
              <w:sz w:val="20"/>
              <w:lang w:val="en-GB"/>
            </w:rPr>
            <m:t xml:space="preserve"> (x, n)=x∙</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2</m:t>
              </m:r>
            </m:e>
            <m:sup>
              <m:r>
                <w:rPr>
                  <w:rFonts w:ascii="Cambria Math" w:hAnsi="Cambria Math"/>
                  <w:noProof/>
                  <w:color w:val="0D0D0D" w:themeColor="text1" w:themeTint="F2"/>
                  <w:sz w:val="20"/>
                  <w:lang w:val="en-GB"/>
                </w:rPr>
                <m:t>n</m:t>
              </m:r>
            </m:sup>
          </m:sSup>
        </m:oMath>
      </m:oMathPara>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237834B" w14:textId="0EC631E9" w:rsidR="00555D55" w:rsidRDefault="00C918B6" w:rsidP="00C918B6">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45037035" w14:textId="285B26CC" w:rsidR="00F361B9" w:rsidRPr="00127F53" w:rsidRDefault="00493008"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r>
                        <w:rPr>
                          <w:rFonts w:ascii="Cambria Math" w:hAnsi="Cambria Math"/>
                          <w:lang w:val="en-GB"/>
                        </w:rPr>
                        <m:t>i</m:t>
                      </m:r>
                      <m:r>
                        <w:rPr>
                          <w:rFonts w:ascii="Cambria Math" w:hAnsi="Cambria Math"/>
                          <w:lang w:val="en-GB"/>
                        </w:rPr>
                        <m:t>+1</m:t>
                      </m:r>
                    </m:sup>
                  </m:sSup>
                </m:num>
                <m:den>
                  <m:d>
                    <m:dPr>
                      <m:ctrlPr>
                        <w:rPr>
                          <w:rFonts w:ascii="Cambria Math" w:hAnsi="Cambria Math"/>
                          <w:i/>
                          <w:lang w:val="en-GB"/>
                        </w:rPr>
                      </m:ctrlPr>
                    </m:dPr>
                    <m:e>
                      <m:r>
                        <w:rPr>
                          <w:rFonts w:ascii="Cambria Math" w:hAnsi="Cambria Math"/>
                          <w:lang w:val="en-GB"/>
                        </w:rPr>
                        <m:t>2</m:t>
                      </m:r>
                      <m:r>
                        <w:rPr>
                          <w:rFonts w:ascii="Cambria Math" w:hAnsi="Cambria Math"/>
                          <w:lang w:val="en-GB"/>
                        </w:rPr>
                        <m:t>i</m:t>
                      </m:r>
                      <m:r>
                        <w:rPr>
                          <w:rFonts w:ascii="Cambria Math" w:hAnsi="Cambria Math"/>
                          <w:lang w:val="en-GB"/>
                        </w:rPr>
                        <m:t>+1</m:t>
                      </m:r>
                    </m:e>
                  </m:d>
                  <m:r>
                    <w:rPr>
                      <w:rFonts w:ascii="Cambria Math" w:hAnsi="Cambria Math"/>
                      <w:lang w:val="en-GB"/>
                    </w:rPr>
                    <m:t>!</m:t>
                  </m:r>
                </m:den>
              </m:f>
            </m:e>
          </m:nary>
        </m:oMath>
      </m:oMathPara>
    </w:p>
    <w:p w14:paraId="36B4C637" w14:textId="642B1269" w:rsidR="00555D55" w:rsidRDefault="00555D55" w:rsidP="00B92E77">
      <w:pPr>
        <w:pStyle w:val="Code"/>
        <w:rPr>
          <w:highlight w:val="white"/>
          <w:lang w:val="en-GB"/>
        </w:rPr>
      </w:pPr>
      <w:r w:rsidRPr="00D822A3">
        <w:rPr>
          <w:highlight w:val="white"/>
          <w:lang w:val="en-GB"/>
        </w:rPr>
        <w:t>double sin(double x) {</w:t>
      </w:r>
    </w:p>
    <w:p w14:paraId="636E296C" w14:textId="16CF5E05" w:rsidR="003E7F0E" w:rsidRPr="00D822A3" w:rsidRDefault="003E7F0E" w:rsidP="00B92E77">
      <w:pPr>
        <w:pStyle w:val="Code"/>
        <w:rPr>
          <w:highlight w:val="white"/>
          <w:lang w:val="en-GB"/>
        </w:rPr>
      </w:pPr>
      <w:r>
        <w:rPr>
          <w:highlight w:val="white"/>
          <w:lang w:val="en-GB"/>
        </w:rPr>
        <w:lastRenderedPageBreak/>
        <w:t xml:space="preserve">  int i</w:t>
      </w:r>
      <w:r w:rsidR="00BB4372">
        <w:rPr>
          <w:highlight w:val="white"/>
          <w:lang w:val="en-GB"/>
        </w:rPr>
        <w:t xml:space="preserve"> = 0</w:t>
      </w:r>
      <w:r>
        <w:rPr>
          <w:highlight w:val="white"/>
          <w:lang w:val="en-GB"/>
        </w:rPr>
        <w:t>;</w:t>
      </w:r>
    </w:p>
    <w:p w14:paraId="5024EA05" w14:textId="6ADF6748" w:rsidR="00555D55" w:rsidRPr="00D822A3" w:rsidRDefault="00555D55" w:rsidP="00B92E77">
      <w:pPr>
        <w:pStyle w:val="Code"/>
        <w:rPr>
          <w:highlight w:val="white"/>
          <w:lang w:val="en-GB"/>
        </w:rPr>
      </w:pPr>
      <w:r w:rsidRPr="00D822A3">
        <w:rPr>
          <w:highlight w:val="white"/>
          <w:lang w:val="en-GB"/>
        </w:rPr>
        <w:t xml:space="preserve">  double</w:t>
      </w:r>
      <w:r w:rsidR="004F23B2" w:rsidRPr="00D822A3">
        <w:rPr>
          <w:highlight w:val="white"/>
          <w:lang w:val="en-GB"/>
        </w:rPr>
        <w:t xml:space="preserve"> term, sum = 0</w:t>
      </w:r>
      <w:r w:rsidR="004F23B2">
        <w:rPr>
          <w:highlight w:val="white"/>
          <w:lang w:val="en-GB"/>
        </w:rPr>
        <w:t xml:space="preserve">, </w:t>
      </w:r>
      <w:r w:rsidRPr="00D822A3">
        <w:rPr>
          <w:highlight w:val="white"/>
          <w:lang w:val="en-GB"/>
        </w:rPr>
        <w:t>plusMinusOne = 1</w:t>
      </w:r>
      <w:r w:rsidR="00CD0E52" w:rsidRPr="00D822A3">
        <w:rPr>
          <w:highlight w:val="white"/>
          <w:lang w:val="en-GB"/>
        </w:rPr>
        <w:t>, power = x</w:t>
      </w:r>
      <w:r w:rsidRPr="00D822A3">
        <w:rPr>
          <w:highlight w:val="white"/>
          <w:lang w:val="en-GB"/>
        </w:rPr>
        <w:t>, faculty = 1;</w:t>
      </w:r>
    </w:p>
    <w:p w14:paraId="3332AAF1" w14:textId="77777777" w:rsidR="00555D55" w:rsidRPr="00D822A3" w:rsidRDefault="00555D55" w:rsidP="00B92E77">
      <w:pPr>
        <w:pStyle w:val="Code"/>
        <w:rPr>
          <w:highlight w:val="white"/>
          <w:lang w:val="en-GB"/>
        </w:rPr>
      </w:pPr>
    </w:p>
    <w:p w14:paraId="2F73F561" w14:textId="11B7202E" w:rsidR="003E7F0E" w:rsidRDefault="00BB4372" w:rsidP="00B92E77">
      <w:pPr>
        <w:pStyle w:val="Code"/>
        <w:rPr>
          <w:highlight w:val="white"/>
          <w:lang w:val="en-GB"/>
        </w:rPr>
      </w:pPr>
      <w:r>
        <w:rPr>
          <w:highlight w:val="white"/>
          <w:lang w:val="en-GB"/>
        </w:rPr>
        <w:t xml:space="preserve">  do {</w:t>
      </w:r>
    </w:p>
    <w:p w14:paraId="2FF02D7A" w14:textId="0A9A8FD5"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2C1A261C" w:rsidR="00555D55" w:rsidRDefault="00555D55" w:rsidP="00B92E77">
      <w:pPr>
        <w:pStyle w:val="Code"/>
        <w:rPr>
          <w:highlight w:val="white"/>
          <w:lang w:val="en-GB"/>
        </w:rPr>
      </w:pPr>
      <w:r w:rsidRPr="00D822A3">
        <w:rPr>
          <w:highlight w:val="white"/>
          <w:lang w:val="en-GB"/>
        </w:rPr>
        <w:t xml:space="preserve">    faculty *= (</w:t>
      </w:r>
      <w:r w:rsidR="00502A8B">
        <w:rPr>
          <w:highlight w:val="white"/>
          <w:lang w:val="en-GB"/>
        </w:rPr>
        <w:t>i</w:t>
      </w:r>
      <w:r w:rsidRPr="00D822A3">
        <w:rPr>
          <w:highlight w:val="white"/>
          <w:lang w:val="en-GB"/>
        </w:rPr>
        <w:t xml:space="preserve"> + 2) * (</w:t>
      </w:r>
      <w:r w:rsidR="00502A8B">
        <w:rPr>
          <w:highlight w:val="white"/>
          <w:lang w:val="en-GB"/>
        </w:rPr>
        <w:t>i</w:t>
      </w:r>
      <w:r w:rsidRPr="00D822A3">
        <w:rPr>
          <w:highlight w:val="white"/>
          <w:lang w:val="en-GB"/>
        </w:rPr>
        <w:t xml:space="preserve"> + 3);</w:t>
      </w:r>
    </w:p>
    <w:p w14:paraId="0E209E16" w14:textId="31448556" w:rsidR="00BB4372" w:rsidRPr="00D822A3" w:rsidRDefault="00BB4372" w:rsidP="00B92E77">
      <w:pPr>
        <w:pStyle w:val="Code"/>
        <w:rPr>
          <w:highlight w:val="white"/>
          <w:lang w:val="en-GB"/>
        </w:rPr>
      </w:pPr>
      <w:r>
        <w:rPr>
          <w:highlight w:val="white"/>
          <w:lang w:val="en-GB"/>
        </w:rPr>
        <w:t xml:space="preserve">    i += 2;</w:t>
      </w:r>
    </w:p>
    <w:p w14:paraId="0E4229FA" w14:textId="58C14195" w:rsidR="00BB4372" w:rsidRDefault="00555D55" w:rsidP="00BB4372">
      <w:pPr>
        <w:pStyle w:val="Code"/>
        <w:rPr>
          <w:highlight w:val="white"/>
          <w:lang w:val="en-GB"/>
        </w:rPr>
      </w:pPr>
      <w:r w:rsidRPr="00D822A3">
        <w:rPr>
          <w:highlight w:val="white"/>
          <w:lang w:val="en-GB"/>
        </w:rPr>
        <w:t xml:space="preserve">  }</w:t>
      </w:r>
      <w:r w:rsidR="00BB4372" w:rsidRPr="00BB4372">
        <w:rPr>
          <w:highlight w:val="white"/>
          <w:lang w:val="en-GB"/>
        </w:rPr>
        <w:t xml:space="preserve"> </w:t>
      </w:r>
      <w:r w:rsidR="00BB4372">
        <w:rPr>
          <w:highlight w:val="white"/>
          <w:lang w:val="en-GB"/>
        </w:rPr>
        <w:t>while f(</w:t>
      </w:r>
      <w:r w:rsidR="00BB4372" w:rsidRPr="00D822A3">
        <w:rPr>
          <w:highlight w:val="white"/>
          <w:lang w:val="en-GB"/>
        </w:rPr>
        <w:t>abs(term) &gt;= EPSILON</w:t>
      </w:r>
      <w:r w:rsidR="00BB4372">
        <w:rPr>
          <w:highlight w:val="white"/>
          <w:lang w:val="en-GB"/>
        </w:rPr>
        <w:t>);</w:t>
      </w:r>
    </w:p>
    <w:p w14:paraId="33A387D7" w14:textId="1B510602" w:rsidR="00555D55" w:rsidRPr="00D822A3" w:rsidRDefault="00555D55" w:rsidP="00B92E77">
      <w:pPr>
        <w:pStyle w:val="Code"/>
        <w:rPr>
          <w:highlight w:val="white"/>
          <w:lang w:val="en-GB"/>
        </w:rPr>
      </w:pP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3EB07161" w:rsidR="0031159D" w:rsidRPr="00D822A3"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36D2D01B" w14:textId="520BC7B9" w:rsidR="00555D55" w:rsidRPr="00085C37" w:rsidRDefault="00493008"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m:t>
              </m:r>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r>
                        <w:rPr>
                          <w:rFonts w:ascii="Cambria Math" w:hAnsi="Cambria Math"/>
                          <w:lang w:val="en-GB"/>
                        </w:rPr>
                        <m:t>i</m:t>
                      </m:r>
                    </m:sup>
                  </m:sSup>
                </m:num>
                <m:den>
                  <m:d>
                    <m:dPr>
                      <m:ctrlPr>
                        <w:rPr>
                          <w:rFonts w:ascii="Cambria Math" w:hAnsi="Cambria Math"/>
                          <w:i/>
                          <w:lang w:val="en-GB"/>
                        </w:rPr>
                      </m:ctrlPr>
                    </m:dPr>
                    <m:e>
                      <m:r>
                        <w:rPr>
                          <w:rFonts w:ascii="Cambria Math" w:hAnsi="Cambria Math"/>
                          <w:lang w:val="en-GB"/>
                        </w:rPr>
                        <m:t>2</m:t>
                      </m:r>
                      <m:r>
                        <w:rPr>
                          <w:rFonts w:ascii="Cambria Math" w:hAnsi="Cambria Math"/>
                          <w:lang w:val="en-GB"/>
                        </w:rPr>
                        <m:t>i</m:t>
                      </m:r>
                    </m:e>
                  </m:d>
                  <m:r>
                    <w:rPr>
                      <w:rFonts w:ascii="Cambria Math" w:hAnsi="Cambria Math"/>
                      <w:lang w:val="en-GB"/>
                    </w:rPr>
                    <m:t>!</m:t>
                  </m:r>
                </m:den>
              </m:f>
            </m:e>
          </m:nary>
        </m:oMath>
      </m:oMathPara>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62F3CEE1" w14:textId="77777777" w:rsidR="000018EB" w:rsidRDefault="00555D55" w:rsidP="00B92E77">
      <w:pPr>
        <w:pStyle w:val="Code"/>
        <w:rPr>
          <w:highlight w:val="white"/>
          <w:lang w:val="en-GB"/>
        </w:rPr>
      </w:pPr>
      <w:r w:rsidRPr="00D822A3">
        <w:rPr>
          <w:highlight w:val="white"/>
          <w:lang w:val="en-GB"/>
        </w:rPr>
        <w:t xml:space="preserve">  </w:t>
      </w:r>
      <w:r w:rsidR="000018EB">
        <w:rPr>
          <w:highlight w:val="white"/>
          <w:lang w:val="en-GB"/>
        </w:rPr>
        <w:t>int i</w:t>
      </w:r>
      <w:r w:rsidRPr="00D822A3">
        <w:rPr>
          <w:highlight w:val="white"/>
          <w:lang w:val="en-GB"/>
        </w:rPr>
        <w:t xml:space="preserve"> = 0</w:t>
      </w:r>
      <w:r w:rsidR="000018EB">
        <w:rPr>
          <w:highlight w:val="white"/>
          <w:lang w:val="en-GB"/>
        </w:rPr>
        <w:t>;</w:t>
      </w:r>
    </w:p>
    <w:p w14:paraId="50C3D9D5" w14:textId="71B9B334"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Pr="00D822A3">
        <w:rPr>
          <w:highlight w:val="white"/>
          <w:lang w:val="en-GB"/>
        </w:rPr>
        <w:t>term, sum = 0</w:t>
      </w:r>
      <w:r>
        <w:rPr>
          <w:highlight w:val="white"/>
          <w:lang w:val="en-GB"/>
        </w:rPr>
        <w:t xml:space="preserve">, </w:t>
      </w:r>
      <w:r w:rsidR="00555D55" w:rsidRPr="00D822A3">
        <w:rPr>
          <w:highlight w:val="white"/>
          <w:lang w:val="en-GB"/>
        </w:rPr>
        <w:t>plusMinusOn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3CB28E7A"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4F654833" w:rsidR="006916DE" w:rsidRPr="00D822A3" w:rsidRDefault="006916DE" w:rsidP="006916DE">
      <w:pPr>
        <w:rPr>
          <w:highlight w:val="white"/>
          <w:lang w:val="en-GB"/>
        </w:rPr>
      </w:pPr>
      <w:r>
        <w:rPr>
          <w:highlight w:val="white"/>
          <w:lang w:val="en-GB"/>
        </w:rPr>
        <w:t xml:space="preserve">The tangent function is defined for all </w:t>
      </w:r>
      <m:oMath>
        <m:r>
          <w:rPr>
            <w:rFonts w:ascii="Cambria Math" w:hAnsi="Cambria Math"/>
            <w:highlight w:val="white"/>
            <w:lang w:val="en-GB"/>
          </w:rPr>
          <m:t>x</m:t>
        </m:r>
      </m:oMath>
      <w:r>
        <w:rPr>
          <w:rFonts w:eastAsiaTheme="minorEastAsia"/>
          <w:highlight w:val="white"/>
          <w:lang w:val="en-GB"/>
        </w:rPr>
        <w:t xml:space="preserve"> </w:t>
      </w:r>
      <w:r>
        <w:rPr>
          <w:highlight w:val="white"/>
          <w:lang w:val="en-GB"/>
        </w:rPr>
        <w:t>as follows:</w:t>
      </w:r>
    </w:p>
    <w:p w14:paraId="7BD495FD" w14:textId="7BFA25D4" w:rsidR="00B068CA" w:rsidRPr="00D822A3" w:rsidRDefault="00493008" w:rsidP="00B068CA">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d>
            <m:dPr>
              <m:begChr m:val="{"/>
              <m:endChr m:val=""/>
              <m:ctrlPr>
                <w:rPr>
                  <w:rFonts w:ascii="Cambria Math" w:hAnsi="Cambria Math"/>
                  <w:i/>
                  <w:noProof/>
                  <w:color w:val="0D0D0D" w:themeColor="text1" w:themeTint="F2"/>
                  <w:sz w:val="20"/>
                  <w:lang w:val="en-GB"/>
                </w:rPr>
              </m:ctrlPr>
            </m:dPr>
            <m:e>
              <m:m>
                <m:mPr>
                  <m:mcs>
                    <m:mc>
                      <m:mcPr>
                        <m:count m:val="2"/>
                        <m:mcJc m:val="center"/>
                      </m:mcPr>
                    </m:mc>
                  </m:mcs>
                  <m:ctrlPr>
                    <w:rPr>
                      <w:rFonts w:ascii="Cambria Math" w:hAnsi="Cambria Math"/>
                      <w:i/>
                      <w:noProof/>
                      <w:color w:val="0D0D0D" w:themeColor="text1" w:themeTint="F2"/>
                      <w:sz w:val="20"/>
                      <w:lang w:val="en-GB"/>
                    </w:rPr>
                  </m:ctrlPr>
                </m:mPr>
                <m:mr>
                  <m:e>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e>
                  <m:e>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 xml:space="preserve">x </m:t>
                        </m:r>
                      </m:e>
                    </m:func>
                    <m:r>
                      <w:rPr>
                        <w:rFonts w:ascii="Cambria Math" w:hAnsi="Cambria Math"/>
                        <w:noProof/>
                        <w:color w:val="0D0D0D" w:themeColor="text1" w:themeTint="F2"/>
                        <w:sz w:val="20"/>
                        <w:lang w:val="en-GB"/>
                      </w:rPr>
                      <m:t>≠0</m:t>
                    </m:r>
                  </m:e>
                </m:mr>
                <m:mr>
                  <m:e>
                    <m:r>
                      <m:rPr>
                        <m:sty m:val="p"/>
                      </m:rPr>
                      <w:rPr>
                        <w:rFonts w:ascii="Cambria Math" w:hAnsi="Cambria Math"/>
                        <w:noProof/>
                        <w:color w:val="0D0D0D" w:themeColor="text1" w:themeTint="F2"/>
                        <w:sz w:val="20"/>
                        <w:lang w:val="en-GB"/>
                      </w:rPr>
                      <m:t>error</m:t>
                    </m:r>
                  </m:e>
                  <m:e>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 xml:space="preserve">x </m:t>
                        </m:r>
                      </m:e>
                    </m:func>
                    <m:r>
                      <w:rPr>
                        <w:rFonts w:ascii="Cambria Math" w:hAnsi="Cambria Math"/>
                        <w:noProof/>
                        <w:color w:val="0D0D0D" w:themeColor="text1" w:themeTint="F2"/>
                        <w:sz w:val="20"/>
                        <w:lang w:val="en-GB"/>
                      </w:rPr>
                      <m:t>=0</m:t>
                    </m:r>
                  </m:e>
                </m:mr>
              </m:m>
            </m:e>
          </m:d>
        </m:oMath>
      </m:oMathPara>
    </w:p>
    <w:p w14:paraId="7E30B1E0" w14:textId="77777777" w:rsidR="00B068CA" w:rsidRDefault="00B068CA" w:rsidP="00B92E77">
      <w:pPr>
        <w:pStyle w:val="Code"/>
        <w:rPr>
          <w:highlight w:val="white"/>
          <w:lang w:val="en-GB"/>
        </w:rPr>
      </w:pP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160F034" w:rsidR="00FD34B4" w:rsidRDefault="00FA1FC8" w:rsidP="00FD34B4">
      <w:pPr>
        <w:pStyle w:val="Rubrik3"/>
        <w:rPr>
          <w:highlight w:val="white"/>
          <w:lang w:val="en-GB"/>
        </w:rPr>
      </w:pPr>
      <w:r>
        <w:rPr>
          <w:highlight w:val="white"/>
          <w:lang w:val="en-GB"/>
        </w:rPr>
        <w:lastRenderedPageBreak/>
        <w:t xml:space="preserve">Trigonometric </w:t>
      </w:r>
      <w:r w:rsidR="00FD34B4">
        <w:rPr>
          <w:highlight w:val="white"/>
          <w:lang w:val="en-GB"/>
        </w:rPr>
        <w:t>Arc Functions</w:t>
      </w:r>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7777777" w:rsidR="006368FB" w:rsidRPr="00D822A3" w:rsidRDefault="006368FB" w:rsidP="006368FB">
      <w:pPr>
        <w:pStyle w:val="Code"/>
        <w:rPr>
          <w:highlight w:val="white"/>
          <w:lang w:val="en-GB"/>
        </w:rPr>
      </w:pPr>
      <w:r w:rsidRPr="00D822A3">
        <w:rPr>
          <w:highlight w:val="white"/>
          <w:lang w:val="en-GB"/>
        </w:rPr>
        <w:t xml:space="preserve">  if (v == 1) {</w:t>
      </w:r>
    </w:p>
    <w:p w14:paraId="1C3CAD2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5AB35C9D"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DF4D14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40E176B" w14:textId="77777777" w:rsidR="006368FB" w:rsidRPr="00D822A3" w:rsidRDefault="006368FB" w:rsidP="006368FB">
      <w:pPr>
        <w:pStyle w:val="Code"/>
        <w:rPr>
          <w:highlight w:val="white"/>
          <w:lang w:val="en-GB"/>
        </w:rPr>
      </w:pPr>
      <w:r w:rsidRPr="00D822A3">
        <w:rPr>
          <w:highlight w:val="white"/>
          <w:lang w:val="en-GB"/>
        </w:rPr>
        <w:t xml:space="preserve">  }</w:t>
      </w:r>
    </w:p>
    <w:p w14:paraId="4BA5304C"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1B3AB7F1"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36AF5458" w14:textId="77777777" w:rsidR="006368FB" w:rsidRPr="00D822A3" w:rsidRDefault="006368FB" w:rsidP="006368FB">
      <w:pPr>
        <w:pStyle w:val="Code"/>
        <w:rPr>
          <w:highlight w:val="white"/>
          <w:lang w:val="en-GB"/>
        </w:rPr>
      </w:pPr>
    </w:p>
    <w:p w14:paraId="7F438BDB" w14:textId="77777777" w:rsidR="006368FB" w:rsidRPr="00D822A3" w:rsidRDefault="006368FB" w:rsidP="006368FB">
      <w:pPr>
        <w:pStyle w:val="Code"/>
        <w:rPr>
          <w:highlight w:val="white"/>
          <w:lang w:val="en-GB"/>
        </w:rPr>
      </w:pPr>
      <w:r w:rsidRPr="00D822A3">
        <w:rPr>
          <w:highlight w:val="white"/>
          <w:lang w:val="en-GB"/>
        </w:rPr>
        <w:t xml:space="preserve">    do {</w:t>
      </w:r>
    </w:p>
    <w:p w14:paraId="5D59533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46DAF63E" w14:textId="77777777" w:rsidR="006368FB" w:rsidRPr="00D822A3" w:rsidRDefault="006368FB" w:rsidP="006368FB">
      <w:pPr>
        <w:pStyle w:val="Code"/>
        <w:rPr>
          <w:highlight w:val="white"/>
          <w:lang w:val="en-GB"/>
        </w:rPr>
      </w:pPr>
      <w:r w:rsidRPr="00D822A3">
        <w:rPr>
          <w:highlight w:val="white"/>
          <w:lang w:val="en-GB"/>
        </w:rPr>
        <w:t xml:space="preserve">      x_nplus1 = x - tan(x) + (v / cos(x));</w:t>
      </w:r>
    </w:p>
    <w:p w14:paraId="5925935F"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11937E1A" w14:textId="77777777" w:rsidR="006368FB" w:rsidRPr="00D822A3" w:rsidRDefault="006368FB" w:rsidP="006368FB">
      <w:pPr>
        <w:pStyle w:val="Code"/>
        <w:rPr>
          <w:highlight w:val="white"/>
          <w:lang w:val="en-GB"/>
        </w:rPr>
      </w:pPr>
    </w:p>
    <w:p w14:paraId="62597612"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1D138D7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77777777" w:rsidR="006368FB" w:rsidRPr="00D822A3" w:rsidRDefault="006368FB" w:rsidP="006368FB">
      <w:pPr>
        <w:pStyle w:val="Code"/>
        <w:rPr>
          <w:highlight w:val="white"/>
          <w:lang w:val="en-GB"/>
        </w:rPr>
      </w:pPr>
      <w:r w:rsidRPr="00D822A3">
        <w:rPr>
          <w:highlight w:val="white"/>
          <w:lang w:val="en-GB"/>
        </w:rPr>
        <w:t>}</w:t>
      </w:r>
    </w:p>
    <w:p w14:paraId="5B7B8401" w14:textId="77777777" w:rsidR="006368FB" w:rsidRPr="00D822A3" w:rsidRDefault="006368FB" w:rsidP="006368FB">
      <w:pPr>
        <w:pStyle w:val="Code"/>
        <w:rPr>
          <w:highlight w:val="white"/>
          <w:lang w:val="en-GB"/>
        </w:rPr>
      </w:pPr>
    </w:p>
    <w:p w14:paraId="2C83F660" w14:textId="77777777" w:rsidR="006368FB" w:rsidRPr="00D822A3" w:rsidRDefault="006368FB" w:rsidP="006368FB">
      <w:pPr>
        <w:pStyle w:val="Code"/>
        <w:rPr>
          <w:highlight w:val="white"/>
          <w:lang w:val="en-GB"/>
        </w:rPr>
      </w:pPr>
      <w:r w:rsidRPr="00D822A3">
        <w:rPr>
          <w:highlight w:val="white"/>
          <w:lang w:val="en-GB"/>
        </w:rPr>
        <w:t>double acos(double v) {</w:t>
      </w:r>
    </w:p>
    <w:p w14:paraId="5D8F9CCF" w14:textId="77777777" w:rsidR="006368FB" w:rsidRPr="00D822A3" w:rsidRDefault="006368FB" w:rsidP="006368FB">
      <w:pPr>
        <w:pStyle w:val="Code"/>
        <w:rPr>
          <w:highlight w:val="white"/>
          <w:lang w:val="en-GB"/>
        </w:rPr>
      </w:pPr>
      <w:r w:rsidRPr="00D822A3">
        <w:rPr>
          <w:highlight w:val="white"/>
          <w:lang w:val="en-GB"/>
        </w:rPr>
        <w:t xml:space="preserve">  if (v == 1) {</w:t>
      </w:r>
    </w:p>
    <w:p w14:paraId="697FAC87" w14:textId="77777777" w:rsidR="006368FB" w:rsidRPr="00D822A3" w:rsidRDefault="006368FB" w:rsidP="006368FB">
      <w:pPr>
        <w:pStyle w:val="Code"/>
        <w:rPr>
          <w:highlight w:val="white"/>
          <w:lang w:val="en-GB"/>
        </w:rPr>
      </w:pPr>
      <w:r w:rsidRPr="00D822A3">
        <w:rPr>
          <w:highlight w:val="white"/>
          <w:lang w:val="en-GB"/>
        </w:rPr>
        <w:t xml:space="preserve">    return 0;</w:t>
      </w:r>
    </w:p>
    <w:p w14:paraId="620AB67F" w14:textId="77777777" w:rsidR="006368FB" w:rsidRPr="00D822A3" w:rsidRDefault="006368FB" w:rsidP="006368FB">
      <w:pPr>
        <w:pStyle w:val="Code"/>
        <w:rPr>
          <w:highlight w:val="white"/>
          <w:lang w:val="en-GB"/>
        </w:rPr>
      </w:pPr>
      <w:r w:rsidRPr="00D822A3">
        <w:rPr>
          <w:highlight w:val="white"/>
          <w:lang w:val="en-GB"/>
        </w:rPr>
        <w:t xml:space="preserve">  }</w:t>
      </w:r>
    </w:p>
    <w:p w14:paraId="5007FEDA"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5DC8CD6E"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B7DE5CD" w14:textId="77777777" w:rsidR="006368FB" w:rsidRPr="00D822A3" w:rsidRDefault="006368FB" w:rsidP="006368FB">
      <w:pPr>
        <w:pStyle w:val="Code"/>
        <w:rPr>
          <w:highlight w:val="white"/>
          <w:lang w:val="en-GB"/>
        </w:rPr>
      </w:pPr>
    </w:p>
    <w:p w14:paraId="27E5D871" w14:textId="77777777" w:rsidR="006368FB" w:rsidRPr="00D822A3" w:rsidRDefault="006368FB" w:rsidP="006368FB">
      <w:pPr>
        <w:pStyle w:val="Code"/>
        <w:rPr>
          <w:highlight w:val="white"/>
          <w:lang w:val="en-GB"/>
        </w:rPr>
      </w:pPr>
      <w:r w:rsidRPr="00D822A3">
        <w:rPr>
          <w:highlight w:val="white"/>
          <w:lang w:val="en-GB"/>
        </w:rPr>
        <w:t xml:space="preserve">    do {</w:t>
      </w:r>
    </w:p>
    <w:p w14:paraId="37AD4157" w14:textId="77777777" w:rsidR="006368FB" w:rsidRPr="00D822A3" w:rsidRDefault="006368FB" w:rsidP="006368FB">
      <w:pPr>
        <w:pStyle w:val="Code"/>
        <w:rPr>
          <w:highlight w:val="white"/>
          <w:lang w:val="en-GB"/>
        </w:rPr>
      </w:pPr>
      <w:r w:rsidRPr="00D822A3">
        <w:rPr>
          <w:highlight w:val="white"/>
          <w:lang w:val="en-GB"/>
        </w:rPr>
        <w:t xml:space="preserve">      x = x_nplus1;</w:t>
      </w:r>
    </w:p>
    <w:p w14:paraId="0CB07BBA" w14:textId="77777777" w:rsidR="006368FB" w:rsidRPr="00D822A3" w:rsidRDefault="006368FB" w:rsidP="006368FB">
      <w:pPr>
        <w:pStyle w:val="Code"/>
        <w:rPr>
          <w:highlight w:val="white"/>
          <w:lang w:val="en-GB"/>
        </w:rPr>
      </w:pPr>
      <w:r w:rsidRPr="00D822A3">
        <w:rPr>
          <w:highlight w:val="white"/>
          <w:lang w:val="en-GB"/>
        </w:rPr>
        <w:t xml:space="preserve">      x_nplus1 = x + (1 / tan(x)) - (v / sin(x));</w:t>
      </w:r>
    </w:p>
    <w:p w14:paraId="69874F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06F78146" w14:textId="77777777" w:rsidR="006368FB" w:rsidRPr="00D822A3" w:rsidRDefault="006368FB" w:rsidP="006368FB">
      <w:pPr>
        <w:pStyle w:val="Code"/>
        <w:rPr>
          <w:highlight w:val="white"/>
          <w:lang w:val="en-GB"/>
        </w:rPr>
      </w:pPr>
    </w:p>
    <w:p w14:paraId="6027110D"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55C60985" w14:textId="77777777" w:rsidR="006368FB" w:rsidRPr="00D822A3" w:rsidRDefault="006368FB" w:rsidP="006368FB">
      <w:pPr>
        <w:pStyle w:val="Code"/>
        <w:rPr>
          <w:highlight w:val="white"/>
          <w:lang w:val="en-GB"/>
        </w:rPr>
      </w:pPr>
      <w:r w:rsidRPr="00D822A3">
        <w:rPr>
          <w:highlight w:val="white"/>
          <w:lang w:val="en-GB"/>
        </w:rPr>
        <w:t xml:space="preserve">  }</w:t>
      </w:r>
    </w:p>
    <w:p w14:paraId="29681F71" w14:textId="77777777" w:rsidR="006368FB" w:rsidRPr="00D822A3" w:rsidRDefault="006368FB" w:rsidP="006368FB">
      <w:pPr>
        <w:pStyle w:val="Code"/>
        <w:rPr>
          <w:highlight w:val="white"/>
          <w:lang w:val="en-GB"/>
        </w:rPr>
      </w:pPr>
      <w:r w:rsidRPr="00D822A3">
        <w:rPr>
          <w:highlight w:val="white"/>
          <w:lang w:val="en-GB"/>
        </w:rPr>
        <w:t xml:space="preserve">  else {</w:t>
      </w:r>
    </w:p>
    <w:p w14:paraId="1A8AE9A6"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E32569A" w14:textId="77777777" w:rsidR="006368FB" w:rsidRPr="00D822A3" w:rsidRDefault="006368FB" w:rsidP="006368FB">
      <w:pPr>
        <w:pStyle w:val="Code"/>
        <w:rPr>
          <w:highlight w:val="white"/>
          <w:lang w:val="en-GB"/>
        </w:rPr>
      </w:pPr>
      <w:r w:rsidRPr="00D822A3">
        <w:rPr>
          <w:highlight w:val="white"/>
          <w:lang w:val="en-GB"/>
        </w:rPr>
        <w:t xml:space="preserve">    return 0;</w:t>
      </w:r>
    </w:p>
    <w:p w14:paraId="4C312EDB" w14:textId="77777777" w:rsidR="006368FB" w:rsidRPr="00D822A3" w:rsidRDefault="006368FB" w:rsidP="006368FB">
      <w:pPr>
        <w:pStyle w:val="Code"/>
        <w:rPr>
          <w:highlight w:val="white"/>
          <w:lang w:val="en-GB"/>
        </w:rPr>
      </w:pPr>
      <w:r w:rsidRPr="00D822A3">
        <w:rPr>
          <w:highlight w:val="white"/>
          <w:lang w:val="en-GB"/>
        </w:rPr>
        <w:t xml:space="preserve">  }</w:t>
      </w:r>
    </w:p>
    <w:p w14:paraId="15DF6A64" w14:textId="77777777" w:rsidR="006368FB" w:rsidRPr="00D822A3" w:rsidRDefault="006368FB" w:rsidP="006368FB">
      <w:pPr>
        <w:pStyle w:val="Code"/>
        <w:rPr>
          <w:highlight w:val="white"/>
          <w:lang w:val="en-GB"/>
        </w:rPr>
      </w:pPr>
      <w:r w:rsidRPr="00D822A3">
        <w:rPr>
          <w:highlight w:val="white"/>
          <w:lang w:val="en-GB"/>
        </w:rPr>
        <w:t>}</w:t>
      </w:r>
    </w:p>
    <w:p w14:paraId="31F36535" w14:textId="77777777" w:rsidR="006368FB" w:rsidRPr="00D822A3" w:rsidRDefault="006368FB" w:rsidP="006368FB">
      <w:pPr>
        <w:rPr>
          <w:highlight w:val="white"/>
          <w:lang w:val="en-GB"/>
        </w:rPr>
      </w:pPr>
      <w:r>
        <w:rPr>
          <w:highlight w:val="white"/>
          <w:lang w:val="en-GB"/>
        </w:rPr>
        <w:t xml:space="preserve">The arctangent function is defined for all </w:t>
      </w:r>
      <m:oMath>
        <m:r>
          <w:rPr>
            <w:rFonts w:ascii="Cambria Math" w:hAnsi="Cambria Math"/>
            <w:lang w:val="en-GB"/>
          </w:rPr>
          <m:t>x</m:t>
        </m:r>
      </m:oMath>
      <w:r>
        <w:rPr>
          <w:rFonts w:eastAsiaTheme="minorEastAsia"/>
          <w:lang w:val="en-GB"/>
        </w:rPr>
        <w:t xml:space="preserve"> as follows:</w:t>
      </w:r>
    </w:p>
    <w:p w14:paraId="617E7DBD" w14:textId="77777777" w:rsidR="006368FB" w:rsidRPr="00D822A3" w:rsidRDefault="006368FB" w:rsidP="006368FB">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r>
                <w:rPr>
                  <w:rFonts w:ascii="Cambria Math" w:hAnsi="Cambria Math"/>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oMath>
      </m:oMathPara>
    </w:p>
    <w:p w14:paraId="4CAAB38C" w14:textId="77777777" w:rsidR="006368FB" w:rsidRPr="00D822A3" w:rsidRDefault="006368FB" w:rsidP="006368FB">
      <w:pPr>
        <w:pStyle w:val="Code"/>
        <w:rPr>
          <w:highlight w:val="white"/>
          <w:lang w:val="en-GB"/>
        </w:rPr>
      </w:pPr>
      <w:r w:rsidRPr="00D822A3">
        <w:rPr>
          <w:highlight w:val="white"/>
          <w:lang w:val="en-GB"/>
        </w:rPr>
        <w:t>double atan(double v) {</w:t>
      </w:r>
    </w:p>
    <w:p w14:paraId="4BB6CD50" w14:textId="77777777" w:rsidR="006368FB" w:rsidRPr="00D822A3" w:rsidRDefault="006368FB" w:rsidP="006368FB">
      <w:pPr>
        <w:pStyle w:val="Code"/>
        <w:rPr>
          <w:highlight w:val="white"/>
          <w:lang w:val="en-GB"/>
        </w:rPr>
      </w:pPr>
      <w:r w:rsidRPr="00D822A3">
        <w:rPr>
          <w:highlight w:val="white"/>
          <w:lang w:val="en-GB"/>
        </w:rPr>
        <w:t xml:space="preserve">  if (v == 0) {</w:t>
      </w:r>
    </w:p>
    <w:p w14:paraId="3EEF4C88" w14:textId="77777777" w:rsidR="006368FB" w:rsidRPr="00D822A3" w:rsidRDefault="006368FB" w:rsidP="006368FB">
      <w:pPr>
        <w:pStyle w:val="Code"/>
        <w:rPr>
          <w:highlight w:val="white"/>
          <w:lang w:val="en-GB"/>
        </w:rPr>
      </w:pPr>
      <w:r w:rsidRPr="00D822A3">
        <w:rPr>
          <w:highlight w:val="white"/>
          <w:lang w:val="en-GB"/>
        </w:rPr>
        <w:t xml:space="preserve">    return 0;</w:t>
      </w:r>
    </w:p>
    <w:p w14:paraId="7D57C868" w14:textId="77777777" w:rsidR="006368FB" w:rsidRPr="00D822A3" w:rsidRDefault="006368FB" w:rsidP="006368FB">
      <w:pPr>
        <w:pStyle w:val="Code"/>
        <w:rPr>
          <w:highlight w:val="white"/>
          <w:lang w:val="en-GB"/>
        </w:rPr>
      </w:pPr>
      <w:r w:rsidRPr="00D822A3">
        <w:rPr>
          <w:highlight w:val="white"/>
          <w:lang w:val="en-GB"/>
        </w:rPr>
        <w:t xml:space="preserve">  }</w:t>
      </w:r>
    </w:p>
    <w:p w14:paraId="2BB0372B"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24129FD"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38F49FAF" w14:textId="77777777" w:rsidR="006368FB" w:rsidRPr="00D822A3" w:rsidRDefault="006368FB" w:rsidP="006368FB">
      <w:pPr>
        <w:pStyle w:val="Code"/>
        <w:rPr>
          <w:highlight w:val="white"/>
          <w:lang w:val="en-GB"/>
        </w:rPr>
      </w:pPr>
      <w:r w:rsidRPr="00D822A3">
        <w:rPr>
          <w:highlight w:val="white"/>
          <w:lang w:val="en-GB"/>
        </w:rPr>
        <w:lastRenderedPageBreak/>
        <w:t xml:space="preserve">  }</w:t>
      </w:r>
    </w:p>
    <w:p w14:paraId="1B9ECF13"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367ABEDB"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1DF89ED1" w14:textId="77777777" w:rsidR="006368FB" w:rsidRPr="00D822A3" w:rsidRDefault="006368FB" w:rsidP="006368FB">
      <w:pPr>
        <w:pStyle w:val="Code"/>
        <w:rPr>
          <w:highlight w:val="white"/>
          <w:lang w:val="en-GB"/>
        </w:rPr>
      </w:pPr>
      <w:r w:rsidRPr="00D822A3">
        <w:rPr>
          <w:highlight w:val="white"/>
          <w:lang w:val="en-GB"/>
        </w:rPr>
        <w:t xml:space="preserve">  }</w:t>
      </w:r>
    </w:p>
    <w:p w14:paraId="65F187CC" w14:textId="77777777" w:rsidR="006368FB" w:rsidRPr="00D822A3" w:rsidRDefault="006368FB" w:rsidP="006368FB">
      <w:pPr>
        <w:pStyle w:val="Code"/>
        <w:rPr>
          <w:highlight w:val="white"/>
          <w:lang w:val="en-GB"/>
        </w:rPr>
      </w:pPr>
      <w:r w:rsidRPr="00D822A3">
        <w:rPr>
          <w:highlight w:val="white"/>
          <w:lang w:val="en-GB"/>
        </w:rPr>
        <w:t xml:space="preserve">  else if (fabs(v) &lt; 0.5) {</w:t>
      </w:r>
    </w:p>
    <w:p w14:paraId="7DF38F12" w14:textId="77777777" w:rsidR="006368FB" w:rsidRPr="00D822A3" w:rsidRDefault="006368FB" w:rsidP="006368FB">
      <w:pPr>
        <w:pStyle w:val="Code"/>
        <w:rPr>
          <w:highlight w:val="white"/>
          <w:lang w:val="en-GB"/>
        </w:rPr>
      </w:pPr>
      <w:r w:rsidRPr="00D822A3">
        <w:rPr>
          <w:highlight w:val="white"/>
          <w:lang w:val="en-GB"/>
        </w:rPr>
        <w:t xml:space="preserve">    int sign = 1, denominator = 1; // count = 0;</w:t>
      </w:r>
    </w:p>
    <w:p w14:paraId="03C4B04F" w14:textId="77777777" w:rsidR="006368FB" w:rsidRPr="00D822A3" w:rsidRDefault="006368FB" w:rsidP="006368FB">
      <w:pPr>
        <w:pStyle w:val="Code"/>
        <w:rPr>
          <w:highlight w:val="white"/>
          <w:lang w:val="en-GB"/>
        </w:rPr>
      </w:pPr>
      <w:r w:rsidRPr="00D822A3">
        <w:rPr>
          <w:highlight w:val="white"/>
          <w:lang w:val="en-GB"/>
        </w:rPr>
        <w:t xml:space="preserve">    double product = v, term, sum = 0;</w:t>
      </w:r>
    </w:p>
    <w:p w14:paraId="2BAC8976" w14:textId="77777777" w:rsidR="006368FB" w:rsidRPr="00D822A3" w:rsidRDefault="006368FB" w:rsidP="006368FB">
      <w:pPr>
        <w:pStyle w:val="Code"/>
        <w:rPr>
          <w:highlight w:val="white"/>
          <w:lang w:val="en-GB"/>
        </w:rPr>
      </w:pPr>
    </w:p>
    <w:p w14:paraId="152247A4" w14:textId="77777777" w:rsidR="006368FB" w:rsidRPr="00D822A3" w:rsidRDefault="006368FB" w:rsidP="006368FB">
      <w:pPr>
        <w:pStyle w:val="Code"/>
        <w:rPr>
          <w:highlight w:val="white"/>
          <w:lang w:val="en-GB"/>
        </w:rPr>
      </w:pPr>
      <w:r w:rsidRPr="00D822A3">
        <w:rPr>
          <w:highlight w:val="white"/>
          <w:lang w:val="en-GB"/>
        </w:rPr>
        <w:t xml:space="preserve">    do {</w:t>
      </w:r>
    </w:p>
    <w:p w14:paraId="5F2314E6" w14:textId="77777777" w:rsidR="006368FB" w:rsidRPr="00D822A3" w:rsidRDefault="006368FB" w:rsidP="006368FB">
      <w:pPr>
        <w:pStyle w:val="Code"/>
        <w:rPr>
          <w:highlight w:val="white"/>
          <w:lang w:val="en-GB"/>
        </w:rPr>
      </w:pPr>
      <w:r w:rsidRPr="00D822A3">
        <w:rPr>
          <w:highlight w:val="white"/>
          <w:lang w:val="en-GB"/>
        </w:rPr>
        <w:t xml:space="preserve">      term = sign * product / denominator;</w:t>
      </w:r>
    </w:p>
    <w:p w14:paraId="5FE5AFD7" w14:textId="77777777" w:rsidR="006368FB" w:rsidRPr="00D822A3" w:rsidRDefault="006368FB" w:rsidP="006368FB">
      <w:pPr>
        <w:pStyle w:val="Code"/>
        <w:rPr>
          <w:highlight w:val="white"/>
          <w:lang w:val="en-GB"/>
        </w:rPr>
      </w:pPr>
      <w:r w:rsidRPr="00D822A3">
        <w:rPr>
          <w:highlight w:val="white"/>
          <w:lang w:val="en-GB"/>
        </w:rPr>
        <w:t xml:space="preserve">      sum += term;</w:t>
      </w:r>
    </w:p>
    <w:p w14:paraId="0997C7B7" w14:textId="77777777" w:rsidR="006368FB" w:rsidRPr="00D822A3" w:rsidRDefault="006368FB" w:rsidP="006368FB">
      <w:pPr>
        <w:pStyle w:val="Code"/>
        <w:rPr>
          <w:highlight w:val="white"/>
          <w:lang w:val="en-GB"/>
        </w:rPr>
      </w:pPr>
      <w:r w:rsidRPr="00D822A3">
        <w:rPr>
          <w:highlight w:val="white"/>
          <w:lang w:val="en-GB"/>
        </w:rPr>
        <w:t xml:space="preserve">      sign = -sign;</w:t>
      </w:r>
    </w:p>
    <w:p w14:paraId="1ED56D95" w14:textId="77777777" w:rsidR="006368FB" w:rsidRPr="00D822A3" w:rsidRDefault="006368FB" w:rsidP="006368FB">
      <w:pPr>
        <w:pStyle w:val="Code"/>
        <w:rPr>
          <w:highlight w:val="white"/>
          <w:lang w:val="en-GB"/>
        </w:rPr>
      </w:pPr>
      <w:r w:rsidRPr="00D822A3">
        <w:rPr>
          <w:highlight w:val="white"/>
          <w:lang w:val="en-GB"/>
        </w:rPr>
        <w:t xml:space="preserve">      product *= v * v;</w:t>
      </w:r>
    </w:p>
    <w:p w14:paraId="7CD9A625" w14:textId="77777777" w:rsidR="006368FB" w:rsidRPr="00D822A3" w:rsidRDefault="006368FB" w:rsidP="006368FB">
      <w:pPr>
        <w:pStyle w:val="Code"/>
        <w:rPr>
          <w:highlight w:val="white"/>
          <w:lang w:val="en-GB"/>
        </w:rPr>
      </w:pPr>
      <w:r w:rsidRPr="00D822A3">
        <w:rPr>
          <w:highlight w:val="white"/>
          <w:lang w:val="en-GB"/>
        </w:rPr>
        <w:t xml:space="preserve">      denominator += 2;</w:t>
      </w:r>
    </w:p>
    <w:p w14:paraId="44C7E269" w14:textId="77777777" w:rsidR="006368FB" w:rsidRPr="00D822A3" w:rsidRDefault="006368FB" w:rsidP="006368FB">
      <w:pPr>
        <w:pStyle w:val="Code"/>
        <w:rPr>
          <w:highlight w:val="white"/>
          <w:lang w:val="en-GB"/>
        </w:rPr>
      </w:pPr>
      <w:r w:rsidRPr="00D822A3">
        <w:rPr>
          <w:highlight w:val="white"/>
          <w:lang w:val="en-GB"/>
        </w:rPr>
        <w:t xml:space="preserve">    } while (fabs(term) &gt;= EPSILON);</w:t>
      </w:r>
    </w:p>
    <w:p w14:paraId="4345B17B" w14:textId="77777777" w:rsidR="006368FB" w:rsidRPr="00D822A3" w:rsidRDefault="006368FB" w:rsidP="006368FB">
      <w:pPr>
        <w:pStyle w:val="Code"/>
        <w:rPr>
          <w:highlight w:val="white"/>
          <w:lang w:val="en-GB"/>
        </w:rPr>
      </w:pPr>
    </w:p>
    <w:p w14:paraId="63B6A5A1" w14:textId="77777777" w:rsidR="006368FB" w:rsidRPr="00D822A3" w:rsidRDefault="006368FB" w:rsidP="006368FB">
      <w:pPr>
        <w:pStyle w:val="Code"/>
        <w:rPr>
          <w:highlight w:val="white"/>
          <w:lang w:val="en-GB"/>
        </w:rPr>
      </w:pPr>
      <w:r w:rsidRPr="00D822A3">
        <w:rPr>
          <w:highlight w:val="white"/>
          <w:lang w:val="en-GB"/>
        </w:rPr>
        <w:t xml:space="preserve">    return sum;</w:t>
      </w:r>
    </w:p>
    <w:p w14:paraId="70FD0B8B" w14:textId="77777777" w:rsidR="006368FB" w:rsidRPr="00D822A3" w:rsidRDefault="006368FB" w:rsidP="006368FB">
      <w:pPr>
        <w:pStyle w:val="Code"/>
        <w:rPr>
          <w:highlight w:val="white"/>
          <w:lang w:val="en-GB"/>
        </w:rPr>
      </w:pPr>
      <w:r w:rsidRPr="00D822A3">
        <w:rPr>
          <w:highlight w:val="white"/>
          <w:lang w:val="en-GB"/>
        </w:rPr>
        <w:t xml:space="preserve">  }</w:t>
      </w:r>
    </w:p>
    <w:p w14:paraId="36B0CF94"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81832D0"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13622B6F" w14:textId="77777777" w:rsidR="006368FB" w:rsidRPr="00D822A3" w:rsidRDefault="006368FB" w:rsidP="006368FB">
      <w:pPr>
        <w:pStyle w:val="Code"/>
        <w:rPr>
          <w:highlight w:val="white"/>
          <w:lang w:val="en-GB"/>
        </w:rPr>
      </w:pPr>
    </w:p>
    <w:p w14:paraId="3828FAF2" w14:textId="77777777" w:rsidR="006368FB" w:rsidRPr="00D822A3" w:rsidRDefault="006368FB" w:rsidP="006368FB">
      <w:pPr>
        <w:pStyle w:val="Code"/>
        <w:rPr>
          <w:highlight w:val="white"/>
          <w:lang w:val="en-GB"/>
        </w:rPr>
      </w:pPr>
      <w:r w:rsidRPr="00D822A3">
        <w:rPr>
          <w:highlight w:val="white"/>
          <w:lang w:val="en-GB"/>
        </w:rPr>
        <w:t xml:space="preserve">    do {</w:t>
      </w:r>
    </w:p>
    <w:p w14:paraId="172FE38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233905DE"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5DA2DC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4BE7A151" w14:textId="77777777" w:rsidR="006368FB" w:rsidRPr="00D822A3" w:rsidRDefault="006368FB" w:rsidP="006368FB">
      <w:pPr>
        <w:pStyle w:val="Code"/>
        <w:rPr>
          <w:highlight w:val="white"/>
          <w:lang w:val="en-GB"/>
        </w:rPr>
      </w:pPr>
    </w:p>
    <w:p w14:paraId="1024911F"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65E00CEE" w14:textId="77777777" w:rsidR="006368FB" w:rsidRPr="00D822A3" w:rsidRDefault="006368FB" w:rsidP="006368FB">
      <w:pPr>
        <w:pStyle w:val="Code"/>
        <w:rPr>
          <w:highlight w:val="white"/>
          <w:lang w:val="en-GB"/>
        </w:rPr>
      </w:pPr>
      <w:r w:rsidRPr="00D822A3">
        <w:rPr>
          <w:highlight w:val="white"/>
          <w:lang w:val="en-GB"/>
        </w:rPr>
        <w:t xml:space="preserve">  }</w:t>
      </w:r>
    </w:p>
    <w:p w14:paraId="5F5CE8EA" w14:textId="77777777" w:rsidR="006368FB" w:rsidRPr="00D822A3" w:rsidRDefault="006368FB" w:rsidP="006368FB">
      <w:pPr>
        <w:pStyle w:val="Code"/>
        <w:rPr>
          <w:highlight w:val="white"/>
          <w:lang w:val="en-GB"/>
        </w:rPr>
      </w:pPr>
      <w:r w:rsidRPr="00D822A3">
        <w:rPr>
          <w:highlight w:val="white"/>
          <w:lang w:val="en-GB"/>
        </w:rPr>
        <w:t xml:space="preserve">  else {</w:t>
      </w:r>
    </w:p>
    <w:p w14:paraId="0A604CC7" w14:textId="77777777" w:rsidR="006368FB" w:rsidRPr="00D822A3" w:rsidRDefault="006368FB" w:rsidP="006368FB">
      <w:pPr>
        <w:pStyle w:val="Code"/>
        <w:rPr>
          <w:highlight w:val="white"/>
          <w:lang w:val="en-GB"/>
        </w:rPr>
      </w:pPr>
      <w:r w:rsidRPr="00D822A3">
        <w:rPr>
          <w:highlight w:val="white"/>
          <w:lang w:val="en-GB"/>
        </w:rPr>
        <w:t xml:space="preserve">    errno = EDOM;</w:t>
      </w:r>
    </w:p>
    <w:p w14:paraId="2B6E13C2" w14:textId="77777777" w:rsidR="006368FB" w:rsidRPr="00D822A3" w:rsidRDefault="006368FB" w:rsidP="006368FB">
      <w:pPr>
        <w:pStyle w:val="Code"/>
        <w:rPr>
          <w:highlight w:val="white"/>
          <w:lang w:val="en-GB"/>
        </w:rPr>
      </w:pPr>
      <w:r w:rsidRPr="00D822A3">
        <w:rPr>
          <w:highlight w:val="white"/>
          <w:lang w:val="en-GB"/>
        </w:rPr>
        <w:t xml:space="preserve">    return 0;</w:t>
      </w:r>
    </w:p>
    <w:p w14:paraId="38F8CC6C" w14:textId="77777777" w:rsidR="006368FB" w:rsidRPr="00D822A3" w:rsidRDefault="006368FB" w:rsidP="006368FB">
      <w:pPr>
        <w:pStyle w:val="Code"/>
        <w:rPr>
          <w:highlight w:val="white"/>
          <w:lang w:val="en-GB"/>
        </w:rPr>
      </w:pPr>
      <w:r w:rsidRPr="00D822A3">
        <w:rPr>
          <w:highlight w:val="white"/>
          <w:lang w:val="en-GB"/>
        </w:rPr>
        <w:t xml:space="preserve">  }</w:t>
      </w:r>
    </w:p>
    <w:p w14:paraId="3BC727FF" w14:textId="77777777" w:rsidR="006368FB" w:rsidRPr="00D822A3" w:rsidRDefault="006368FB" w:rsidP="006368FB">
      <w:pPr>
        <w:pStyle w:val="Code"/>
        <w:rPr>
          <w:highlight w:val="white"/>
          <w:lang w:val="en-GB"/>
        </w:rPr>
      </w:pPr>
      <w:r w:rsidRPr="00D822A3">
        <w:rPr>
          <w:highlight w:val="white"/>
          <w:lang w:val="en-GB"/>
        </w:rPr>
        <w:t>}</w:t>
      </w:r>
    </w:p>
    <w:p w14:paraId="62563687" w14:textId="77777777" w:rsidR="006368FB" w:rsidRPr="00D822A3" w:rsidRDefault="006368FB" w:rsidP="006368FB">
      <w:pPr>
        <w:pStyle w:val="Code"/>
        <w:rPr>
          <w:highlight w:val="white"/>
          <w:lang w:val="en-GB"/>
        </w:rPr>
      </w:pPr>
    </w:p>
    <w:p w14:paraId="2076D188" w14:textId="77777777" w:rsidR="006368FB" w:rsidRPr="00D822A3" w:rsidRDefault="006368FB" w:rsidP="006368FB">
      <w:pPr>
        <w:pStyle w:val="Code"/>
        <w:rPr>
          <w:highlight w:val="white"/>
          <w:lang w:val="en-GB"/>
        </w:rPr>
      </w:pPr>
      <w:r w:rsidRPr="00D822A3">
        <w:rPr>
          <w:highlight w:val="white"/>
          <w:lang w:val="en-GB"/>
        </w:rPr>
        <w:t>double atanX(double v) {</w:t>
      </w:r>
    </w:p>
    <w:p w14:paraId="095104E2" w14:textId="77777777" w:rsidR="006368FB" w:rsidRPr="00D822A3" w:rsidRDefault="006368FB" w:rsidP="006368FB">
      <w:pPr>
        <w:pStyle w:val="Code"/>
        <w:rPr>
          <w:highlight w:val="white"/>
          <w:lang w:val="en-GB"/>
        </w:rPr>
      </w:pPr>
      <w:r w:rsidRPr="00D822A3">
        <w:rPr>
          <w:highlight w:val="white"/>
          <w:lang w:val="en-GB"/>
        </w:rPr>
        <w:t xml:space="preserve">  if (v == 0) {</w:t>
      </w:r>
    </w:p>
    <w:p w14:paraId="0435079B" w14:textId="77777777" w:rsidR="006368FB" w:rsidRPr="00D822A3" w:rsidRDefault="006368FB" w:rsidP="006368FB">
      <w:pPr>
        <w:pStyle w:val="Code"/>
        <w:rPr>
          <w:highlight w:val="white"/>
          <w:lang w:val="en-GB"/>
        </w:rPr>
      </w:pPr>
      <w:r w:rsidRPr="00D822A3">
        <w:rPr>
          <w:highlight w:val="white"/>
          <w:lang w:val="en-GB"/>
        </w:rPr>
        <w:t xml:space="preserve">    return 0;</w:t>
      </w:r>
    </w:p>
    <w:p w14:paraId="01716CF3" w14:textId="77777777" w:rsidR="006368FB" w:rsidRPr="00D822A3" w:rsidRDefault="006368FB" w:rsidP="006368FB">
      <w:pPr>
        <w:pStyle w:val="Code"/>
        <w:rPr>
          <w:highlight w:val="white"/>
          <w:lang w:val="en-GB"/>
        </w:rPr>
      </w:pPr>
      <w:r w:rsidRPr="00D822A3">
        <w:rPr>
          <w:highlight w:val="white"/>
          <w:lang w:val="en-GB"/>
        </w:rPr>
        <w:t xml:space="preserve">  }</w:t>
      </w:r>
    </w:p>
    <w:p w14:paraId="776D5D1F"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99A6CF8"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4532B1A" w14:textId="77777777" w:rsidR="006368FB" w:rsidRPr="00D822A3" w:rsidRDefault="006368FB" w:rsidP="006368FB">
      <w:pPr>
        <w:pStyle w:val="Code"/>
        <w:rPr>
          <w:highlight w:val="white"/>
          <w:lang w:val="en-GB"/>
        </w:rPr>
      </w:pPr>
    </w:p>
    <w:p w14:paraId="35A96973" w14:textId="77777777" w:rsidR="006368FB" w:rsidRPr="00D822A3" w:rsidRDefault="006368FB" w:rsidP="006368FB">
      <w:pPr>
        <w:pStyle w:val="Code"/>
        <w:rPr>
          <w:highlight w:val="white"/>
          <w:lang w:val="en-GB"/>
        </w:rPr>
      </w:pPr>
      <w:r w:rsidRPr="00D822A3">
        <w:rPr>
          <w:highlight w:val="white"/>
          <w:lang w:val="en-GB"/>
        </w:rPr>
        <w:t xml:space="preserve">    do {</w:t>
      </w:r>
    </w:p>
    <w:p w14:paraId="3F3F34EC" w14:textId="77777777" w:rsidR="006368FB" w:rsidRPr="00D822A3" w:rsidRDefault="006368FB" w:rsidP="006368FB">
      <w:pPr>
        <w:pStyle w:val="Code"/>
        <w:rPr>
          <w:highlight w:val="white"/>
          <w:lang w:val="en-GB"/>
        </w:rPr>
      </w:pPr>
      <w:r w:rsidRPr="00D822A3">
        <w:rPr>
          <w:highlight w:val="white"/>
          <w:lang w:val="en-GB"/>
        </w:rPr>
        <w:t xml:space="preserve">      x = x_nplus1;</w:t>
      </w:r>
    </w:p>
    <w:p w14:paraId="76DE1AE5"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41BAC93D"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35C7015A" w14:textId="77777777" w:rsidR="006368FB" w:rsidRPr="00D822A3" w:rsidRDefault="006368FB" w:rsidP="006368FB">
      <w:pPr>
        <w:pStyle w:val="Code"/>
        <w:rPr>
          <w:highlight w:val="white"/>
          <w:lang w:val="en-GB"/>
        </w:rPr>
      </w:pPr>
    </w:p>
    <w:p w14:paraId="2E8BAB85"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3F3FCE48" w14:textId="77777777" w:rsidR="006368FB" w:rsidRPr="00D822A3" w:rsidRDefault="006368FB" w:rsidP="006368FB">
      <w:pPr>
        <w:pStyle w:val="Code"/>
        <w:rPr>
          <w:highlight w:val="white"/>
          <w:lang w:val="en-GB"/>
        </w:rPr>
      </w:pPr>
      <w:r w:rsidRPr="00D822A3">
        <w:rPr>
          <w:highlight w:val="white"/>
          <w:lang w:val="en-GB"/>
        </w:rPr>
        <w:t xml:space="preserve">  }</w:t>
      </w:r>
    </w:p>
    <w:p w14:paraId="0DD96625" w14:textId="77777777" w:rsidR="006368FB" w:rsidRPr="00D822A3" w:rsidRDefault="006368FB" w:rsidP="006368FB">
      <w:pPr>
        <w:pStyle w:val="Code"/>
        <w:rPr>
          <w:highlight w:val="white"/>
          <w:lang w:val="en-GB"/>
        </w:rPr>
      </w:pPr>
      <w:r w:rsidRPr="00D822A3">
        <w:rPr>
          <w:highlight w:val="white"/>
          <w:lang w:val="en-GB"/>
        </w:rPr>
        <w:t xml:space="preserve">  else {</w:t>
      </w:r>
    </w:p>
    <w:p w14:paraId="68303F94" w14:textId="77777777" w:rsidR="006368FB" w:rsidRPr="00D822A3" w:rsidRDefault="006368FB" w:rsidP="006368FB">
      <w:pPr>
        <w:pStyle w:val="Code"/>
        <w:rPr>
          <w:highlight w:val="white"/>
          <w:lang w:val="en-GB"/>
        </w:rPr>
      </w:pPr>
      <w:r w:rsidRPr="00D822A3">
        <w:rPr>
          <w:highlight w:val="white"/>
          <w:lang w:val="en-GB"/>
        </w:rPr>
        <w:t xml:space="preserve">    errno = EDOM;</w:t>
      </w:r>
    </w:p>
    <w:p w14:paraId="1E03FC11" w14:textId="77777777" w:rsidR="006368FB" w:rsidRPr="00D822A3" w:rsidRDefault="006368FB" w:rsidP="006368FB">
      <w:pPr>
        <w:pStyle w:val="Code"/>
        <w:rPr>
          <w:highlight w:val="white"/>
          <w:lang w:val="en-GB"/>
        </w:rPr>
      </w:pPr>
      <w:r w:rsidRPr="00D822A3">
        <w:rPr>
          <w:highlight w:val="white"/>
          <w:lang w:val="en-GB"/>
        </w:rPr>
        <w:t xml:space="preserve">    return 0;</w:t>
      </w:r>
    </w:p>
    <w:p w14:paraId="19E9CFDA" w14:textId="77777777" w:rsidR="006368FB" w:rsidRPr="00D822A3" w:rsidRDefault="006368FB" w:rsidP="006368FB">
      <w:pPr>
        <w:pStyle w:val="Code"/>
        <w:rPr>
          <w:highlight w:val="white"/>
          <w:lang w:val="en-GB"/>
        </w:rPr>
      </w:pPr>
      <w:r w:rsidRPr="00D822A3">
        <w:rPr>
          <w:highlight w:val="white"/>
          <w:lang w:val="en-GB"/>
        </w:rPr>
        <w:t xml:space="preserve">  }</w:t>
      </w:r>
    </w:p>
    <w:p w14:paraId="39D79019" w14:textId="77777777" w:rsidR="006368FB" w:rsidRPr="00D822A3" w:rsidRDefault="006368FB" w:rsidP="006368FB">
      <w:pPr>
        <w:pStyle w:val="Code"/>
        <w:rPr>
          <w:highlight w:val="white"/>
          <w:lang w:val="en-GB"/>
        </w:rPr>
      </w:pPr>
      <w:r w:rsidRPr="00D822A3">
        <w:rPr>
          <w:highlight w:val="white"/>
          <w:lang w:val="en-GB"/>
        </w:rPr>
        <w:t>}</w:t>
      </w:r>
    </w:p>
    <w:p w14:paraId="1DBFE7E0" w14:textId="77777777" w:rsidR="006368FB" w:rsidRPr="00D822A3" w:rsidRDefault="006368FB" w:rsidP="006368FB">
      <w:pPr>
        <w:pStyle w:val="Code"/>
        <w:rPr>
          <w:highlight w:val="white"/>
          <w:lang w:val="en-GB"/>
        </w:rPr>
      </w:pPr>
    </w:p>
    <w:p w14:paraId="662F3937" w14:textId="77777777" w:rsidR="006368FB" w:rsidRPr="00D822A3" w:rsidRDefault="006368FB" w:rsidP="006368FB">
      <w:pPr>
        <w:pStyle w:val="Code"/>
        <w:rPr>
          <w:highlight w:val="white"/>
          <w:lang w:val="en-GB"/>
        </w:rPr>
      </w:pPr>
      <w:r w:rsidRPr="00D822A3">
        <w:rPr>
          <w:highlight w:val="white"/>
          <w:lang w:val="en-GB"/>
        </w:rPr>
        <w:t>double atan2(double num, double denum) {</w:t>
      </w:r>
    </w:p>
    <w:p w14:paraId="3CB2DFB4" w14:textId="77777777" w:rsidR="006368FB" w:rsidRPr="00D822A3" w:rsidRDefault="006368FB" w:rsidP="006368FB">
      <w:pPr>
        <w:pStyle w:val="Code"/>
        <w:rPr>
          <w:highlight w:val="white"/>
          <w:lang w:val="en-GB"/>
        </w:rPr>
      </w:pPr>
      <w:r w:rsidRPr="00D822A3">
        <w:rPr>
          <w:highlight w:val="white"/>
          <w:lang w:val="en-GB"/>
        </w:rPr>
        <w:t xml:space="preserve">  if (denum &gt; 0) {</w:t>
      </w:r>
    </w:p>
    <w:p w14:paraId="353CC55F" w14:textId="77777777" w:rsidR="006368FB" w:rsidRPr="00D822A3" w:rsidRDefault="006368FB" w:rsidP="006368FB">
      <w:pPr>
        <w:pStyle w:val="Code"/>
        <w:rPr>
          <w:highlight w:val="white"/>
          <w:lang w:val="en-GB"/>
        </w:rPr>
      </w:pPr>
      <w:r w:rsidRPr="00D822A3">
        <w:rPr>
          <w:highlight w:val="white"/>
          <w:lang w:val="en-GB"/>
        </w:rPr>
        <w:t xml:space="preserve">    return atan(num / denum);</w:t>
      </w:r>
    </w:p>
    <w:p w14:paraId="776CA433" w14:textId="77777777" w:rsidR="006368FB" w:rsidRPr="00D822A3" w:rsidRDefault="006368FB" w:rsidP="006368FB">
      <w:pPr>
        <w:pStyle w:val="Code"/>
        <w:rPr>
          <w:highlight w:val="white"/>
          <w:lang w:val="en-GB"/>
        </w:rPr>
      </w:pPr>
      <w:r w:rsidRPr="00D822A3">
        <w:rPr>
          <w:highlight w:val="white"/>
          <w:lang w:val="en-GB"/>
        </w:rPr>
        <w:lastRenderedPageBreak/>
        <w:t xml:space="preserve">  }</w:t>
      </w:r>
    </w:p>
    <w:p w14:paraId="1DE43ECD" w14:textId="77777777" w:rsidR="006368FB" w:rsidRPr="00D822A3" w:rsidRDefault="006368FB" w:rsidP="006368FB">
      <w:pPr>
        <w:pStyle w:val="Code"/>
        <w:rPr>
          <w:highlight w:val="white"/>
          <w:lang w:val="en-GB"/>
        </w:rPr>
      </w:pPr>
    </w:p>
    <w:p w14:paraId="584A0521" w14:textId="77777777" w:rsidR="006368FB" w:rsidRPr="00D822A3" w:rsidRDefault="006368FB" w:rsidP="006368FB">
      <w:pPr>
        <w:pStyle w:val="Code"/>
        <w:rPr>
          <w:highlight w:val="white"/>
          <w:lang w:val="en-GB"/>
        </w:rPr>
      </w:pPr>
      <w:r w:rsidRPr="00D822A3">
        <w:rPr>
          <w:highlight w:val="white"/>
          <w:lang w:val="en-GB"/>
        </w:rPr>
        <w:t xml:space="preserve">  else if ((num &gt;= 0) &amp;&amp; (denum &lt; 0))  {</w:t>
      </w:r>
    </w:p>
    <w:p w14:paraId="2AB3A7D8"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93ACFAD" w14:textId="77777777" w:rsidR="006368FB" w:rsidRPr="00D822A3" w:rsidRDefault="006368FB" w:rsidP="006368FB">
      <w:pPr>
        <w:pStyle w:val="Code"/>
        <w:rPr>
          <w:highlight w:val="white"/>
          <w:lang w:val="en-GB"/>
        </w:rPr>
      </w:pPr>
      <w:r w:rsidRPr="00D822A3">
        <w:rPr>
          <w:highlight w:val="white"/>
          <w:lang w:val="en-GB"/>
        </w:rPr>
        <w:t xml:space="preserve">  }</w:t>
      </w:r>
    </w:p>
    <w:p w14:paraId="703E0140" w14:textId="77777777" w:rsidR="006368FB" w:rsidRPr="00D822A3" w:rsidRDefault="006368FB" w:rsidP="006368FB">
      <w:pPr>
        <w:pStyle w:val="Code"/>
        <w:rPr>
          <w:highlight w:val="white"/>
          <w:lang w:val="en-GB"/>
        </w:rPr>
      </w:pPr>
    </w:p>
    <w:p w14:paraId="15C2F98D" w14:textId="77777777" w:rsidR="006368FB" w:rsidRPr="00D822A3" w:rsidRDefault="006368FB" w:rsidP="006368FB">
      <w:pPr>
        <w:pStyle w:val="Code"/>
        <w:rPr>
          <w:highlight w:val="white"/>
          <w:lang w:val="en-GB"/>
        </w:rPr>
      </w:pPr>
      <w:r w:rsidRPr="00D822A3">
        <w:rPr>
          <w:highlight w:val="white"/>
          <w:lang w:val="en-GB"/>
        </w:rPr>
        <w:t xml:space="preserve">  else if ((num &lt; 0) &amp;&amp; (denum &lt; 0)) {</w:t>
      </w:r>
    </w:p>
    <w:p w14:paraId="73EC4F17"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BA32063" w14:textId="77777777" w:rsidR="006368FB" w:rsidRPr="00D822A3" w:rsidRDefault="006368FB" w:rsidP="006368FB">
      <w:pPr>
        <w:pStyle w:val="Code"/>
        <w:rPr>
          <w:highlight w:val="white"/>
          <w:lang w:val="en-GB"/>
        </w:rPr>
      </w:pPr>
      <w:r w:rsidRPr="00D822A3">
        <w:rPr>
          <w:highlight w:val="white"/>
          <w:lang w:val="en-GB"/>
        </w:rPr>
        <w:t xml:space="preserve">  }</w:t>
      </w:r>
    </w:p>
    <w:p w14:paraId="4C1E59B2" w14:textId="77777777" w:rsidR="006368FB" w:rsidRPr="00D822A3" w:rsidRDefault="006368FB" w:rsidP="006368FB">
      <w:pPr>
        <w:pStyle w:val="Code"/>
        <w:rPr>
          <w:highlight w:val="white"/>
          <w:lang w:val="en-GB"/>
        </w:rPr>
      </w:pPr>
      <w:r w:rsidRPr="00D822A3">
        <w:rPr>
          <w:highlight w:val="white"/>
          <w:lang w:val="en-GB"/>
        </w:rPr>
        <w:t xml:space="preserve">  </w:t>
      </w:r>
    </w:p>
    <w:p w14:paraId="4363D270" w14:textId="77777777" w:rsidR="006368FB" w:rsidRPr="00D822A3" w:rsidRDefault="006368FB" w:rsidP="006368FB">
      <w:pPr>
        <w:pStyle w:val="Code"/>
        <w:rPr>
          <w:highlight w:val="white"/>
          <w:lang w:val="en-GB"/>
        </w:rPr>
      </w:pPr>
      <w:r w:rsidRPr="00D822A3">
        <w:rPr>
          <w:highlight w:val="white"/>
          <w:lang w:val="en-GB"/>
        </w:rPr>
        <w:t xml:space="preserve">  else if ((num &gt; 0) &amp;&amp; (denum == 0))  {</w:t>
      </w:r>
    </w:p>
    <w:p w14:paraId="678CE52E"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3411564" w14:textId="77777777" w:rsidR="006368FB" w:rsidRPr="00D822A3" w:rsidRDefault="006368FB" w:rsidP="006368FB">
      <w:pPr>
        <w:pStyle w:val="Code"/>
        <w:rPr>
          <w:highlight w:val="white"/>
          <w:lang w:val="en-GB"/>
        </w:rPr>
      </w:pPr>
      <w:r w:rsidRPr="00D822A3">
        <w:rPr>
          <w:highlight w:val="white"/>
          <w:lang w:val="en-GB"/>
        </w:rPr>
        <w:t xml:space="preserve">  }</w:t>
      </w:r>
    </w:p>
    <w:p w14:paraId="12DE6497" w14:textId="77777777" w:rsidR="006368FB" w:rsidRPr="00D822A3" w:rsidRDefault="006368FB" w:rsidP="006368FB">
      <w:pPr>
        <w:pStyle w:val="Code"/>
        <w:rPr>
          <w:highlight w:val="white"/>
          <w:lang w:val="en-GB"/>
        </w:rPr>
      </w:pPr>
    </w:p>
    <w:p w14:paraId="78C59E5D" w14:textId="77777777" w:rsidR="006368FB" w:rsidRPr="00D822A3" w:rsidRDefault="006368FB" w:rsidP="006368FB">
      <w:pPr>
        <w:pStyle w:val="Code"/>
        <w:rPr>
          <w:highlight w:val="white"/>
          <w:lang w:val="en-GB"/>
        </w:rPr>
      </w:pPr>
      <w:r w:rsidRPr="00D822A3">
        <w:rPr>
          <w:highlight w:val="white"/>
          <w:lang w:val="en-GB"/>
        </w:rPr>
        <w:t xml:space="preserve">  else if ((num &lt; 0) &amp;&amp; (denum == 0))  {</w:t>
      </w:r>
    </w:p>
    <w:p w14:paraId="505947C0"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0C22753B" w14:textId="77777777" w:rsidR="006368FB" w:rsidRPr="00D822A3" w:rsidRDefault="006368FB" w:rsidP="006368FB">
      <w:pPr>
        <w:pStyle w:val="Code"/>
        <w:rPr>
          <w:highlight w:val="white"/>
          <w:lang w:val="en-GB"/>
        </w:rPr>
      </w:pPr>
      <w:r w:rsidRPr="00D822A3">
        <w:rPr>
          <w:highlight w:val="white"/>
          <w:lang w:val="en-GB"/>
        </w:rPr>
        <w:t xml:space="preserve">  }</w:t>
      </w:r>
    </w:p>
    <w:p w14:paraId="20F8222A" w14:textId="77777777" w:rsidR="006368FB" w:rsidRPr="00D822A3" w:rsidRDefault="006368FB" w:rsidP="006368FB">
      <w:pPr>
        <w:pStyle w:val="Code"/>
        <w:rPr>
          <w:highlight w:val="white"/>
          <w:lang w:val="en-GB"/>
        </w:rPr>
      </w:pPr>
    </w:p>
    <w:p w14:paraId="6A4374E8" w14:textId="77777777" w:rsidR="006368FB" w:rsidRPr="00D822A3" w:rsidRDefault="006368FB" w:rsidP="006368FB">
      <w:pPr>
        <w:pStyle w:val="Code"/>
        <w:rPr>
          <w:highlight w:val="white"/>
          <w:lang w:val="en-GB"/>
        </w:rPr>
      </w:pPr>
      <w:r w:rsidRPr="00D822A3">
        <w:rPr>
          <w:highlight w:val="white"/>
          <w:lang w:val="en-GB"/>
        </w:rPr>
        <w:t xml:space="preserve">  else {</w:t>
      </w:r>
    </w:p>
    <w:p w14:paraId="38E8C558"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E78B5F" w14:textId="77777777" w:rsidR="006368FB" w:rsidRPr="00D822A3" w:rsidRDefault="006368FB" w:rsidP="006368FB">
      <w:pPr>
        <w:pStyle w:val="Code"/>
        <w:rPr>
          <w:highlight w:val="white"/>
          <w:lang w:val="en-GB"/>
        </w:rPr>
      </w:pPr>
      <w:r w:rsidRPr="00D822A3">
        <w:rPr>
          <w:highlight w:val="white"/>
          <w:lang w:val="en-GB"/>
        </w:rPr>
        <w:t xml:space="preserve">    return 0;</w:t>
      </w:r>
    </w:p>
    <w:p w14:paraId="51DAA383" w14:textId="77777777" w:rsidR="006368FB" w:rsidRPr="00D822A3" w:rsidRDefault="006368FB" w:rsidP="006368FB">
      <w:pPr>
        <w:pStyle w:val="Code"/>
        <w:rPr>
          <w:highlight w:val="white"/>
          <w:lang w:val="en-GB"/>
        </w:rPr>
      </w:pPr>
      <w:r w:rsidRPr="00D822A3">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493008"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493008"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493008"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3FD71570" w:rsidR="00555D55" w:rsidRDefault="00D7640B" w:rsidP="00D7640B">
      <w:pPr>
        <w:pStyle w:val="Rubrik3"/>
        <w:rPr>
          <w:highlight w:val="white"/>
          <w:lang w:val="en-GB"/>
        </w:rPr>
      </w:pPr>
      <w:r>
        <w:rPr>
          <w:highlight w:val="white"/>
          <w:lang w:val="en-GB"/>
        </w:rPr>
        <w:t>Square Root</w:t>
      </w:r>
    </w:p>
    <w:p w14:paraId="395E5296" w14:textId="72D4A4BB" w:rsidR="00275C40" w:rsidRDefault="00275C40" w:rsidP="00275C4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w:t>
      </w:r>
      <w:r w:rsidR="006B4EBC">
        <w:rPr>
          <w:highlight w:val="white"/>
          <w:lang w:val="en-GB"/>
        </w:rPr>
        <w:t xml:space="preserve">for all </w:t>
      </w:r>
      <m:oMath>
        <m:r>
          <w:rPr>
            <w:rFonts w:ascii="Cambria Math" w:hAnsi="Cambria Math"/>
            <w:lang w:val="en-GB"/>
          </w:rPr>
          <m:t>x</m:t>
        </m:r>
        <m:r>
          <w:rPr>
            <w:rFonts w:ascii="Cambria Math" w:eastAsiaTheme="minorEastAsia" w:hAnsi="Cambria Math"/>
            <w:lang w:val="en-GB"/>
          </w:rPr>
          <m:t>&gt;0</m:t>
        </m:r>
      </m:oMath>
      <w:r w:rsidR="006B4EBC">
        <w:rPr>
          <w:highlight w:val="white"/>
          <w:lang w:val="en-GB"/>
        </w:rPr>
        <w:t xml:space="preserve"> is </w:t>
      </w:r>
      <w:r>
        <w:rPr>
          <w:highlight w:val="white"/>
          <w:lang w:val="en-GB"/>
        </w:rPr>
        <w:t>iterative defined as:</w:t>
      </w:r>
    </w:p>
    <w:p w14:paraId="6EEFD056" w14:textId="7A8D7CA5" w:rsidR="00D655BE" w:rsidRPr="00D655BE" w:rsidRDefault="00D655BE" w:rsidP="00BD32B2">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27DE2F5D" w14:textId="42D3D6AD" w:rsidR="00555D55" w:rsidRPr="00D822A3" w:rsidRDefault="00555D55" w:rsidP="00B92E77">
      <w:pPr>
        <w:pStyle w:val="Code"/>
        <w:rPr>
          <w:highlight w:val="white"/>
          <w:lang w:val="en-GB"/>
        </w:rPr>
      </w:pPr>
      <w:r w:rsidRPr="00D822A3">
        <w:rPr>
          <w:highlight w:val="white"/>
          <w:lang w:val="en-GB"/>
        </w:rPr>
        <w:t xml:space="preserve">double sqrt(double </w:t>
      </w:r>
      <w:r w:rsidR="00832C73">
        <w:rPr>
          <w:highlight w:val="white"/>
          <w:lang w:val="en-GB"/>
        </w:rPr>
        <w:t>x</w:t>
      </w:r>
      <w:r w:rsidRPr="00D822A3">
        <w:rPr>
          <w:highlight w:val="white"/>
          <w:lang w:val="en-GB"/>
        </w:rPr>
        <w:t>) {</w:t>
      </w:r>
    </w:p>
    <w:p w14:paraId="11CBD609" w14:textId="07E87F78" w:rsidR="00555D55" w:rsidRPr="00D822A3" w:rsidRDefault="00555D55" w:rsidP="00B92E77">
      <w:pPr>
        <w:pStyle w:val="Code"/>
        <w:rPr>
          <w:highlight w:val="white"/>
          <w:lang w:val="en-GB"/>
        </w:rPr>
      </w:pPr>
      <w:r w:rsidRPr="00D822A3">
        <w:rPr>
          <w:highlight w:val="white"/>
          <w:lang w:val="en-GB"/>
        </w:rPr>
        <w:t xml:space="preserve">  if (</w:t>
      </w:r>
      <w:r w:rsidR="008D519E">
        <w:rPr>
          <w:highlight w:val="white"/>
          <w:lang w:val="en-GB"/>
        </w:rPr>
        <w:t>x</w:t>
      </w:r>
      <w:r w:rsidRPr="00D822A3">
        <w:rPr>
          <w:highlight w:val="white"/>
          <w:lang w:val="en-GB"/>
        </w:rPr>
        <w:t xml:space="preserve"> &gt;= 0) {</w:t>
      </w:r>
    </w:p>
    <w:p w14:paraId="53DEC32D" w14:textId="2E44C74C" w:rsidR="00555D55" w:rsidRPr="00D822A3" w:rsidRDefault="00555D55" w:rsidP="00B92E77">
      <w:pPr>
        <w:pStyle w:val="Code"/>
        <w:rPr>
          <w:highlight w:val="white"/>
          <w:lang w:val="en-GB"/>
        </w:rPr>
      </w:pPr>
      <w:r w:rsidRPr="00D822A3">
        <w:rPr>
          <w:highlight w:val="white"/>
          <w:lang w:val="en-GB"/>
        </w:rPr>
        <w:t xml:space="preserve">    double</w:t>
      </w:r>
      <w:r w:rsidR="00FD26C0" w:rsidRPr="00FD26C0">
        <w:rPr>
          <w:highlight w:val="white"/>
          <w:lang w:val="en-GB"/>
        </w:rPr>
        <w:t xml:space="preserve"> </w:t>
      </w:r>
      <w:r w:rsidR="00FD26C0">
        <w:rPr>
          <w:highlight w:val="white"/>
          <w:lang w:val="en-GB"/>
        </w:rPr>
        <w:t>root_i</w:t>
      </w:r>
      <w:r w:rsidR="007815FA">
        <w:rPr>
          <w:highlight w:val="white"/>
          <w:lang w:val="en-GB"/>
        </w:rPr>
        <w:t xml:space="preserve">, </w:t>
      </w:r>
      <w:r w:rsidR="00FD26C0">
        <w:rPr>
          <w:highlight w:val="white"/>
          <w:lang w:val="en-GB"/>
        </w:rPr>
        <w:t>root_i_plus_1</w:t>
      </w:r>
      <w:r w:rsidR="00AE5AB0" w:rsidRPr="00D822A3">
        <w:rPr>
          <w:highlight w:val="white"/>
          <w:lang w:val="en-GB"/>
        </w:rPr>
        <w:t xml:space="preserve"> </w:t>
      </w:r>
      <w:r w:rsidR="00AE5AB0">
        <w:rPr>
          <w:highlight w:val="white"/>
          <w:lang w:val="en-GB"/>
        </w:rPr>
        <w:t>= 1;</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675DBDB8"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w:t>
      </w:r>
      <w:r w:rsidR="00FD26C0" w:rsidRPr="00D822A3">
        <w:rPr>
          <w:highlight w:val="white"/>
          <w:lang w:val="en-GB"/>
        </w:rPr>
        <w:t xml:space="preserve"> </w:t>
      </w:r>
      <w:r w:rsidRPr="00D822A3">
        <w:rPr>
          <w:highlight w:val="white"/>
          <w:lang w:val="en-GB"/>
        </w:rPr>
        <w:t xml:space="preserve">= </w:t>
      </w:r>
      <w:r w:rsidR="00FD26C0">
        <w:rPr>
          <w:highlight w:val="white"/>
          <w:lang w:val="en-GB"/>
        </w:rPr>
        <w:t>root_i_plus_1</w:t>
      </w:r>
      <w:r w:rsidRPr="00D822A3">
        <w:rPr>
          <w:highlight w:val="white"/>
          <w:lang w:val="en-GB"/>
        </w:rPr>
        <w:t>;</w:t>
      </w:r>
    </w:p>
    <w:p w14:paraId="3EB5B55D" w14:textId="0302C0B9"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_plus_1</w:t>
      </w:r>
      <w:r w:rsidR="00664E2B">
        <w:rPr>
          <w:highlight w:val="white"/>
          <w:lang w:val="en-GB"/>
        </w:rPr>
        <w:t xml:space="preserve"> </w:t>
      </w:r>
      <w:r w:rsidRPr="00D822A3">
        <w:rPr>
          <w:highlight w:val="white"/>
          <w:lang w:val="en-GB"/>
        </w:rPr>
        <w:t>= (</w:t>
      </w:r>
      <w:r w:rsidR="00FD26C0">
        <w:rPr>
          <w:highlight w:val="white"/>
          <w:lang w:val="en-GB"/>
        </w:rPr>
        <w:t>root_i</w:t>
      </w:r>
      <w:r w:rsidR="00FD26C0" w:rsidRPr="00D822A3">
        <w:rPr>
          <w:highlight w:val="white"/>
          <w:lang w:val="en-GB"/>
        </w:rPr>
        <w:t xml:space="preserve"> </w:t>
      </w:r>
      <w:r w:rsidRPr="00D822A3">
        <w:rPr>
          <w:highlight w:val="white"/>
          <w:lang w:val="en-GB"/>
        </w:rPr>
        <w:t>+ (</w:t>
      </w:r>
      <w:r w:rsidR="00832C73">
        <w:rPr>
          <w:highlight w:val="white"/>
          <w:lang w:val="en-GB"/>
        </w:rPr>
        <w:t>x</w:t>
      </w:r>
      <w:r w:rsidRPr="00D822A3">
        <w:rPr>
          <w:highlight w:val="white"/>
          <w:lang w:val="en-GB"/>
        </w:rPr>
        <w:t xml:space="preserve"> / </w:t>
      </w:r>
      <w:r w:rsidR="00FD26C0">
        <w:rPr>
          <w:highlight w:val="white"/>
          <w:lang w:val="en-GB"/>
        </w:rPr>
        <w:t>root_i</w:t>
      </w:r>
      <w:r w:rsidRPr="00D822A3">
        <w:rPr>
          <w:highlight w:val="white"/>
          <w:lang w:val="en-GB"/>
        </w:rPr>
        <w:t>)) / 2;</w:t>
      </w:r>
    </w:p>
    <w:p w14:paraId="5BFB8647" w14:textId="21B59077" w:rsidR="00555D55" w:rsidRPr="00D822A3" w:rsidRDefault="00555D55" w:rsidP="00B92E77">
      <w:pPr>
        <w:pStyle w:val="Code"/>
        <w:rPr>
          <w:highlight w:val="white"/>
          <w:lang w:val="en-GB"/>
        </w:rPr>
      </w:pPr>
      <w:r w:rsidRPr="00D822A3">
        <w:rPr>
          <w:highlight w:val="white"/>
          <w:lang w:val="en-GB"/>
        </w:rPr>
        <w:t xml:space="preserve">    } while (fabs(</w:t>
      </w:r>
      <w:r w:rsidR="00FD26C0">
        <w:rPr>
          <w:highlight w:val="white"/>
          <w:lang w:val="en-GB"/>
        </w:rPr>
        <w:t>root_i_plus_1</w:t>
      </w:r>
      <w:r w:rsidR="001C6EF9">
        <w:rPr>
          <w:highlight w:val="white"/>
          <w:lang w:val="en-GB"/>
        </w:rPr>
        <w:t xml:space="preserve"> </w:t>
      </w:r>
      <w:r w:rsidR="00832C73">
        <w:rPr>
          <w:highlight w:val="white"/>
          <w:lang w:val="en-GB"/>
        </w:rPr>
        <w:t>-</w:t>
      </w:r>
      <w:r w:rsidR="00832C73" w:rsidRPr="00D822A3">
        <w:rPr>
          <w:highlight w:val="white"/>
          <w:lang w:val="en-GB"/>
        </w:rPr>
        <w:t xml:space="preserve"> </w:t>
      </w:r>
      <w:r w:rsidR="00FD26C0">
        <w:rPr>
          <w:highlight w:val="white"/>
          <w:lang w:val="en-GB"/>
        </w:rPr>
        <w:t>root_i</w:t>
      </w:r>
      <w:r w:rsidRPr="00D822A3">
        <w:rPr>
          <w:highlight w:val="white"/>
          <w:lang w:val="en-GB"/>
        </w:rPr>
        <w:t>) &gt;= EPSILON);</w:t>
      </w:r>
    </w:p>
    <w:p w14:paraId="5B5B354C" w14:textId="77777777" w:rsidR="00555D55" w:rsidRPr="00D822A3" w:rsidRDefault="00555D55" w:rsidP="00B92E77">
      <w:pPr>
        <w:pStyle w:val="Code"/>
        <w:rPr>
          <w:highlight w:val="white"/>
          <w:lang w:val="en-GB"/>
        </w:rPr>
      </w:pPr>
    </w:p>
    <w:p w14:paraId="551886D7" w14:textId="71CE6BC0" w:rsidR="00555D55" w:rsidRPr="00D822A3" w:rsidRDefault="00555D55" w:rsidP="00B92E77">
      <w:pPr>
        <w:pStyle w:val="Code"/>
        <w:rPr>
          <w:highlight w:val="white"/>
          <w:lang w:val="en-GB"/>
        </w:rPr>
      </w:pPr>
      <w:r w:rsidRPr="00D822A3">
        <w:rPr>
          <w:highlight w:val="white"/>
          <w:lang w:val="en-GB"/>
        </w:rPr>
        <w:t xml:space="preserve">    return </w:t>
      </w:r>
      <w:r w:rsidR="00FD26C0">
        <w:rPr>
          <w:highlight w:val="white"/>
          <w:lang w:val="en-GB"/>
        </w:rPr>
        <w:t>root_i_plus_1</w:t>
      </w:r>
      <w:r w:rsidRPr="00D822A3">
        <w:rPr>
          <w:highlight w:val="white"/>
          <w:lang w:val="en-GB"/>
        </w:rPr>
        <w:t>;</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5BF81803" w:rsidR="00555D55" w:rsidRPr="00D822A3" w:rsidRDefault="00EE467F" w:rsidP="00EE467F">
      <w:pPr>
        <w:rPr>
          <w:highlight w:val="white"/>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4BFFF5E6" w:rsidR="00555D55" w:rsidRPr="0083365C" w:rsidRDefault="0083365C" w:rsidP="00CE2940">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lastRenderedPageBreak/>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lastRenderedPageBreak/>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lastRenderedPageBreak/>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lastRenderedPageBreak/>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lastRenderedPageBreak/>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lastRenderedPageBreak/>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lastRenderedPageBreak/>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lastRenderedPageBreak/>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lastRenderedPageBreak/>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lastRenderedPageBreak/>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lastRenderedPageBreak/>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lastRenderedPageBreak/>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lastRenderedPageBreak/>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lastRenderedPageBreak/>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lastRenderedPageBreak/>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lastRenderedPageBreak/>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lastRenderedPageBreak/>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lastRenderedPageBreak/>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lastRenderedPageBreak/>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lastRenderedPageBreak/>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lastRenderedPageBreak/>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lastRenderedPageBreak/>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lastRenderedPageBreak/>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lastRenderedPageBreak/>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lastRenderedPageBreak/>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lastRenderedPageBreak/>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lastRenderedPageBreak/>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lastRenderedPageBreak/>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lastRenderedPageBreak/>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lastRenderedPageBreak/>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lastRenderedPageBreak/>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The Preprocessor</w:t>
      </w:r>
      <w:bookmarkEnd w:id="478"/>
      <w:bookmarkEnd w:id="479"/>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The Preprocessor</w:t>
      </w:r>
      <w:bookmarkEnd w:id="488"/>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w:t>
      </w:r>
      <w:proofErr w:type="gramStart"/>
      <w:r w:rsidRPr="00D822A3">
        <w:rPr>
          <w:lang w:val="en-GB"/>
        </w:rPr>
        <w:t>similar to</w:t>
      </w:r>
      <w:proofErr w:type="gramEnd"/>
      <w:r w:rsidRPr="00D822A3">
        <w:rPr>
          <w:lang w:val="en-GB"/>
        </w:rPr>
        <w:t xml:space="preserve">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r w:rsidRPr="00D822A3">
        <w:rPr>
          <w:rStyle w:val="CodeInText"/>
          <w:lang w:val="en-GB"/>
        </w:rPr>
        <w:t>scanParameters</w:t>
      </w:r>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r w:rsidRPr="00D822A3">
        <w:lastRenderedPageBreak/>
        <w:t>GPPG and GPLEX</w:t>
      </w:r>
      <w:bookmarkEnd w:id="501"/>
      <w:bookmarkEnd w:id="506"/>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r w:rsidRPr="00D822A3">
        <w:rPr>
          <w:lang w:val="en-GB"/>
        </w:rPr>
        <w:t>GPPG</w:t>
      </w:r>
      <w:bookmarkEnd w:id="509"/>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r w:rsidRPr="00D822A3">
        <w:rPr>
          <w:lang w:val="en-GB"/>
        </w:rPr>
        <w:lastRenderedPageBreak/>
        <w:t>JPlex</w:t>
      </w:r>
      <w:bookmarkEnd w:id="510"/>
      <w:bookmarkEnd w:id="511"/>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ht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lf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cr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7048A" w:rsidRPr="003F7CF1" w:rsidRDefault="0067048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7048A" w:rsidRPr="003F7CF1" w:rsidRDefault="0067048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7048A" w:rsidRPr="003F7CF1" w:rsidRDefault="0067048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7048A" w:rsidRPr="003F7CF1" w:rsidRDefault="0067048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7048A" w:rsidRPr="003F7CF1" w:rsidRDefault="0067048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7048A" w:rsidRPr="003F7CF1" w:rsidRDefault="0067048A"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7048A" w:rsidRPr="003F7CF1" w:rsidRDefault="0067048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7048A" w:rsidRPr="003F7CF1" w:rsidRDefault="0067048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7048A" w:rsidRPr="003F7CF1" w:rsidRDefault="0067048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7048A" w:rsidRPr="003F7CF1" w:rsidRDefault="0067048A"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7048A" w:rsidRPr="003F7CF1" w:rsidRDefault="0067048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7048A" w:rsidRPr="003F7CF1" w:rsidRDefault="0067048A"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7048A" w:rsidRPr="003F7CF1" w:rsidRDefault="0067048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7048A" w:rsidRPr="003F7CF1" w:rsidRDefault="0067048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7048A" w:rsidRPr="003F7CF1" w:rsidRDefault="0067048A"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7048A" w:rsidRPr="003F7CF1" w:rsidRDefault="0067048A"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7048A" w:rsidRPr="003F7CF1" w:rsidRDefault="0067048A"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7048A" w:rsidRPr="003F7CF1" w:rsidRDefault="0067048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7048A" w:rsidRPr="003F7CF1" w:rsidRDefault="0067048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7048A" w:rsidRPr="003F7CF1" w:rsidRDefault="0067048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7048A" w:rsidRPr="003F7CF1" w:rsidRDefault="0067048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7048A" w:rsidRPr="003F7CF1" w:rsidRDefault="0067048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7048A" w:rsidRPr="003F7CF1" w:rsidRDefault="0067048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7048A" w:rsidRPr="003F7CF1" w:rsidRDefault="0067048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7048A" w:rsidRPr="003F7CF1" w:rsidRDefault="0067048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7048A" w:rsidRPr="003F7CF1" w:rsidRDefault="0067048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7048A" w:rsidRPr="003F7CF1" w:rsidRDefault="0067048A"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7048A" w:rsidRPr="003F7CF1" w:rsidRDefault="0067048A"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7048A" w:rsidRPr="003F7CF1" w:rsidRDefault="0067048A"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7048A" w:rsidRPr="003F7CF1" w:rsidRDefault="0067048A"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7048A" w:rsidRPr="003F7CF1" w:rsidRDefault="0067048A"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7048A" w:rsidRPr="003F7CF1" w:rsidRDefault="0067048A"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7048A" w:rsidRPr="003F7CF1" w:rsidRDefault="0067048A"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7048A" w:rsidRPr="003F7CF1" w:rsidRDefault="0067048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7048A" w:rsidRPr="003F7CF1" w:rsidRDefault="0067048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7048A" w:rsidRPr="003F7CF1" w:rsidRDefault="0067048A"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7048A" w:rsidRPr="003F7CF1" w:rsidRDefault="0067048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7048A" w:rsidRPr="003F7CF1" w:rsidRDefault="0067048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7048A" w:rsidRPr="003F7CF1" w:rsidRDefault="0067048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7048A" w:rsidRPr="003F7CF1" w:rsidRDefault="0067048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7048A" w:rsidRPr="003F7CF1" w:rsidRDefault="0067048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7048A" w:rsidRPr="003F7CF1" w:rsidRDefault="0067048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7048A" w:rsidRPr="003F7CF1" w:rsidRDefault="0067048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7048A" w:rsidRPr="003F7CF1" w:rsidRDefault="0067048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7048A" w:rsidRPr="003F7CF1" w:rsidRDefault="0067048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7048A" w:rsidRPr="003F7CF1" w:rsidRDefault="0067048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7048A" w:rsidRPr="003F7CF1" w:rsidRDefault="0067048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7048A" w:rsidRPr="003F7CF1" w:rsidRDefault="0067048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7048A" w:rsidRPr="003F7CF1" w:rsidRDefault="0067048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7048A" w:rsidRPr="003F7CF1" w:rsidRDefault="0067048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7048A" w:rsidRPr="003F7CF1" w:rsidRDefault="0067048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7048A" w:rsidRPr="003F7CF1" w:rsidRDefault="0067048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7048A" w:rsidRPr="003F7CF1" w:rsidRDefault="0067048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7048A" w:rsidRPr="003F7CF1" w:rsidRDefault="0067048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7048A" w:rsidRPr="003F7CF1" w:rsidRDefault="0067048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7048A" w:rsidRPr="003F7CF1" w:rsidRDefault="0067048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7048A" w:rsidRPr="003F7CF1" w:rsidRDefault="0067048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7048A" w:rsidRPr="003F7CF1" w:rsidRDefault="0067048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7048A" w:rsidRPr="003F7CF1" w:rsidRDefault="0067048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7048A" w:rsidRPr="003F7CF1" w:rsidRDefault="0067048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7048A" w:rsidRPr="003F7CF1" w:rsidRDefault="0067048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7048A" w:rsidRPr="003F7CF1" w:rsidRDefault="0067048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7048A" w:rsidRPr="003F7CF1" w:rsidRDefault="0067048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7048A" w:rsidRPr="003F7CF1" w:rsidRDefault="0067048A"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7048A" w:rsidRPr="003F7CF1" w:rsidRDefault="0067048A"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7048A" w:rsidRPr="003F7CF1" w:rsidRDefault="0067048A"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7048A" w:rsidRPr="003F7CF1" w:rsidRDefault="0067048A"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7048A" w:rsidRPr="003F7CF1" w:rsidRDefault="0067048A"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7048A" w:rsidRPr="003F7CF1" w:rsidRDefault="0067048A"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7048A" w:rsidRPr="003F7CF1" w:rsidRDefault="0067048A"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7048A" w:rsidRPr="003F7CF1" w:rsidRDefault="0067048A"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7048A" w:rsidRPr="003F7CF1" w:rsidRDefault="0067048A"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7048A" w:rsidRPr="003F7CF1" w:rsidRDefault="0067048A"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7048A" w:rsidRPr="003F7CF1" w:rsidRDefault="0067048A"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7048A" w:rsidRPr="003F7CF1" w:rsidRDefault="0067048A"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7048A" w:rsidRPr="003F7CF1" w:rsidRDefault="0067048A"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7048A" w:rsidRPr="003F7CF1" w:rsidRDefault="0067048A"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7048A" w:rsidRPr="003F7CF1" w:rsidRDefault="0067048A"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7048A" w:rsidRPr="003F7CF1" w:rsidRDefault="0067048A"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7048A" w:rsidRPr="003F7CF1" w:rsidRDefault="0067048A"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7048A" w:rsidRPr="003F7CF1" w:rsidRDefault="0067048A"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7048A" w:rsidRPr="003F7CF1" w:rsidRDefault="0067048A"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7048A" w:rsidRPr="003F7CF1" w:rsidRDefault="0067048A"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7048A" w:rsidRPr="003F7CF1" w:rsidRDefault="0067048A"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7048A" w:rsidRPr="003F7CF1" w:rsidRDefault="0067048A"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7048A" w:rsidRPr="003F7CF1" w:rsidRDefault="0067048A"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7048A" w:rsidRPr="003F7CF1" w:rsidRDefault="0067048A"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7048A" w:rsidRPr="003F7CF1" w:rsidRDefault="0067048A"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7048A" w:rsidRPr="003F7CF1" w:rsidRDefault="0067048A"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7048A" w:rsidRPr="003F7CF1" w:rsidRDefault="0067048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7048A" w:rsidRPr="003F7CF1" w:rsidRDefault="0067048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7048A" w:rsidRPr="003F7CF1" w:rsidRDefault="0067048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7048A" w:rsidRPr="003F7CF1" w:rsidRDefault="0067048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7048A" w:rsidRPr="003F7CF1" w:rsidRDefault="0067048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7048A" w:rsidRPr="003F7CF1" w:rsidRDefault="0067048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7048A" w:rsidRPr="003F7CF1" w:rsidRDefault="0067048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7048A" w:rsidRPr="003F7CF1" w:rsidRDefault="0067048A"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7048A" w:rsidRPr="003F7CF1" w:rsidRDefault="0067048A"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7048A" w:rsidRPr="003F7CF1" w:rsidRDefault="0067048A"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7048A" w:rsidRPr="003F7CF1" w:rsidRDefault="0067048A"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7048A" w:rsidRPr="003F7CF1" w:rsidRDefault="0067048A"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7048A" w:rsidRPr="003F7CF1" w:rsidRDefault="0067048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7048A" w:rsidRPr="003F7CF1" w:rsidRDefault="0067048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7048A" w:rsidRPr="003F7CF1" w:rsidRDefault="0067048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7048A" w:rsidRPr="003F7CF1" w:rsidRDefault="0067048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7048A" w:rsidRPr="003F7CF1" w:rsidRDefault="0067048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7048A" w:rsidRPr="003F7CF1" w:rsidRDefault="0067048A"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7048A" w:rsidRPr="003F7CF1" w:rsidRDefault="0067048A"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7048A" w:rsidRPr="003F7CF1" w:rsidRDefault="0067048A"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7048A" w:rsidRPr="003F7CF1" w:rsidRDefault="0067048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7048A" w:rsidRPr="003F7CF1" w:rsidRDefault="0067048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7048A" w:rsidRPr="003F7CF1" w:rsidRDefault="0067048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7048A" w:rsidRPr="003F7CF1" w:rsidRDefault="0067048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7048A" w:rsidRPr="003F7CF1" w:rsidRDefault="0067048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7048A" w:rsidRPr="003F7CF1" w:rsidRDefault="0067048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7048A" w:rsidRPr="003F7CF1" w:rsidRDefault="0067048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7048A" w:rsidRPr="003F7CF1" w:rsidRDefault="0067048A"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7048A" w:rsidRPr="003F7CF1" w:rsidRDefault="0067048A"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7048A" w:rsidRPr="003F7CF1" w:rsidRDefault="0067048A"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7048A" w:rsidRPr="003F7CF1" w:rsidRDefault="0067048A"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7048A" w:rsidRPr="003F7CF1" w:rsidRDefault="0067048A"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7048A" w:rsidRPr="003F7CF1" w:rsidRDefault="0067048A"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7048A" w:rsidRPr="003F7CF1" w:rsidRDefault="0067048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7048A" w:rsidRPr="003F7CF1" w:rsidRDefault="0067048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7048A" w:rsidRPr="003F7CF1" w:rsidRDefault="0067048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7048A" w:rsidRPr="003F7CF1" w:rsidRDefault="0067048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7048A" w:rsidRPr="003F7CF1" w:rsidRDefault="0067048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7048A" w:rsidRPr="003F7CF1" w:rsidRDefault="0067048A"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7048A" w:rsidRPr="003F7CF1" w:rsidRDefault="0067048A"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7048A" w:rsidRPr="003F7CF1" w:rsidRDefault="0067048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7048A" w:rsidRPr="003F7CF1" w:rsidRDefault="0067048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7048A" w:rsidRPr="003F7CF1" w:rsidRDefault="0067048A"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7048A" w:rsidRPr="003F7CF1" w:rsidRDefault="0067048A"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7048A" w:rsidRPr="003F7CF1" w:rsidRDefault="0067048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7048A" w:rsidRPr="003F7CF1" w:rsidRDefault="0067048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7048A" w:rsidRPr="003F7CF1" w:rsidRDefault="0067048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7048A" w:rsidRPr="003F7CF1" w:rsidRDefault="0067048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7048A" w:rsidRPr="003F7CF1" w:rsidRDefault="0067048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7048A" w:rsidRPr="003F7CF1" w:rsidRDefault="0067048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7048A" w:rsidRPr="003F7CF1" w:rsidRDefault="0067048A"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7048A" w:rsidRPr="003F7CF1" w:rsidRDefault="0067048A"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7048A" w:rsidRPr="003F7CF1" w:rsidRDefault="0067048A"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7048A" w:rsidRPr="003F7CF1" w:rsidRDefault="0067048A"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7048A" w:rsidRPr="003F7CF1" w:rsidRDefault="0067048A"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7048A" w:rsidRPr="003F7CF1" w:rsidRDefault="0067048A"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7048A" w:rsidRPr="003F7CF1" w:rsidRDefault="0067048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7048A" w:rsidRPr="003F7CF1" w:rsidRDefault="0067048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7048A" w:rsidRPr="003F7CF1" w:rsidRDefault="0067048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7048A" w:rsidRPr="003F7CF1" w:rsidRDefault="0067048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7048A" w:rsidRPr="003F7CF1" w:rsidRDefault="0067048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7048A" w:rsidRPr="003F7CF1" w:rsidRDefault="0067048A"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7048A" w:rsidRPr="003F7CF1" w:rsidRDefault="0067048A"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7048A" w:rsidRPr="003F7CF1" w:rsidRDefault="0067048A"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7048A" w:rsidRPr="003F7CF1" w:rsidRDefault="0067048A"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7048A" w:rsidRPr="003F7CF1" w:rsidRDefault="0067048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7048A" w:rsidRPr="003F7CF1" w:rsidRDefault="0067048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7048A" w:rsidRPr="003F7CF1" w:rsidRDefault="0067048A"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7048A" w:rsidRPr="003F7CF1" w:rsidRDefault="0067048A"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7048A" w:rsidRPr="003F7CF1" w:rsidRDefault="0067048A"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7048A" w:rsidRPr="003F7CF1" w:rsidRDefault="0067048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7048A" w:rsidRPr="003F7CF1" w:rsidRDefault="0067048A"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7048A" w:rsidRPr="003F7CF1" w:rsidRDefault="0067048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7048A" w:rsidRPr="003F7CF1" w:rsidRDefault="0067048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7048A" w:rsidRPr="003F7CF1" w:rsidRDefault="0067048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7048A" w:rsidRPr="003F7CF1" w:rsidRDefault="0067048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7048A" w:rsidRPr="003F7CF1" w:rsidRDefault="0067048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7048A" w:rsidRPr="003F7CF1" w:rsidRDefault="0067048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7048A" w:rsidRPr="003F7CF1" w:rsidRDefault="0067048A"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7048A" w:rsidRPr="003F7CF1" w:rsidRDefault="0067048A"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7048A" w:rsidRPr="003F7CF1" w:rsidRDefault="0067048A"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7048A" w:rsidRPr="003F7CF1" w:rsidRDefault="0067048A"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7048A" w:rsidRPr="003F7CF1" w:rsidRDefault="0067048A"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7048A" w:rsidRPr="003F7CF1" w:rsidRDefault="0067048A"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7048A" w:rsidRPr="003F7CF1" w:rsidRDefault="0067048A"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7048A" w:rsidRPr="003F7CF1" w:rsidRDefault="0067048A"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7048A" w:rsidRPr="003F7CF1" w:rsidRDefault="0067048A"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7048A" w:rsidRPr="003F7CF1" w:rsidRDefault="0067048A"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7048A" w:rsidRPr="003F7CF1" w:rsidRDefault="0067048A"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7048A" w:rsidRPr="003F7CF1" w:rsidRDefault="0067048A"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7048A" w:rsidRPr="003F7CF1" w:rsidRDefault="0067048A"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7048A" w:rsidRPr="003F7CF1" w:rsidRDefault="0067048A" w:rsidP="00E80032">
                              <w:pPr>
                                <w:pStyle w:val="SourceCodeBoxText"/>
                                <w:rPr>
                                  <w:sz w:val="19"/>
                                  <w:szCs w:val="19"/>
                                </w:rPr>
                              </w:pPr>
                              <w:r w:rsidRPr="003F7CF1">
                                <w:rPr>
                                  <w:position w:val="-30"/>
                                  <w:sz w:val="19"/>
                                  <w:szCs w:val="19"/>
                                  <w:lang w:val="en-US"/>
                                </w:rPr>
                                <w:object w:dxaOrig="700" w:dyaOrig="540" w14:anchorId="57F5AA5A">
                                  <v:shape id="_x0000_i1026" type="#_x0000_t75" style="width:41.95pt;height:36pt" o:ole="">
                                    <v:imagedata r:id="rId9" o:title=""/>
                                  </v:shape>
                                  <o:OLEObject Type="Embed" ProgID="Equation.3" ShapeID="_x0000_i1026" DrawAspect="Content" ObjectID="_166550902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7048A" w:rsidRPr="003F7CF1" w:rsidRDefault="0067048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7048A" w:rsidRPr="003F7CF1" w:rsidRDefault="0067048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7048A" w:rsidRPr="003F7CF1" w:rsidRDefault="0067048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7048A" w:rsidRPr="003F7CF1" w:rsidRDefault="0067048A" w:rsidP="00E80032">
                        <w:pPr>
                          <w:pStyle w:val="SourceCodeBoxText"/>
                          <w:rPr>
                            <w:sz w:val="19"/>
                            <w:szCs w:val="19"/>
                          </w:rPr>
                        </w:pPr>
                        <w:r w:rsidRPr="003F7CF1">
                          <w:rPr>
                            <w:position w:val="-30"/>
                            <w:sz w:val="19"/>
                            <w:szCs w:val="19"/>
                            <w:lang w:val="en-US"/>
                          </w:rPr>
                          <w:object w:dxaOrig="700" w:dyaOrig="540" w14:anchorId="57F5AA5A">
                            <v:shape id="_x0000_i1026" type="#_x0000_t75" style="width:41.95pt;height:36pt" o:ole="">
                              <v:imagedata r:id="rId9" o:title=""/>
                            </v:shape>
                            <o:OLEObject Type="Embed" ProgID="Equation.3" ShapeID="_x0000_i1026" DrawAspect="Content" ObjectID="_166550902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7048A" w:rsidRPr="003F7CF1" w:rsidRDefault="0067048A"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7048A" w:rsidRPr="003F7CF1" w:rsidRDefault="0067048A"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7048A" w:rsidRPr="003F7CF1" w:rsidRDefault="0067048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7048A" w:rsidRPr="003F7CF1" w:rsidRDefault="0067048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7048A" w:rsidRPr="003F7CF1" w:rsidRDefault="0067048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7048A" w:rsidRPr="003F7CF1" w:rsidRDefault="0067048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7048A" w:rsidRPr="003F7CF1" w:rsidRDefault="0067048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7048A" w:rsidRPr="003F7CF1" w:rsidRDefault="0067048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7048A" w:rsidRPr="003F7CF1" w:rsidRDefault="0067048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7048A" w:rsidRPr="003F7CF1" w:rsidRDefault="0067048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7048A" w:rsidRPr="003F7CF1" w:rsidRDefault="0067048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7048A" w:rsidRPr="003F7CF1" w:rsidRDefault="0067048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7048A" w:rsidRPr="003F7CF1" w:rsidRDefault="0067048A"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7048A" w:rsidRPr="003F7CF1" w:rsidRDefault="0067048A"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7048A" w:rsidRPr="003F7CF1" w:rsidRDefault="0067048A"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7048A" w:rsidRPr="003F7CF1" w:rsidRDefault="0067048A"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7048A" w:rsidRPr="003F7CF1" w:rsidRDefault="0067048A"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7048A" w:rsidRPr="003F7CF1" w:rsidRDefault="0067048A"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7048A" w:rsidRPr="003F7CF1" w:rsidRDefault="0067048A"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7048A" w:rsidRPr="003F7CF1" w:rsidRDefault="0067048A"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7048A" w:rsidRPr="003F7CF1" w:rsidRDefault="0067048A"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7048A" w:rsidRPr="003F7CF1" w:rsidRDefault="0067048A"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D822A3">
        <w:rPr>
          <w:rStyle w:val="CodeInText0"/>
          <w:lang w:val="en-GB"/>
        </w:rPr>
        <w:t>i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05pt;height:17.85pt" o:ole="">
            <v:imagedata r:id="rId12" o:title=""/>
          </v:shape>
          <o:OLEObject Type="Embed" ProgID="Equation.3" ShapeID="_x0000_i1027" DrawAspect="Content" ObjectID="_166550902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05pt;height:17.85pt" o:ole="">
            <v:imagedata r:id="rId14" o:title=""/>
          </v:shape>
          <o:OLEObject Type="Embed" ProgID="Equation.3" ShapeID="_x0000_i1028" DrawAspect="Content" ObjectID="_166550902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gramStart"/>
      <w:r w:rsidRPr="00D822A3">
        <w:rPr>
          <w:lang w:val="en-GB"/>
        </w:rPr>
        <w:t>one.fexacltly</w:t>
      </w:r>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7048A" w:rsidRPr="003F7CF1" w:rsidRDefault="0067048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7048A" w:rsidRPr="003F7CF1" w:rsidRDefault="0067048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7048A" w:rsidRPr="003F7CF1" w:rsidRDefault="0067048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7048A" w:rsidRPr="003F7CF1" w:rsidRDefault="0067048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7048A" w:rsidRPr="003F7CF1" w:rsidRDefault="0067048A"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7048A" w:rsidRPr="003F7CF1" w:rsidRDefault="0067048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7048A" w:rsidRPr="003F7CF1" w:rsidRDefault="0067048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7048A" w:rsidRPr="003F7CF1" w:rsidRDefault="0067048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7048A" w:rsidRPr="003F7CF1" w:rsidRDefault="0067048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7048A" w:rsidRPr="003F7CF1" w:rsidRDefault="0067048A"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7048A" w:rsidRPr="003F7CF1" w:rsidRDefault="0067048A"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7048A" w:rsidRPr="003F7CF1" w:rsidRDefault="0067048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7048A" w:rsidRPr="003F7CF1" w:rsidRDefault="0067048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7048A" w:rsidRPr="003F7CF1" w:rsidRDefault="0067048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7048A" w:rsidRPr="003F7CF1" w:rsidRDefault="0067048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7048A" w:rsidRPr="003F7CF1" w:rsidRDefault="0067048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7048A" w:rsidRPr="003F7CF1" w:rsidRDefault="0067048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7048A" w:rsidRPr="003F7CF1" w:rsidRDefault="0067048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7048A" w:rsidRPr="003F7CF1" w:rsidRDefault="0067048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7048A" w:rsidRPr="003F7CF1" w:rsidRDefault="0067048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7048A" w:rsidRPr="003F7CF1" w:rsidRDefault="0067048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7048A" w:rsidRPr="003F7CF1" w:rsidRDefault="0067048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7048A" w:rsidRPr="003F7CF1" w:rsidRDefault="0067048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7048A" w:rsidRPr="003F7CF1" w:rsidRDefault="0067048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7048A" w:rsidRPr="003F7CF1" w:rsidRDefault="0067048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7048A" w:rsidRPr="003F7CF1" w:rsidRDefault="0067048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7048A" w:rsidRPr="003F7CF1" w:rsidRDefault="0067048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7048A" w:rsidRPr="003F7CF1" w:rsidRDefault="0067048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7048A" w:rsidRPr="003F7CF1" w:rsidRDefault="0067048A"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7048A" w:rsidRPr="003F7CF1" w:rsidRDefault="0067048A"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7048A" w:rsidRPr="003F7CF1" w:rsidRDefault="0067048A"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7048A" w:rsidRPr="003F7CF1" w:rsidRDefault="0067048A"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7048A" w:rsidRPr="003F7CF1" w:rsidRDefault="0067048A"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7048A" w:rsidRPr="003F7CF1" w:rsidRDefault="0067048A"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7048A" w:rsidRPr="003F7CF1" w:rsidRDefault="0067048A"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7048A" w:rsidRPr="003F7CF1" w:rsidRDefault="0067048A"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7048A" w:rsidRPr="003F7CF1" w:rsidRDefault="0067048A"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7048A" w:rsidRPr="003F7CF1" w:rsidRDefault="0067048A"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7048A" w:rsidRPr="003F7CF1" w:rsidRDefault="0067048A"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7048A" w:rsidRPr="003F7CF1" w:rsidRDefault="0067048A"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7048A" w:rsidRPr="003F7CF1" w:rsidRDefault="0067048A"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7048A" w:rsidRPr="003F7CF1" w:rsidRDefault="0067048A"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7048A" w:rsidRPr="003F7CF1" w:rsidRDefault="0067048A"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7048A" w:rsidRPr="003F7CF1" w:rsidRDefault="0067048A"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7048A" w:rsidRPr="003F7CF1" w:rsidRDefault="0067048A"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7048A" w:rsidRPr="003F7CF1" w:rsidRDefault="0067048A"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7048A" w:rsidRPr="003F7CF1" w:rsidRDefault="0067048A"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7048A" w:rsidRPr="003F7CF1" w:rsidRDefault="0067048A"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7048A" w:rsidRPr="003F7CF1" w:rsidRDefault="0067048A"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7048A" w:rsidRPr="003F7CF1" w:rsidRDefault="0067048A"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7048A" w:rsidRPr="003F7CF1" w:rsidRDefault="0067048A"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7048A" w:rsidRPr="003F7CF1" w:rsidRDefault="0067048A"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7048A" w:rsidRPr="003F7CF1" w:rsidRDefault="0067048A"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7048A" w:rsidRPr="003F7CF1" w:rsidRDefault="0067048A"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7048A" w:rsidRPr="003F7CF1" w:rsidRDefault="0067048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7048A" w:rsidRPr="003F7CF1" w:rsidRDefault="0067048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7048A" w:rsidRPr="003F7CF1" w:rsidRDefault="0067048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7048A" w:rsidRPr="003F7CF1" w:rsidRDefault="0067048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7048A" w:rsidRPr="003F7CF1" w:rsidRDefault="0067048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7048A" w:rsidRPr="003F7CF1" w:rsidRDefault="0067048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7048A" w:rsidRPr="003F7CF1" w:rsidRDefault="0067048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7048A" w:rsidRPr="003F7CF1" w:rsidRDefault="0067048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7048A" w:rsidRPr="003F7CF1" w:rsidRDefault="0067048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7048A" w:rsidRPr="003F7CF1" w:rsidRDefault="0067048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7048A" w:rsidRPr="003F7CF1" w:rsidRDefault="0067048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7048A" w:rsidRPr="003F7CF1" w:rsidRDefault="0067048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7048A" w:rsidRPr="003F7CF1" w:rsidRDefault="0067048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7048A" w:rsidRPr="003F7CF1" w:rsidRDefault="0067048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7048A" w:rsidRPr="003F7CF1" w:rsidRDefault="0067048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7048A" w:rsidRPr="003F7CF1" w:rsidRDefault="0067048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7048A" w:rsidRPr="003F7CF1" w:rsidRDefault="0067048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7048A" w:rsidRPr="003F7CF1" w:rsidRDefault="0067048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7048A" w:rsidRPr="003F7CF1" w:rsidRDefault="0067048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7048A" w:rsidRPr="003F7CF1" w:rsidRDefault="0067048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7048A" w:rsidRPr="003F7CF1" w:rsidRDefault="0067048A"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7048A" w:rsidRPr="003F7CF1" w:rsidRDefault="0067048A"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7048A" w:rsidRPr="003F7CF1" w:rsidRDefault="0067048A"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7048A" w:rsidRPr="003F7CF1" w:rsidRDefault="0067048A"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7048A" w:rsidRPr="003F7CF1" w:rsidRDefault="0067048A"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7048A" w:rsidRPr="003F7CF1" w:rsidRDefault="0067048A"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7048A" w:rsidRPr="003F7CF1" w:rsidRDefault="0067048A"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7048A" w:rsidRPr="003F7CF1" w:rsidRDefault="0067048A"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7048A" w:rsidRPr="003F7CF1" w:rsidRDefault="0067048A"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7048A" w:rsidRPr="003F7CF1" w:rsidRDefault="0067048A"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7048A" w:rsidRPr="003F7CF1" w:rsidRDefault="0067048A"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7048A" w:rsidRPr="003F7CF1" w:rsidRDefault="0067048A"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7048A" w:rsidRPr="003F7CF1" w:rsidRDefault="0067048A"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7048A" w:rsidRPr="003F7CF1" w:rsidRDefault="0067048A"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7048A" w:rsidRPr="003F7CF1" w:rsidRDefault="0067048A"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7048A" w:rsidRPr="003F7CF1" w:rsidRDefault="0067048A"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7048A" w:rsidRPr="003F7CF1" w:rsidRDefault="0067048A"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7048A" w:rsidRPr="003F7CF1" w:rsidRDefault="0067048A"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7048A" w:rsidRPr="003F7CF1" w:rsidRDefault="0067048A"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7048A" w:rsidRPr="003F7CF1" w:rsidRDefault="0067048A"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7048A" w:rsidRPr="003F7CF1" w:rsidRDefault="0067048A"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7048A" w:rsidRPr="003F7CF1" w:rsidRDefault="0067048A"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7048A" w:rsidRPr="003F7CF1" w:rsidRDefault="0067048A"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7048A" w:rsidRPr="003F7CF1" w:rsidRDefault="0067048A"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7048A" w:rsidRPr="003F7CF1" w:rsidRDefault="0067048A"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7048A" w:rsidRPr="003F7CF1" w:rsidRDefault="0067048A"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7048A" w:rsidRPr="003F7CF1" w:rsidRDefault="0067048A"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7048A" w:rsidRPr="003F7CF1" w:rsidRDefault="0067048A"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7048A" w:rsidRPr="003F7CF1" w:rsidRDefault="0067048A"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7048A" w:rsidRPr="003F7CF1" w:rsidRDefault="0067048A"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7048A" w:rsidRPr="003F7CF1" w:rsidRDefault="0067048A"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7.95pt;height:11.9pt" o:ole="" fillcolor="window">
            <v:imagedata r:id="rId16" o:title=""/>
          </v:shape>
          <o:OLEObject Type="Embed" ProgID="Equation.3" ShapeID="_x0000_i1029" DrawAspect="Content" ObjectID="_166550902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50902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50902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7048A" w:rsidRPr="003F7CF1" w:rsidRDefault="0067048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7048A" w:rsidRPr="003F7CF1" w:rsidRDefault="0067048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7048A" w:rsidRPr="003F7CF1" w:rsidRDefault="0067048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7048A" w:rsidRPr="003F7CF1" w:rsidRDefault="0067048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7048A" w:rsidRPr="003F7CF1" w:rsidRDefault="0067048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7048A" w:rsidRPr="003F7CF1" w:rsidRDefault="0067048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7048A" w:rsidRPr="003F7CF1" w:rsidRDefault="0067048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7048A" w:rsidRPr="003F7CF1" w:rsidRDefault="0067048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7048A" w:rsidRPr="003F7CF1" w:rsidRDefault="0067048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7048A" w:rsidRPr="003F7CF1" w:rsidRDefault="0067048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7048A" w:rsidRPr="003F7CF1" w:rsidRDefault="0067048A"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7048A" w:rsidRPr="003F7CF1" w:rsidRDefault="0067048A"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7048A" w:rsidRPr="003F7CF1" w:rsidRDefault="0067048A"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7048A" w:rsidRPr="003F7CF1" w:rsidRDefault="0067048A"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7048A" w:rsidRPr="003F7CF1" w:rsidRDefault="0067048A"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7048A" w:rsidRPr="003F7CF1" w:rsidRDefault="0067048A"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7048A" w:rsidRPr="003F7CF1" w:rsidRDefault="0067048A"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7048A" w:rsidRPr="003F7CF1" w:rsidRDefault="0067048A"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7048A" w:rsidRPr="003F7CF1" w:rsidRDefault="0067048A"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7048A" w:rsidRPr="003F7CF1" w:rsidRDefault="0067048A"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7048A" w:rsidRPr="003F7CF1" w:rsidRDefault="0067048A"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7048A" w:rsidRPr="003F7CF1" w:rsidRDefault="0067048A"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7048A" w:rsidRPr="003F7CF1" w:rsidRDefault="0067048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7048A" w:rsidRPr="003F7CF1" w:rsidRDefault="0067048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7048A" w:rsidRPr="003F7CF1" w:rsidRDefault="0067048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7048A" w:rsidRPr="003F7CF1" w:rsidRDefault="0067048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7048A" w:rsidRPr="003F7CF1" w:rsidRDefault="0067048A" w:rsidP="00E80032">
                              <w:pPr>
                                <w:pStyle w:val="SourceCodeBoxText"/>
                                <w:rPr>
                                  <w:sz w:val="19"/>
                                  <w:szCs w:val="19"/>
                                  <w:lang w:val="en-US"/>
                                </w:rPr>
                              </w:pPr>
                              <w:r w:rsidRPr="003F7CF1">
                                <w:rPr>
                                  <w:sz w:val="19"/>
                                  <w:szCs w:val="19"/>
                                  <w:lang w:val="en-US"/>
                                </w:rPr>
                                <w:t>push 1</w:t>
                              </w:r>
                            </w:p>
                            <w:p w14:paraId="3C159322" w14:textId="77777777" w:rsidR="0067048A" w:rsidRPr="003F7CF1" w:rsidRDefault="0067048A" w:rsidP="00E80032">
                              <w:pPr>
                                <w:pStyle w:val="SourceCodeBoxText"/>
                                <w:rPr>
                                  <w:sz w:val="19"/>
                                  <w:szCs w:val="19"/>
                                  <w:lang w:val="en-US"/>
                                </w:rPr>
                              </w:pPr>
                              <w:r w:rsidRPr="003F7CF1">
                                <w:rPr>
                                  <w:sz w:val="19"/>
                                  <w:szCs w:val="19"/>
                                  <w:lang w:val="en-US"/>
                                </w:rPr>
                                <w:t>push 2</w:t>
                              </w:r>
                            </w:p>
                            <w:p w14:paraId="22BA48C9" w14:textId="77777777" w:rsidR="0067048A" w:rsidRPr="003F7CF1" w:rsidRDefault="0067048A" w:rsidP="00E80032">
                              <w:pPr>
                                <w:pStyle w:val="SourceCodeBoxText"/>
                                <w:rPr>
                                  <w:sz w:val="19"/>
                                  <w:szCs w:val="19"/>
                                  <w:lang w:val="en-US"/>
                                </w:rPr>
                              </w:pPr>
                              <w:r w:rsidRPr="003F7CF1">
                                <w:rPr>
                                  <w:sz w:val="19"/>
                                  <w:szCs w:val="19"/>
                                  <w:lang w:val="en-US"/>
                                </w:rPr>
                                <w:t>push 3</w:t>
                              </w:r>
                            </w:p>
                            <w:p w14:paraId="5F86FACB"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7048A" w:rsidRPr="003F7CF1" w:rsidRDefault="0067048A"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7048A" w:rsidRPr="003F7CF1" w:rsidRDefault="0067048A"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7048A" w:rsidRPr="003F7CF1" w:rsidRDefault="0067048A"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7048A" w:rsidRPr="003F7CF1" w:rsidRDefault="0067048A" w:rsidP="00E80032">
                        <w:pPr>
                          <w:pStyle w:val="SourceCodeBoxText"/>
                          <w:rPr>
                            <w:sz w:val="19"/>
                            <w:szCs w:val="19"/>
                            <w:lang w:val="en-US"/>
                          </w:rPr>
                        </w:pPr>
                        <w:r w:rsidRPr="003F7CF1">
                          <w:rPr>
                            <w:sz w:val="19"/>
                            <w:szCs w:val="19"/>
                            <w:lang w:val="en-US"/>
                          </w:rPr>
                          <w:t>push 1</w:t>
                        </w:r>
                      </w:p>
                      <w:p w14:paraId="3C159322" w14:textId="77777777" w:rsidR="0067048A" w:rsidRPr="003F7CF1" w:rsidRDefault="0067048A" w:rsidP="00E80032">
                        <w:pPr>
                          <w:pStyle w:val="SourceCodeBoxText"/>
                          <w:rPr>
                            <w:sz w:val="19"/>
                            <w:szCs w:val="19"/>
                            <w:lang w:val="en-US"/>
                          </w:rPr>
                        </w:pPr>
                        <w:r w:rsidRPr="003F7CF1">
                          <w:rPr>
                            <w:sz w:val="19"/>
                            <w:szCs w:val="19"/>
                            <w:lang w:val="en-US"/>
                          </w:rPr>
                          <w:t>push 2</w:t>
                        </w:r>
                      </w:p>
                      <w:p w14:paraId="22BA48C9" w14:textId="77777777" w:rsidR="0067048A" w:rsidRPr="003F7CF1" w:rsidRDefault="0067048A" w:rsidP="00E80032">
                        <w:pPr>
                          <w:pStyle w:val="SourceCodeBoxText"/>
                          <w:rPr>
                            <w:sz w:val="19"/>
                            <w:szCs w:val="19"/>
                            <w:lang w:val="en-US"/>
                          </w:rPr>
                        </w:pPr>
                        <w:r w:rsidRPr="003F7CF1">
                          <w:rPr>
                            <w:sz w:val="19"/>
                            <w:szCs w:val="19"/>
                            <w:lang w:val="en-US"/>
                          </w:rPr>
                          <w:t>push 3</w:t>
                        </w:r>
                      </w:p>
                      <w:p w14:paraId="5F86FACB" w14:textId="77777777" w:rsidR="0067048A" w:rsidRPr="003F7CF1" w:rsidRDefault="0067048A"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7048A" w:rsidRPr="003F7CF1" w:rsidRDefault="0067048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7048A" w:rsidRPr="003F7CF1" w:rsidRDefault="0067048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7048A" w:rsidRPr="003F7CF1" w:rsidRDefault="0067048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7048A" w:rsidRPr="003F7CF1" w:rsidRDefault="0067048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7048A" w:rsidRPr="003F7CF1" w:rsidRDefault="0067048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7048A" w:rsidRPr="003F7CF1" w:rsidRDefault="0067048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7048A" w:rsidRPr="003F7CF1" w:rsidRDefault="0067048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7048A" w:rsidRPr="003F7CF1" w:rsidRDefault="0067048A"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7048A" w:rsidRPr="003F7CF1" w:rsidRDefault="0067048A"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7048A" w:rsidRPr="003F7CF1" w:rsidRDefault="0067048A"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7048A" w:rsidRPr="003F7CF1" w:rsidRDefault="0067048A"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7048A" w:rsidRPr="003F7CF1" w:rsidRDefault="0067048A"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7048A" w:rsidRPr="003F7CF1" w:rsidRDefault="0067048A"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7048A" w:rsidRPr="003F7CF1" w:rsidRDefault="0067048A"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7048A" w:rsidRPr="003F7CF1" w:rsidRDefault="0067048A"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7048A" w:rsidRPr="003F7CF1" w:rsidRDefault="0067048A"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7048A" w:rsidRPr="003F7CF1" w:rsidRDefault="0067048A"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7048A" w:rsidRPr="003F7CF1" w:rsidRDefault="0067048A"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7048A" w:rsidRPr="003F7CF1" w:rsidRDefault="0067048A"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7048A" w:rsidRPr="003F7CF1" w:rsidRDefault="0067048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7048A" w:rsidRPr="003F7CF1" w:rsidRDefault="0067048A" w:rsidP="00E80032">
                              <w:pPr>
                                <w:pStyle w:val="SourceCodeBoxText"/>
                                <w:rPr>
                                  <w:sz w:val="19"/>
                                  <w:szCs w:val="19"/>
                                  <w:lang w:val="en-US"/>
                                </w:rPr>
                              </w:pPr>
                              <w:r w:rsidRPr="003F7CF1">
                                <w:rPr>
                                  <w:sz w:val="19"/>
                                  <w:szCs w:val="19"/>
                                  <w:lang w:val="en-US"/>
                                </w:rPr>
                                <w:t>3</w:t>
                              </w:r>
                            </w:p>
                            <w:p w14:paraId="40F6D3AC" w14:textId="77777777" w:rsidR="0067048A" w:rsidRPr="003F7CF1" w:rsidRDefault="0067048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7048A" w:rsidRPr="003F7CF1" w:rsidRDefault="0067048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7048A" w:rsidRPr="003F7CF1" w:rsidRDefault="0067048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7048A" w:rsidRPr="003F7CF1" w:rsidRDefault="0067048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7048A" w:rsidRPr="003F7CF1" w:rsidRDefault="0067048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7048A" w:rsidRPr="003F7CF1" w:rsidRDefault="0067048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7048A" w:rsidRPr="003F7CF1" w:rsidRDefault="0067048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7048A" w:rsidRPr="003F7CF1" w:rsidRDefault="0067048A" w:rsidP="00E80032">
                        <w:pPr>
                          <w:pStyle w:val="SourceCodeBoxText"/>
                          <w:rPr>
                            <w:sz w:val="19"/>
                            <w:szCs w:val="19"/>
                            <w:lang w:val="en-US"/>
                          </w:rPr>
                        </w:pPr>
                        <w:r w:rsidRPr="003F7CF1">
                          <w:rPr>
                            <w:sz w:val="19"/>
                            <w:szCs w:val="19"/>
                            <w:lang w:val="en-US"/>
                          </w:rPr>
                          <w:t>3</w:t>
                        </w:r>
                      </w:p>
                      <w:p w14:paraId="40F6D3AC" w14:textId="77777777" w:rsidR="0067048A" w:rsidRPr="003F7CF1" w:rsidRDefault="0067048A"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7048A" w:rsidRPr="003F7CF1" w:rsidRDefault="0067048A"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7048A" w:rsidRPr="003F7CF1" w:rsidRDefault="0067048A"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7048A" w:rsidRPr="003F7CF1" w:rsidRDefault="0067048A"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7048A" w:rsidRPr="003F7CF1" w:rsidRDefault="0067048A"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7048A" w:rsidRPr="003F7CF1" w:rsidRDefault="0067048A"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7048A" w:rsidRPr="003F7CF1" w:rsidRDefault="0067048A"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7048A" w:rsidRPr="003F7CF1" w:rsidRDefault="0067048A"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7048A" w:rsidRPr="003F7CF1" w:rsidRDefault="0067048A"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7048A" w:rsidRPr="003F7CF1" w:rsidRDefault="0067048A"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7048A" w:rsidRPr="003F7CF1" w:rsidRDefault="0067048A"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7048A" w:rsidRPr="003F7CF1" w:rsidRDefault="0067048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The Preprocessor</w:t>
      </w:r>
      <w:bookmarkEnd w:id="776"/>
      <w:bookmarkEnd w:id="777"/>
      <w:bookmarkEnd w:id="778"/>
      <w:bookmarkEnd w:id="779"/>
      <w:bookmarkEnd w:id="780"/>
      <w:bookmarkEnd w:id="781"/>
      <w:bookmarkEnd w:id="782"/>
      <w:bookmarkEnd w:id="783"/>
      <w:bookmarkEnd w:id="78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gramStart"/>
      <w:r w:rsidRPr="00D822A3">
        <w:rPr>
          <w:rStyle w:val="CodeInText0"/>
          <w:lang w:val="en-GB"/>
        </w:rPr>
        <w:t>argv[</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r w:rsidRPr="00D822A3">
              <w:rPr>
                <w:b/>
                <w:sz w:val="21"/>
                <w:szCs w:val="21"/>
                <w:lang w:val="en-GB"/>
              </w:rPr>
              <w:t>Isalnum</w:t>
            </w:r>
            <w:commentRangeEnd w:id="901"/>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Preprocessor.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7048A" w:rsidRDefault="0067048A" w:rsidP="005F7461">
                              <w:pPr>
                                <w:spacing w:before="60" w:after="0"/>
                                <w:jc w:val="center"/>
                                <w:rPr>
                                  <w:lang w:val="sv-SE"/>
                                </w:rPr>
                              </w:pPr>
                              <w:r>
                                <w:rPr>
                                  <w:lang w:val="sv-SE"/>
                                </w:rPr>
                                <w:t>Preprocessor</w:t>
                              </w:r>
                            </w:p>
                            <w:p w14:paraId="04F32221" w14:textId="77777777" w:rsidR="0067048A" w:rsidRPr="00C7380D" w:rsidRDefault="0067048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7048A" w:rsidRPr="008541FD" w:rsidRDefault="0067048A" w:rsidP="005F7461">
                              <w:pPr>
                                <w:spacing w:before="60" w:after="0"/>
                                <w:jc w:val="center"/>
                              </w:pPr>
                              <w:r w:rsidRPr="008541FD">
                                <w:t>Source</w:t>
                              </w:r>
                              <w:r>
                                <w:t xml:space="preserve"> </w:t>
                              </w:r>
                              <w:r w:rsidRPr="008541FD">
                                <w:t>Code</w:t>
                              </w:r>
                            </w:p>
                            <w:p w14:paraId="4FCEAC5C" w14:textId="77777777" w:rsidR="0067048A" w:rsidRDefault="0067048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7048A" w:rsidRDefault="0067048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7048A" w:rsidRDefault="0067048A" w:rsidP="005F7461">
                              <w:pPr>
                                <w:pStyle w:val="Normalwebb"/>
                                <w:spacing w:before="60" w:line="256" w:lineRule="auto"/>
                                <w:jc w:val="center"/>
                              </w:pPr>
                              <w:r>
                                <w:rPr>
                                  <w:rFonts w:eastAsia="Calibri"/>
                                  <w:sz w:val="22"/>
                                  <w:szCs w:val="22"/>
                                  <w:lang w:val="en-US"/>
                                </w:rPr>
                                <w:t>Processed Code</w:t>
                              </w:r>
                            </w:p>
                            <w:p w14:paraId="14142DBC" w14:textId="77777777" w:rsidR="0067048A" w:rsidRDefault="0067048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7048A" w:rsidRDefault="0067048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7048A" w:rsidRDefault="0067048A" w:rsidP="005F7461">
                              <w:pPr>
                                <w:pStyle w:val="Normalwebb"/>
                                <w:spacing w:before="60" w:line="254" w:lineRule="auto"/>
                                <w:jc w:val="center"/>
                              </w:pPr>
                              <w:r>
                                <w:rPr>
                                  <w:rFonts w:eastAsia="Calibri"/>
                                  <w:sz w:val="22"/>
                                  <w:szCs w:val="22"/>
                                  <w:lang w:val="en-US"/>
                                </w:rPr>
                                <w:t>Syntax Tree</w:t>
                              </w:r>
                            </w:p>
                            <w:p w14:paraId="070DB26E" w14:textId="77777777" w:rsidR="0067048A" w:rsidRDefault="0067048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7048A" w:rsidRDefault="0067048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7048A" w:rsidRDefault="0067048A" w:rsidP="005F7461">
                              <w:pPr>
                                <w:pStyle w:val="Normalwebb"/>
                                <w:spacing w:before="60" w:line="252" w:lineRule="auto"/>
                                <w:jc w:val="center"/>
                              </w:pPr>
                              <w:r>
                                <w:rPr>
                                  <w:rFonts w:eastAsia="Calibri"/>
                                  <w:sz w:val="22"/>
                                  <w:szCs w:val="22"/>
                                  <w:lang w:val="en-US"/>
                                </w:rPr>
                                <w:t>Optimized Syntax Tree</w:t>
                              </w:r>
                            </w:p>
                            <w:p w14:paraId="3315953C" w14:textId="77777777" w:rsidR="0067048A" w:rsidRDefault="0067048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7048A" w:rsidRDefault="0067048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7048A" w:rsidRDefault="0067048A" w:rsidP="005F7461">
                              <w:pPr>
                                <w:pStyle w:val="Normalwebb"/>
                                <w:spacing w:before="60" w:line="252" w:lineRule="auto"/>
                                <w:jc w:val="center"/>
                              </w:pPr>
                              <w:r>
                                <w:rPr>
                                  <w:rFonts w:eastAsia="Calibri"/>
                                  <w:sz w:val="22"/>
                                  <w:szCs w:val="22"/>
                                  <w:lang w:val="en-US"/>
                                </w:rPr>
                                <w:t>Middle Code List</w:t>
                              </w:r>
                            </w:p>
                            <w:p w14:paraId="321C1BE9" w14:textId="77777777" w:rsidR="0067048A" w:rsidRDefault="0067048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7048A" w:rsidRDefault="0067048A" w:rsidP="005F7461">
                              <w:pPr>
                                <w:pStyle w:val="Normalwebb"/>
                                <w:spacing w:before="60" w:line="252" w:lineRule="auto"/>
                                <w:jc w:val="center"/>
                              </w:pPr>
                              <w:r>
                                <w:rPr>
                                  <w:rFonts w:eastAsia="Calibri"/>
                                  <w:sz w:val="22"/>
                                  <w:szCs w:val="22"/>
                                  <w:lang w:val="en-US"/>
                                </w:rPr>
                                <w:t>Optimized Middle Code List</w:t>
                              </w:r>
                            </w:p>
                            <w:p w14:paraId="4CF9CB98" w14:textId="77777777" w:rsidR="0067048A" w:rsidRDefault="0067048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7048A" w:rsidRDefault="0067048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7048A" w:rsidRDefault="0067048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7048A" w:rsidRDefault="0067048A" w:rsidP="005F7461">
                        <w:pPr>
                          <w:spacing w:before="60" w:after="0"/>
                          <w:jc w:val="center"/>
                          <w:rPr>
                            <w:lang w:val="sv-SE"/>
                          </w:rPr>
                        </w:pPr>
                        <w:r>
                          <w:rPr>
                            <w:lang w:val="sv-SE"/>
                          </w:rPr>
                          <w:t>Preprocessor</w:t>
                        </w:r>
                      </w:p>
                      <w:p w14:paraId="04F32221" w14:textId="77777777" w:rsidR="0067048A" w:rsidRPr="00C7380D" w:rsidRDefault="0067048A"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7048A" w:rsidRPr="008541FD" w:rsidRDefault="0067048A" w:rsidP="005F7461">
                        <w:pPr>
                          <w:spacing w:before="60" w:after="0"/>
                          <w:jc w:val="center"/>
                        </w:pPr>
                        <w:r w:rsidRPr="008541FD">
                          <w:t>Source</w:t>
                        </w:r>
                        <w:r>
                          <w:t xml:space="preserve"> </w:t>
                        </w:r>
                        <w:r w:rsidRPr="008541FD">
                          <w:t>Code</w:t>
                        </w:r>
                      </w:p>
                      <w:p w14:paraId="4FCEAC5C" w14:textId="77777777" w:rsidR="0067048A" w:rsidRDefault="0067048A"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7048A" w:rsidRDefault="0067048A"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7048A" w:rsidRDefault="0067048A" w:rsidP="005F7461">
                        <w:pPr>
                          <w:pStyle w:val="Normalwebb"/>
                          <w:spacing w:before="60" w:line="256" w:lineRule="auto"/>
                          <w:jc w:val="center"/>
                        </w:pPr>
                        <w:r>
                          <w:rPr>
                            <w:rFonts w:eastAsia="Calibri"/>
                            <w:sz w:val="22"/>
                            <w:szCs w:val="22"/>
                            <w:lang w:val="en-US"/>
                          </w:rPr>
                          <w:t>Processed Code</w:t>
                        </w:r>
                      </w:p>
                      <w:p w14:paraId="14142DBC" w14:textId="77777777" w:rsidR="0067048A" w:rsidRDefault="0067048A"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7048A" w:rsidRDefault="0067048A"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7048A" w:rsidRDefault="0067048A" w:rsidP="005F7461">
                        <w:pPr>
                          <w:pStyle w:val="Normalwebb"/>
                          <w:spacing w:before="60" w:line="254" w:lineRule="auto"/>
                          <w:jc w:val="center"/>
                        </w:pPr>
                        <w:r>
                          <w:rPr>
                            <w:rFonts w:eastAsia="Calibri"/>
                            <w:sz w:val="22"/>
                            <w:szCs w:val="22"/>
                            <w:lang w:val="en-US"/>
                          </w:rPr>
                          <w:t>Syntax Tree</w:t>
                        </w:r>
                      </w:p>
                      <w:p w14:paraId="070DB26E" w14:textId="77777777" w:rsidR="0067048A" w:rsidRDefault="0067048A"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7048A" w:rsidRDefault="0067048A"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7048A" w:rsidRDefault="0067048A" w:rsidP="005F7461">
                        <w:pPr>
                          <w:pStyle w:val="Normalwebb"/>
                          <w:spacing w:before="60" w:line="252" w:lineRule="auto"/>
                          <w:jc w:val="center"/>
                        </w:pPr>
                        <w:r>
                          <w:rPr>
                            <w:rFonts w:eastAsia="Calibri"/>
                            <w:sz w:val="22"/>
                            <w:szCs w:val="22"/>
                            <w:lang w:val="en-US"/>
                          </w:rPr>
                          <w:t>Optimized Syntax Tree</w:t>
                        </w:r>
                      </w:p>
                      <w:p w14:paraId="3315953C" w14:textId="77777777" w:rsidR="0067048A" w:rsidRDefault="0067048A"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7048A" w:rsidRDefault="0067048A"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7048A" w:rsidRDefault="0067048A" w:rsidP="005F7461">
                        <w:pPr>
                          <w:pStyle w:val="Normalwebb"/>
                          <w:spacing w:before="60" w:line="252" w:lineRule="auto"/>
                          <w:jc w:val="center"/>
                        </w:pPr>
                        <w:r>
                          <w:rPr>
                            <w:rFonts w:eastAsia="Calibri"/>
                            <w:sz w:val="22"/>
                            <w:szCs w:val="22"/>
                            <w:lang w:val="en-US"/>
                          </w:rPr>
                          <w:t>Middle Code List</w:t>
                        </w:r>
                      </w:p>
                      <w:p w14:paraId="321C1BE9" w14:textId="77777777" w:rsidR="0067048A" w:rsidRDefault="0067048A"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7048A" w:rsidRDefault="0067048A" w:rsidP="005F7461">
                        <w:pPr>
                          <w:pStyle w:val="Normalwebb"/>
                          <w:spacing w:before="60" w:line="252" w:lineRule="auto"/>
                          <w:jc w:val="center"/>
                        </w:pPr>
                        <w:r>
                          <w:rPr>
                            <w:rFonts w:eastAsia="Calibri"/>
                            <w:sz w:val="22"/>
                            <w:szCs w:val="22"/>
                            <w:lang w:val="en-US"/>
                          </w:rPr>
                          <w:t>Optimized Middle Code List</w:t>
                        </w:r>
                      </w:p>
                      <w:p w14:paraId="4CF9CB98" w14:textId="77777777" w:rsidR="0067048A" w:rsidRDefault="0067048A"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7048A" w:rsidRDefault="0067048A"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7048A" w:rsidRDefault="0067048A"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7048A" w:rsidRDefault="0067048A" w:rsidP="006F14D0">
                              <w:pPr>
                                <w:spacing w:before="60" w:after="0"/>
                                <w:jc w:val="center"/>
                                <w:rPr>
                                  <w:lang w:val="sv-SE"/>
                                </w:rPr>
                              </w:pPr>
                              <w:r>
                                <w:rPr>
                                  <w:lang w:val="sv-SE"/>
                                </w:rPr>
                                <w:t>Preprocessor</w:t>
                              </w:r>
                            </w:p>
                            <w:p w14:paraId="2CD90E0F" w14:textId="77777777" w:rsidR="0067048A" w:rsidRPr="00C7380D" w:rsidRDefault="0067048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7048A" w:rsidRPr="008541FD" w:rsidRDefault="0067048A" w:rsidP="006F14D0">
                              <w:pPr>
                                <w:spacing w:before="60" w:after="0"/>
                                <w:jc w:val="center"/>
                              </w:pPr>
                              <w:r w:rsidRPr="008541FD">
                                <w:t>Source</w:t>
                              </w:r>
                              <w:r>
                                <w:t xml:space="preserve"> </w:t>
                              </w:r>
                              <w:r w:rsidRPr="008541FD">
                                <w:t>Code</w:t>
                              </w:r>
                            </w:p>
                            <w:p w14:paraId="1314F231" w14:textId="77777777" w:rsidR="0067048A" w:rsidRDefault="0067048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7048A" w:rsidRDefault="0067048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7048A" w:rsidRDefault="0067048A" w:rsidP="006F14D0">
                              <w:pPr>
                                <w:pStyle w:val="Normalwebb"/>
                                <w:spacing w:before="60" w:line="256" w:lineRule="auto"/>
                                <w:jc w:val="center"/>
                              </w:pPr>
                              <w:r>
                                <w:rPr>
                                  <w:rFonts w:eastAsia="Calibri"/>
                                  <w:sz w:val="22"/>
                                  <w:szCs w:val="22"/>
                                  <w:lang w:val="en-US"/>
                                </w:rPr>
                                <w:t>Processed Code</w:t>
                              </w:r>
                            </w:p>
                            <w:p w14:paraId="705B7689" w14:textId="77777777" w:rsidR="0067048A" w:rsidRDefault="0067048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7048A" w:rsidRDefault="0067048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7048A" w:rsidRDefault="0067048A" w:rsidP="006F14D0">
                              <w:pPr>
                                <w:pStyle w:val="Normalwebb"/>
                                <w:spacing w:before="60" w:line="254" w:lineRule="auto"/>
                                <w:jc w:val="center"/>
                              </w:pPr>
                              <w:r>
                                <w:rPr>
                                  <w:rFonts w:eastAsia="Calibri"/>
                                  <w:sz w:val="22"/>
                                  <w:szCs w:val="22"/>
                                  <w:lang w:val="en-US"/>
                                </w:rPr>
                                <w:t>Syntax Tree</w:t>
                              </w:r>
                            </w:p>
                            <w:p w14:paraId="20988EE2" w14:textId="77777777" w:rsidR="0067048A" w:rsidRDefault="0067048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7048A" w:rsidRDefault="0067048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7048A" w:rsidRDefault="0067048A" w:rsidP="006F14D0">
                              <w:pPr>
                                <w:pStyle w:val="Normalwebb"/>
                                <w:spacing w:before="60" w:line="252" w:lineRule="auto"/>
                                <w:jc w:val="center"/>
                              </w:pPr>
                              <w:r>
                                <w:rPr>
                                  <w:rFonts w:eastAsia="Calibri"/>
                                  <w:sz w:val="22"/>
                                  <w:szCs w:val="22"/>
                                  <w:lang w:val="en-US"/>
                                </w:rPr>
                                <w:t>Optimized Syntax Tree</w:t>
                              </w:r>
                            </w:p>
                            <w:p w14:paraId="35223DB0" w14:textId="77777777" w:rsidR="0067048A" w:rsidRDefault="0067048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7048A" w:rsidRDefault="0067048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7048A" w:rsidRDefault="0067048A" w:rsidP="006F14D0">
                              <w:pPr>
                                <w:pStyle w:val="Normalwebb"/>
                                <w:spacing w:before="60" w:line="252" w:lineRule="auto"/>
                                <w:jc w:val="center"/>
                              </w:pPr>
                              <w:r>
                                <w:rPr>
                                  <w:rFonts w:eastAsia="Calibri"/>
                                  <w:sz w:val="22"/>
                                  <w:szCs w:val="22"/>
                                  <w:lang w:val="en-US"/>
                                </w:rPr>
                                <w:t>Middle Code List</w:t>
                              </w:r>
                            </w:p>
                            <w:p w14:paraId="5410A942" w14:textId="77777777" w:rsidR="0067048A" w:rsidRDefault="0067048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7048A" w:rsidRDefault="0067048A" w:rsidP="006F14D0">
                              <w:pPr>
                                <w:pStyle w:val="Normalwebb"/>
                                <w:spacing w:before="60" w:line="252" w:lineRule="auto"/>
                                <w:jc w:val="center"/>
                              </w:pPr>
                              <w:r>
                                <w:rPr>
                                  <w:rFonts w:eastAsia="Calibri"/>
                                  <w:sz w:val="22"/>
                                  <w:szCs w:val="22"/>
                                  <w:lang w:val="en-US"/>
                                </w:rPr>
                                <w:t>Optimized Middle Code List</w:t>
                              </w:r>
                            </w:p>
                            <w:p w14:paraId="36F7A1DE" w14:textId="77777777" w:rsidR="0067048A" w:rsidRDefault="0067048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7048A" w:rsidRDefault="0067048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7048A" w:rsidRDefault="0067048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7048A" w:rsidRDefault="0067048A" w:rsidP="006F14D0">
                        <w:pPr>
                          <w:spacing w:before="60" w:after="0"/>
                          <w:jc w:val="center"/>
                          <w:rPr>
                            <w:lang w:val="sv-SE"/>
                          </w:rPr>
                        </w:pPr>
                        <w:r>
                          <w:rPr>
                            <w:lang w:val="sv-SE"/>
                          </w:rPr>
                          <w:t>Preprocessor</w:t>
                        </w:r>
                      </w:p>
                      <w:p w14:paraId="2CD90E0F" w14:textId="77777777" w:rsidR="0067048A" w:rsidRPr="00C7380D" w:rsidRDefault="0067048A"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7048A" w:rsidRPr="008541FD" w:rsidRDefault="0067048A" w:rsidP="006F14D0">
                        <w:pPr>
                          <w:spacing w:before="60" w:after="0"/>
                          <w:jc w:val="center"/>
                        </w:pPr>
                        <w:r w:rsidRPr="008541FD">
                          <w:t>Source</w:t>
                        </w:r>
                        <w:r>
                          <w:t xml:space="preserve"> </w:t>
                        </w:r>
                        <w:r w:rsidRPr="008541FD">
                          <w:t>Code</w:t>
                        </w:r>
                      </w:p>
                      <w:p w14:paraId="1314F231" w14:textId="77777777" w:rsidR="0067048A" w:rsidRDefault="0067048A"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7048A" w:rsidRDefault="0067048A"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7048A" w:rsidRDefault="0067048A" w:rsidP="006F14D0">
                        <w:pPr>
                          <w:pStyle w:val="Normalwebb"/>
                          <w:spacing w:before="60" w:line="256" w:lineRule="auto"/>
                          <w:jc w:val="center"/>
                        </w:pPr>
                        <w:r>
                          <w:rPr>
                            <w:rFonts w:eastAsia="Calibri"/>
                            <w:sz w:val="22"/>
                            <w:szCs w:val="22"/>
                            <w:lang w:val="en-US"/>
                          </w:rPr>
                          <w:t>Processed Code</w:t>
                        </w:r>
                      </w:p>
                      <w:p w14:paraId="705B7689" w14:textId="77777777" w:rsidR="0067048A" w:rsidRDefault="0067048A"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7048A" w:rsidRDefault="0067048A"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7048A" w:rsidRDefault="0067048A" w:rsidP="006F14D0">
                        <w:pPr>
                          <w:pStyle w:val="Normalwebb"/>
                          <w:spacing w:before="60" w:line="254" w:lineRule="auto"/>
                          <w:jc w:val="center"/>
                        </w:pPr>
                        <w:r>
                          <w:rPr>
                            <w:rFonts w:eastAsia="Calibri"/>
                            <w:sz w:val="22"/>
                            <w:szCs w:val="22"/>
                            <w:lang w:val="en-US"/>
                          </w:rPr>
                          <w:t>Syntax Tree</w:t>
                        </w:r>
                      </w:p>
                      <w:p w14:paraId="20988EE2" w14:textId="77777777" w:rsidR="0067048A" w:rsidRDefault="0067048A"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7048A" w:rsidRDefault="0067048A"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7048A" w:rsidRDefault="0067048A" w:rsidP="006F14D0">
                        <w:pPr>
                          <w:pStyle w:val="Normalwebb"/>
                          <w:spacing w:before="60" w:line="252" w:lineRule="auto"/>
                          <w:jc w:val="center"/>
                        </w:pPr>
                        <w:r>
                          <w:rPr>
                            <w:rFonts w:eastAsia="Calibri"/>
                            <w:sz w:val="22"/>
                            <w:szCs w:val="22"/>
                            <w:lang w:val="en-US"/>
                          </w:rPr>
                          <w:t>Optimized Syntax Tree</w:t>
                        </w:r>
                      </w:p>
                      <w:p w14:paraId="35223DB0" w14:textId="77777777" w:rsidR="0067048A" w:rsidRDefault="0067048A"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7048A" w:rsidRDefault="0067048A"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7048A" w:rsidRDefault="0067048A" w:rsidP="006F14D0">
                        <w:pPr>
                          <w:pStyle w:val="Normalwebb"/>
                          <w:spacing w:before="60" w:line="252" w:lineRule="auto"/>
                          <w:jc w:val="center"/>
                        </w:pPr>
                        <w:r>
                          <w:rPr>
                            <w:rFonts w:eastAsia="Calibri"/>
                            <w:sz w:val="22"/>
                            <w:szCs w:val="22"/>
                            <w:lang w:val="en-US"/>
                          </w:rPr>
                          <w:t>Middle Code List</w:t>
                        </w:r>
                      </w:p>
                      <w:p w14:paraId="5410A942" w14:textId="77777777" w:rsidR="0067048A" w:rsidRDefault="0067048A"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7048A" w:rsidRDefault="0067048A" w:rsidP="006F14D0">
                        <w:pPr>
                          <w:pStyle w:val="Normalwebb"/>
                          <w:spacing w:before="60" w:line="252" w:lineRule="auto"/>
                          <w:jc w:val="center"/>
                        </w:pPr>
                        <w:r>
                          <w:rPr>
                            <w:rFonts w:eastAsia="Calibri"/>
                            <w:sz w:val="22"/>
                            <w:szCs w:val="22"/>
                            <w:lang w:val="en-US"/>
                          </w:rPr>
                          <w:t>Optimized Middle Code List</w:t>
                        </w:r>
                      </w:p>
                      <w:p w14:paraId="36F7A1DE" w14:textId="77777777" w:rsidR="0067048A" w:rsidRDefault="0067048A"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7048A" w:rsidRDefault="0067048A"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7048A" w:rsidRDefault="0067048A"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67048A" w:rsidRDefault="0067048A">
      <w:pPr>
        <w:pStyle w:val="Kommentarer"/>
      </w:pPr>
      <w:r>
        <w:rPr>
          <w:rStyle w:val="Kommentarsreferens"/>
        </w:rPr>
        <w:annotationRef/>
      </w:r>
    </w:p>
    <w:p w14:paraId="01C1DAD9" w14:textId="77777777" w:rsidR="0067048A" w:rsidRDefault="0067048A">
      <w:pPr>
        <w:pStyle w:val="Kommentarer"/>
      </w:pPr>
      <w:r>
        <w:rPr>
          <w:b/>
          <w:sz w:val="21"/>
          <w:szCs w:val="21"/>
        </w:rPr>
        <w:pict w14:anchorId="5BD8B1F4">
          <v:shape id="_x0000_i1033" type="#_x0000_t75" style="width:36pt;height:5.95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67048A" w:rsidRDefault="0067048A">
      <w:pPr>
        <w:pStyle w:val="Kommentarer"/>
      </w:pPr>
      <w:r>
        <w:rPr>
          <w:rStyle w:val="Kommentarsreferens"/>
        </w:rPr>
        <w:annotationRef/>
      </w:r>
    </w:p>
    <w:p w14:paraId="533EC9EE" w14:textId="77777777" w:rsidR="0067048A" w:rsidRDefault="0067048A">
      <w:pPr>
        <w:pStyle w:val="Kommentarer"/>
      </w:pPr>
      <w:r>
        <w:rPr>
          <w:b/>
          <w:sz w:val="21"/>
          <w:szCs w:val="21"/>
        </w:rPr>
        <w:pict w14:anchorId="232FB768">
          <v:shape id="_x0000_i1035" type="#_x0000_t75" style="width:36pt;height:5.95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7048A" w:rsidRDefault="0067048A" w:rsidP="006C7309">
      <w:pPr>
        <w:spacing w:line="240" w:lineRule="auto"/>
      </w:pPr>
      <w:r>
        <w:separator/>
      </w:r>
    </w:p>
  </w:endnote>
  <w:endnote w:type="continuationSeparator" w:id="0">
    <w:p w14:paraId="0DD18C9D" w14:textId="77777777" w:rsidR="0067048A" w:rsidRDefault="0067048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7048A" w:rsidRDefault="0067048A" w:rsidP="006C7309">
      <w:pPr>
        <w:spacing w:line="240" w:lineRule="auto"/>
      </w:pPr>
      <w:r>
        <w:separator/>
      </w:r>
    </w:p>
  </w:footnote>
  <w:footnote w:type="continuationSeparator" w:id="0">
    <w:p w14:paraId="0BA3DA21" w14:textId="77777777" w:rsidR="0067048A" w:rsidRDefault="0067048A" w:rsidP="006C7309">
      <w:pPr>
        <w:spacing w:line="240" w:lineRule="auto"/>
      </w:pPr>
      <w:r>
        <w:continuationSeparator/>
      </w:r>
    </w:p>
  </w:footnote>
  <w:footnote w:id="1">
    <w:p w14:paraId="2574BD6E" w14:textId="77777777" w:rsidR="0067048A" w:rsidRPr="00725EAE" w:rsidRDefault="0067048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7048A" w:rsidRPr="00B4576D" w:rsidRDefault="0067048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7048A" w:rsidRPr="00080A22" w:rsidRDefault="0067048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67048A" w:rsidRDefault="0067048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67048A" w:rsidRDefault="0067048A" w:rsidP="00E80032">
      <w:pPr>
        <w:pStyle w:val="Code"/>
      </w:pPr>
      <w:r>
        <w:t>#define BOOL int</w:t>
      </w:r>
    </w:p>
    <w:p w14:paraId="5A8A6026" w14:textId="77777777" w:rsidR="0067048A" w:rsidRDefault="0067048A" w:rsidP="00E80032">
      <w:pPr>
        <w:pStyle w:val="Code"/>
      </w:pPr>
      <w:r>
        <w:t>#define TRUE 1</w:t>
      </w:r>
    </w:p>
    <w:p w14:paraId="09976B6C" w14:textId="77777777" w:rsidR="0067048A" w:rsidRPr="00BF232B" w:rsidRDefault="0067048A" w:rsidP="00E80032">
      <w:pPr>
        <w:pStyle w:val="Code"/>
      </w:pPr>
      <w:r>
        <w:t>#define FALSE 0</w:t>
      </w:r>
    </w:p>
  </w:footnote>
  <w:footnote w:id="5">
    <w:p w14:paraId="1100CB01" w14:textId="77777777" w:rsidR="0067048A" w:rsidRDefault="0067048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7048A" w:rsidRDefault="0067048A" w:rsidP="00E80032">
      <w:r>
        <w:rPr>
          <w:rStyle w:val="Fotnotsreferens"/>
        </w:rPr>
        <w:footnoteRef/>
      </w:r>
      <w:r>
        <w:t xml:space="preserve"> Depending of the compiler and its warning level settings.</w:t>
      </w:r>
    </w:p>
  </w:footnote>
  <w:footnote w:id="7">
    <w:p w14:paraId="3D554D37" w14:textId="77777777" w:rsidR="0067048A" w:rsidRPr="004679D4" w:rsidRDefault="0067048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7048A" w:rsidRPr="00C03AB7" w:rsidRDefault="0067048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7048A" w:rsidRPr="000C5114" w:rsidRDefault="0067048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7048A" w:rsidRPr="002343ED" w:rsidRDefault="0067048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7048A" w:rsidRDefault="0067048A" w:rsidP="00E80032">
      <w:r>
        <w:rPr>
          <w:rStyle w:val="Fotnotsreferens"/>
        </w:rPr>
        <w:footnoteRef/>
      </w:r>
      <w:r>
        <w:t xml:space="preserve"> However, we have no knowledge about the actual address; it may be 10,000 or anything else.</w:t>
      </w:r>
    </w:p>
  </w:footnote>
  <w:footnote w:id="12">
    <w:p w14:paraId="575EFDCD" w14:textId="77777777" w:rsidR="0067048A" w:rsidRPr="009B0162" w:rsidRDefault="0067048A"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7048A" w:rsidRDefault="0067048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7048A" w:rsidRDefault="0067048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7048A" w:rsidRPr="00E554CC" w:rsidRDefault="0067048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7048A" w:rsidRPr="00391B01" w:rsidRDefault="0067048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7048A" w:rsidRDefault="0067048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7048A" w:rsidRDefault="0067048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7048A" w:rsidRDefault="0067048A" w:rsidP="00E80032">
      <w:r>
        <w:rPr>
          <w:rStyle w:val="Fotnotsreferens"/>
        </w:rPr>
        <w:footnoteRef/>
      </w:r>
      <w:r>
        <w:t xml:space="preserve"> There is no rational explanation, just accept it.</w:t>
      </w:r>
    </w:p>
  </w:footnote>
  <w:footnote w:id="20">
    <w:p w14:paraId="0B9FD0C4" w14:textId="77777777" w:rsidR="0067048A" w:rsidRDefault="0067048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7048A" w:rsidRPr="00EF01A1" w:rsidRDefault="0067048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7048A" w:rsidRPr="008655EC" w:rsidRDefault="0067048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5"/>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91F"/>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74</Pages>
  <Words>146881</Words>
  <Characters>778470</Characters>
  <Application>Microsoft Office Word</Application>
  <DocSecurity>0</DocSecurity>
  <Lines>6487</Lines>
  <Paragraphs>18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cp:revision>
  <cp:lastPrinted>2017-05-07T13:41:00Z</cp:lastPrinted>
  <dcterms:created xsi:type="dcterms:W3CDTF">2020-10-29T17:45:00Z</dcterms:created>
  <dcterms:modified xsi:type="dcterms:W3CDTF">2020-10-29T19:33:00Z</dcterms:modified>
</cp:coreProperties>
</file>